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8360D" w14:textId="77777777" w:rsidR="00943D67" w:rsidRDefault="00943D67"/>
    <w:p w14:paraId="052E1EE1" w14:textId="77777777" w:rsidR="00943D67" w:rsidRDefault="00943D67"/>
    <w:p w14:paraId="237E6A15" w14:textId="77777777" w:rsidR="00943D67" w:rsidRDefault="00943D67"/>
    <w:p w14:paraId="01C529C5" w14:textId="77777777" w:rsidR="00943D67" w:rsidRDefault="00943D67"/>
    <w:p w14:paraId="452A3D7C" w14:textId="77910D6D" w:rsidR="00943D67" w:rsidRPr="00E36D93" w:rsidRDefault="00943D67">
      <w:pPr>
        <w:rPr>
          <w:b/>
          <w:bCs/>
        </w:rPr>
      </w:pPr>
      <w:r w:rsidRPr="00E36D93">
        <w:rPr>
          <w:b/>
          <w:bCs/>
          <w:sz w:val="32"/>
          <w:szCs w:val="32"/>
        </w:rPr>
        <w:t>Recruitment Business Case</w:t>
      </w:r>
    </w:p>
    <w:p w14:paraId="20347439" w14:textId="77777777" w:rsidR="00943D67" w:rsidRDefault="00943D67"/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2790"/>
        <w:gridCol w:w="6849"/>
      </w:tblGrid>
      <w:tr w:rsidR="0025070F" w:rsidRPr="00E95CEA" w14:paraId="31938EEF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6234782B" w14:textId="122B66C2" w:rsidR="0025070F" w:rsidRPr="00E95CEA" w:rsidRDefault="001276D1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fldChar w:fldCharType="begin"/>
            </w:r>
            <w:r>
              <w:rPr>
                <w:rFonts w:cstheme="minorHAnsi"/>
                <w:b/>
                <w:bCs/>
              </w:rPr>
              <w:instrText xml:space="preserve"> AUTOTEXTLIST   \t "Who will be responsible for this piece of recruitment?"  \* MERGEFORMAT </w:instrText>
            </w:r>
            <w:r>
              <w:rPr>
                <w:rFonts w:cstheme="minorHAnsi"/>
                <w:b/>
                <w:bCs/>
              </w:rPr>
              <w:fldChar w:fldCharType="separate"/>
            </w:r>
            <w:r w:rsidR="00996415">
              <w:rPr>
                <w:rFonts w:cstheme="minorHAnsi"/>
                <w:b/>
                <w:bCs/>
              </w:rPr>
              <w:t>Job Title</w:t>
            </w:r>
            <w:r>
              <w:rPr>
                <w:rFonts w:cstheme="minorHAnsi"/>
                <w:b/>
                <w:bCs/>
              </w:rPr>
              <w:fldChar w:fldCharType="end"/>
            </w:r>
          </w:p>
        </w:tc>
        <w:tc>
          <w:tcPr>
            <w:tcW w:w="6849" w:type="dxa"/>
            <w:vAlign w:val="center"/>
          </w:tcPr>
          <w:p w14:paraId="11F2FAFE" w14:textId="2F40FCA7" w:rsidR="0025070F" w:rsidRPr="00E95CEA" w:rsidRDefault="00351271" w:rsidP="0033674B">
            <w:pPr>
              <w:tabs>
                <w:tab w:val="left" w:pos="1800"/>
              </w:tabs>
              <w:spacing w:after="120"/>
            </w:pPr>
            <w:r>
              <w:t>Graduate Urban Strategies</w:t>
            </w:r>
          </w:p>
        </w:tc>
      </w:tr>
      <w:tr w:rsidR="007F01A8" w:rsidRPr="00E95CEA" w14:paraId="36D4EDFA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07F278E4" w14:textId="7C82DAA5" w:rsidR="007F01A8" w:rsidRDefault="007F01A8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oject or BID</w:t>
            </w:r>
            <w:r w:rsidR="009876F8">
              <w:rPr>
                <w:rFonts w:cstheme="minorHAnsi"/>
                <w:b/>
                <w:bCs/>
              </w:rPr>
              <w:t xml:space="preserve"> (if </w:t>
            </w:r>
            <w:proofErr w:type="gramStart"/>
            <w:r w:rsidR="009876F8">
              <w:rPr>
                <w:rFonts w:cstheme="minorHAnsi"/>
                <w:b/>
                <w:bCs/>
              </w:rPr>
              <w:t>so</w:t>
            </w:r>
            <w:proofErr w:type="gramEnd"/>
            <w:r w:rsidR="009876F8">
              <w:rPr>
                <w:rFonts w:cstheme="minorHAnsi"/>
                <w:b/>
                <w:bCs/>
              </w:rPr>
              <w:t xml:space="preserve"> please specify which project)</w:t>
            </w:r>
          </w:p>
        </w:tc>
        <w:tc>
          <w:tcPr>
            <w:tcW w:w="6849" w:type="dxa"/>
            <w:vAlign w:val="center"/>
          </w:tcPr>
          <w:p w14:paraId="7C146E35" w14:textId="1D43A9B4" w:rsidR="007F01A8" w:rsidRPr="00E95CEA" w:rsidRDefault="007F01A8" w:rsidP="0033674B">
            <w:pPr>
              <w:tabs>
                <w:tab w:val="left" w:pos="1800"/>
              </w:tabs>
              <w:spacing w:after="120"/>
            </w:pPr>
          </w:p>
        </w:tc>
      </w:tr>
      <w:tr w:rsidR="0025070F" w:rsidRPr="00E95CEA" w14:paraId="5C2CA5E6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04DF2432" w14:textId="276AC7FC" w:rsidR="0025070F" w:rsidRPr="00E95CEA" w:rsidRDefault="538C0825" w:rsidP="2D16DD32">
            <w:pPr>
              <w:spacing w:after="120"/>
              <w:rPr>
                <w:rFonts w:cstheme="minorBidi"/>
                <w:b/>
                <w:bCs/>
              </w:rPr>
            </w:pPr>
            <w:r w:rsidRPr="2D16DD32">
              <w:rPr>
                <w:b/>
                <w:bCs/>
              </w:rPr>
              <w:t xml:space="preserve">Discipline + </w:t>
            </w:r>
            <w:r w:rsidR="000C356E" w:rsidRPr="2D16DD32">
              <w:rPr>
                <w:rFonts w:cstheme="minorBidi"/>
                <w:b/>
                <w:bCs/>
              </w:rPr>
              <w:fldChar w:fldCharType="begin"/>
            </w:r>
            <w:r w:rsidR="000C356E" w:rsidRPr="2D16DD32">
              <w:rPr>
                <w:rFonts w:cstheme="minorBidi"/>
                <w:b/>
                <w:bCs/>
              </w:rPr>
              <w:instrText xml:space="preserve"> AUTOTEXTLIST   \t "Which cost centre(s) will fund this new hire?"  \* MERGEFORMAT </w:instrText>
            </w:r>
            <w:r w:rsidR="000C356E" w:rsidRPr="2D16DD32">
              <w:rPr>
                <w:rFonts w:cstheme="minorBidi"/>
                <w:b/>
                <w:bCs/>
              </w:rPr>
              <w:fldChar w:fldCharType="separate"/>
            </w:r>
            <w:r w:rsidR="000C356E" w:rsidRPr="2D16DD32">
              <w:rPr>
                <w:rFonts w:cstheme="minorBidi"/>
                <w:b/>
                <w:bCs/>
              </w:rPr>
              <w:t>Cost centre</w:t>
            </w:r>
            <w:r w:rsidR="000C356E" w:rsidRPr="2D16DD32">
              <w:rPr>
                <w:rFonts w:cstheme="minorBidi"/>
                <w:b/>
                <w:bCs/>
              </w:rPr>
              <w:fldChar w:fldCharType="end"/>
            </w:r>
            <w:r w:rsidR="00F50E27" w:rsidRPr="2D16DD32">
              <w:rPr>
                <w:rFonts w:cstheme="minorBidi"/>
                <w:b/>
                <w:bCs/>
              </w:rPr>
              <w:t>(s)</w:t>
            </w:r>
          </w:p>
        </w:tc>
        <w:tc>
          <w:tcPr>
            <w:tcW w:w="6849" w:type="dxa"/>
            <w:vAlign w:val="center"/>
          </w:tcPr>
          <w:p w14:paraId="7F7C3C92" w14:textId="6C3CE5D7" w:rsidR="0025070F" w:rsidRPr="00E95CEA" w:rsidRDefault="00351271" w:rsidP="0033674B">
            <w:pPr>
              <w:spacing w:after="120"/>
              <w:jc w:val="both"/>
            </w:pPr>
            <w:r>
              <w:t>Urban Strategies</w:t>
            </w:r>
          </w:p>
        </w:tc>
      </w:tr>
      <w:tr w:rsidR="0025070F" w:rsidRPr="00E95CEA" w14:paraId="7AE3711B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6AFB8E6E" w14:textId="6FA61A42" w:rsidR="0025070F" w:rsidRPr="00E95CEA" w:rsidRDefault="00A3186D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fldChar w:fldCharType="begin"/>
            </w:r>
            <w:r>
              <w:rPr>
                <w:rFonts w:cstheme="minorHAnsi"/>
                <w:b/>
                <w:bCs/>
              </w:rPr>
              <w:instrText xml:space="preserve"> AUTOTEXTLIST   \t "What grades will be considered for this new hire?"  \* MERGEFORMAT </w:instrText>
            </w:r>
            <w:r>
              <w:rPr>
                <w:rFonts w:cstheme="minorHAnsi"/>
                <w:b/>
                <w:bCs/>
              </w:rPr>
              <w:fldChar w:fldCharType="separate"/>
            </w:r>
            <w:r>
              <w:rPr>
                <w:rFonts w:cstheme="minorHAnsi"/>
                <w:b/>
                <w:bCs/>
              </w:rPr>
              <w:t>Anticipated grade(s)</w:t>
            </w:r>
            <w:r>
              <w:rPr>
                <w:rFonts w:cstheme="minorHAnsi"/>
                <w:b/>
                <w:bCs/>
              </w:rPr>
              <w:fldChar w:fldCharType="end"/>
            </w:r>
          </w:p>
        </w:tc>
        <w:tc>
          <w:tcPr>
            <w:tcW w:w="6849" w:type="dxa"/>
            <w:vAlign w:val="center"/>
          </w:tcPr>
          <w:p w14:paraId="4F93F9D0" w14:textId="31082887" w:rsidR="0025070F" w:rsidRPr="00E95CEA" w:rsidRDefault="00351271" w:rsidP="0033674B">
            <w:pPr>
              <w:tabs>
                <w:tab w:val="left" w:pos="1800"/>
              </w:tabs>
              <w:spacing w:after="120"/>
            </w:pPr>
            <w:r>
              <w:t>Graduate</w:t>
            </w:r>
          </w:p>
        </w:tc>
      </w:tr>
      <w:tr w:rsidR="0025070F" w:rsidRPr="00E95CEA" w14:paraId="1232FE37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02772321" w14:textId="1A826544" w:rsidR="0025070F" w:rsidRPr="00E95CEA" w:rsidRDefault="005F6732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umber of hires</w:t>
            </w:r>
          </w:p>
        </w:tc>
        <w:tc>
          <w:tcPr>
            <w:tcW w:w="6849" w:type="dxa"/>
            <w:vAlign w:val="center"/>
          </w:tcPr>
          <w:p w14:paraId="2F8B6874" w14:textId="21079431" w:rsidR="0025070F" w:rsidRPr="00E95CEA" w:rsidRDefault="00351271" w:rsidP="0033674B">
            <w:pPr>
              <w:tabs>
                <w:tab w:val="left" w:pos="1800"/>
              </w:tabs>
              <w:spacing w:after="120"/>
              <w:rPr>
                <w:rFonts w:cstheme="minorBidi"/>
              </w:rPr>
            </w:pPr>
            <w:r>
              <w:rPr>
                <w:rFonts w:cstheme="minorBidi"/>
              </w:rPr>
              <w:t>1</w:t>
            </w:r>
          </w:p>
        </w:tc>
      </w:tr>
      <w:tr w:rsidR="00332542" w:rsidRPr="00E95CEA" w14:paraId="0F85DEFD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774C19FE" w14:textId="79B191EB" w:rsidR="00332542" w:rsidRDefault="005A339C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ason for recruitment</w:t>
            </w:r>
          </w:p>
        </w:tc>
        <w:tc>
          <w:tcPr>
            <w:tcW w:w="6849" w:type="dxa"/>
            <w:vAlign w:val="center"/>
          </w:tcPr>
          <w:p w14:paraId="3D8E19F0" w14:textId="3E77C8B3" w:rsidR="00332542" w:rsidRPr="00E95CEA" w:rsidRDefault="00F6783A" w:rsidP="0033674B">
            <w:pPr>
              <w:tabs>
                <w:tab w:val="left" w:pos="1800"/>
              </w:tabs>
              <w:spacing w:after="120"/>
              <w:rPr>
                <w:rFonts w:cstheme="minorBidi"/>
              </w:rPr>
            </w:pPr>
            <w:proofErr w:type="spellStart"/>
            <w:r>
              <w:rPr>
                <w:rFonts w:cstheme="minorBidi"/>
              </w:rPr>
              <w:t>Emiritisation</w:t>
            </w:r>
            <w:proofErr w:type="spellEnd"/>
            <w:r>
              <w:rPr>
                <w:rFonts w:cstheme="minorBidi"/>
              </w:rPr>
              <w:t xml:space="preserve"> and Early Careers</w:t>
            </w:r>
          </w:p>
        </w:tc>
      </w:tr>
      <w:tr w:rsidR="005A339C" w:rsidRPr="00E95CEA" w14:paraId="0E3F52A0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4F2842CD" w14:textId="4ACD34F9" w:rsidR="005A339C" w:rsidRDefault="001D11D3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fldChar w:fldCharType="begin"/>
            </w:r>
            <w:r>
              <w:rPr>
                <w:rFonts w:cstheme="minorHAnsi"/>
                <w:b/>
                <w:bCs/>
              </w:rPr>
              <w:instrText xml:space="preserve"> AUTOTEXTLIST   \t "Is this position within your approved budgeted headcount?"  \* MERGEFORMAT </w:instrText>
            </w:r>
            <w:r>
              <w:rPr>
                <w:rFonts w:cstheme="minorHAnsi"/>
                <w:b/>
                <w:bCs/>
              </w:rPr>
              <w:fldChar w:fldCharType="separate"/>
            </w:r>
            <w:r>
              <w:rPr>
                <w:rFonts w:cstheme="minorHAnsi"/>
                <w:b/>
                <w:bCs/>
              </w:rPr>
              <w:t>Role in budget?</w:t>
            </w:r>
            <w:r>
              <w:rPr>
                <w:rFonts w:cstheme="minorHAnsi"/>
                <w:b/>
                <w:bCs/>
              </w:rPr>
              <w:fldChar w:fldCharType="end"/>
            </w:r>
          </w:p>
        </w:tc>
        <w:tc>
          <w:tcPr>
            <w:tcW w:w="6849" w:type="dxa"/>
            <w:vAlign w:val="center"/>
          </w:tcPr>
          <w:p w14:paraId="569787BD" w14:textId="5E3840C4" w:rsidR="005A339C" w:rsidRPr="00E95CEA" w:rsidRDefault="00F6783A" w:rsidP="0033674B">
            <w:pPr>
              <w:tabs>
                <w:tab w:val="left" w:pos="1800"/>
              </w:tabs>
              <w:spacing w:after="120"/>
              <w:rPr>
                <w:rFonts w:cstheme="minorBidi"/>
              </w:rPr>
            </w:pPr>
            <w:r>
              <w:rPr>
                <w:rFonts w:cstheme="minorBidi"/>
              </w:rPr>
              <w:t xml:space="preserve">Early Careers and </w:t>
            </w:r>
            <w:proofErr w:type="spellStart"/>
            <w:r>
              <w:rPr>
                <w:rFonts w:cstheme="minorBidi"/>
              </w:rPr>
              <w:t>Emiritisation</w:t>
            </w:r>
            <w:proofErr w:type="spellEnd"/>
            <w:r>
              <w:rPr>
                <w:rFonts w:cstheme="minorBidi"/>
              </w:rPr>
              <w:t xml:space="preserve"> hiring plan</w:t>
            </w:r>
          </w:p>
        </w:tc>
      </w:tr>
      <w:tr w:rsidR="005A339C" w:rsidRPr="00E95CEA" w14:paraId="143EF2A4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692EBA80" w14:textId="5A829427" w:rsidR="005A339C" w:rsidRDefault="0EC7B6E0" w:rsidP="2D16DD32">
            <w:pPr>
              <w:tabs>
                <w:tab w:val="left" w:pos="1800"/>
              </w:tabs>
              <w:spacing w:after="120"/>
              <w:rPr>
                <w:rFonts w:cstheme="minorBidi"/>
                <w:b/>
                <w:bCs/>
              </w:rPr>
            </w:pPr>
            <w:r w:rsidRPr="2D16DD32">
              <w:rPr>
                <w:rFonts w:cstheme="minorBidi"/>
                <w:b/>
                <w:bCs/>
              </w:rPr>
              <w:t>Required s</w:t>
            </w:r>
            <w:r w:rsidR="0009017D" w:rsidRPr="2D16DD32">
              <w:rPr>
                <w:rFonts w:cstheme="minorBidi"/>
                <w:b/>
                <w:bCs/>
              </w:rPr>
              <w:t>tart date of new hire</w:t>
            </w:r>
          </w:p>
        </w:tc>
        <w:tc>
          <w:tcPr>
            <w:tcW w:w="6849" w:type="dxa"/>
            <w:vAlign w:val="center"/>
          </w:tcPr>
          <w:p w14:paraId="40B5A9C6" w14:textId="42ED18FA" w:rsidR="005A339C" w:rsidRPr="00E95CEA" w:rsidRDefault="00351271" w:rsidP="0033674B">
            <w:pPr>
              <w:tabs>
                <w:tab w:val="left" w:pos="1800"/>
              </w:tabs>
              <w:spacing w:after="120"/>
              <w:rPr>
                <w:rFonts w:cstheme="minorBidi"/>
              </w:rPr>
            </w:pPr>
            <w:r>
              <w:rPr>
                <w:rFonts w:cstheme="minorBidi"/>
              </w:rPr>
              <w:t>TBC</w:t>
            </w:r>
          </w:p>
        </w:tc>
      </w:tr>
      <w:tr w:rsidR="005A339C" w:rsidRPr="00E95CEA" w14:paraId="18DE4A82" w14:textId="77777777" w:rsidTr="2D16DD32">
        <w:trPr>
          <w:trHeight w:val="280"/>
        </w:trPr>
        <w:tc>
          <w:tcPr>
            <w:tcW w:w="2790" w:type="dxa"/>
            <w:vAlign w:val="center"/>
          </w:tcPr>
          <w:p w14:paraId="797D9EBC" w14:textId="0B053225" w:rsidR="005A339C" w:rsidRDefault="00996415" w:rsidP="00F43DA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Hiring Manager</w:t>
            </w:r>
          </w:p>
        </w:tc>
        <w:tc>
          <w:tcPr>
            <w:tcW w:w="6849" w:type="dxa"/>
            <w:vAlign w:val="center"/>
          </w:tcPr>
          <w:p w14:paraId="633F9259" w14:textId="36FDBE23" w:rsidR="005A339C" w:rsidRPr="00E95CEA" w:rsidRDefault="00351271" w:rsidP="0033674B">
            <w:pPr>
              <w:tabs>
                <w:tab w:val="left" w:pos="1800"/>
              </w:tabs>
              <w:spacing w:after="120"/>
              <w:rPr>
                <w:rFonts w:cstheme="minorBidi"/>
              </w:rPr>
            </w:pPr>
            <w:r>
              <w:rPr>
                <w:rFonts w:cstheme="minorBidi"/>
              </w:rPr>
              <w:t>Hrvoje Cindric</w:t>
            </w:r>
          </w:p>
        </w:tc>
      </w:tr>
    </w:tbl>
    <w:p w14:paraId="2CFFBF3A" w14:textId="77777777" w:rsidR="005A3488" w:rsidRDefault="005A3488" w:rsidP="00943D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D11D3" w14:paraId="36B46A3A" w14:textId="77777777" w:rsidTr="378A042F">
        <w:tc>
          <w:tcPr>
            <w:tcW w:w="9631" w:type="dxa"/>
          </w:tcPr>
          <w:p w14:paraId="573F6938" w14:textId="3F3B177C" w:rsidR="001D11D3" w:rsidRPr="00DB78EB" w:rsidRDefault="00E511D1" w:rsidP="001D11D3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 w:rsidRPr="00DB78EB">
              <w:rPr>
                <w:rFonts w:cstheme="minorHAnsi"/>
                <w:b/>
                <w:bCs/>
              </w:rPr>
              <w:t>People - h</w:t>
            </w:r>
            <w:r w:rsidR="00744C92" w:rsidRPr="00DB78EB">
              <w:rPr>
                <w:rFonts w:cstheme="minorHAnsi"/>
                <w:b/>
                <w:bCs/>
              </w:rPr>
              <w:t>ow does this new hire fit within your team?</w:t>
            </w:r>
          </w:p>
        </w:tc>
      </w:tr>
      <w:tr w:rsidR="001D11D3" w14:paraId="5F9C017F" w14:textId="77777777" w:rsidTr="378A042F">
        <w:tc>
          <w:tcPr>
            <w:tcW w:w="9631" w:type="dxa"/>
          </w:tcPr>
          <w:p w14:paraId="7BED3596" w14:textId="5FBF7AA9" w:rsidR="001D11D3" w:rsidRPr="00DD7B20" w:rsidRDefault="00351271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  <w:sz w:val="16"/>
                <w:szCs w:val="16"/>
              </w:rPr>
            </w:pPr>
            <w:proofErr w:type="gramStart"/>
            <w:r>
              <w:rPr>
                <w:rFonts w:cstheme="minorHAnsi"/>
                <w:i/>
                <w:iCs/>
                <w:sz w:val="16"/>
                <w:szCs w:val="16"/>
              </w:rPr>
              <w:t>This roles</w:t>
            </w:r>
            <w:proofErr w:type="gramEnd"/>
            <w:r>
              <w:rPr>
                <w:rFonts w:cstheme="minorHAnsi"/>
                <w:i/>
                <w:iCs/>
                <w:sz w:val="16"/>
                <w:szCs w:val="16"/>
              </w:rPr>
              <w:t xml:space="preserve"> is being advertised to talent pipeline</w:t>
            </w:r>
            <w:r w:rsidR="00F6783A">
              <w:rPr>
                <w:rFonts w:cstheme="minorHAnsi"/>
                <w:i/>
                <w:iCs/>
                <w:sz w:val="16"/>
                <w:szCs w:val="16"/>
              </w:rPr>
              <w:t xml:space="preserve"> Graduates and Emirati n</w:t>
            </w:r>
            <w:r>
              <w:rPr>
                <w:rFonts w:cstheme="minorHAnsi"/>
                <w:i/>
                <w:iCs/>
                <w:sz w:val="16"/>
                <w:szCs w:val="16"/>
              </w:rPr>
              <w:t>ationals for the Urban Strategies team</w:t>
            </w:r>
          </w:p>
          <w:p w14:paraId="34C85EED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  <w:p w14:paraId="2B1476AE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  <w:p w14:paraId="425C0797" w14:textId="7D226F76" w:rsidR="00DB78EB" w:rsidRP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</w:tc>
      </w:tr>
      <w:tr w:rsidR="001D11D3" w14:paraId="31F045C1" w14:textId="77777777" w:rsidTr="378A042F">
        <w:tc>
          <w:tcPr>
            <w:tcW w:w="9631" w:type="dxa"/>
          </w:tcPr>
          <w:p w14:paraId="7EF25693" w14:textId="45B6032A" w:rsidR="001D11D3" w:rsidRPr="00DB78EB" w:rsidRDefault="001D3A88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 w:rsidRPr="00DB78EB">
              <w:rPr>
                <w:rFonts w:cstheme="minorHAnsi"/>
                <w:b/>
                <w:bCs/>
              </w:rPr>
              <w:t xml:space="preserve">Pipeline – </w:t>
            </w:r>
            <w:r w:rsidR="001502B3" w:rsidRPr="00DB78EB">
              <w:rPr>
                <w:rFonts w:cstheme="minorHAnsi"/>
                <w:b/>
                <w:bCs/>
              </w:rPr>
              <w:t>is this new hire needed to deliver current and planned workload?</w:t>
            </w:r>
          </w:p>
        </w:tc>
      </w:tr>
      <w:tr w:rsidR="001D11D3" w14:paraId="4113563A" w14:textId="77777777" w:rsidTr="378A042F">
        <w:tc>
          <w:tcPr>
            <w:tcW w:w="9631" w:type="dxa"/>
          </w:tcPr>
          <w:p w14:paraId="3C1AF873" w14:textId="0949D37F" w:rsidR="004230FE" w:rsidRPr="00DD7B20" w:rsidRDefault="00351271" w:rsidP="004230FE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 xml:space="preserve">This forms part of the support for the existing team and meeting our </w:t>
            </w:r>
            <w:proofErr w:type="spellStart"/>
            <w:r w:rsidR="00F6783A">
              <w:rPr>
                <w:rFonts w:cstheme="minorHAnsi"/>
                <w:i/>
                <w:iCs/>
                <w:sz w:val="16"/>
                <w:szCs w:val="16"/>
              </w:rPr>
              <w:t>Emritisation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 xml:space="preserve"> percentage</w:t>
            </w:r>
            <w:r w:rsidR="00F6783A">
              <w:rPr>
                <w:rFonts w:cstheme="minorHAnsi"/>
                <w:i/>
                <w:iCs/>
                <w:sz w:val="16"/>
                <w:szCs w:val="16"/>
              </w:rPr>
              <w:t xml:space="preserve"> and Early Careers vacancies</w:t>
            </w:r>
          </w:p>
          <w:p w14:paraId="358CE88D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  <w:p w14:paraId="2A9105A3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  <w:p w14:paraId="69B0DCCB" w14:textId="17266357" w:rsidR="00DB78EB" w:rsidRP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</w:rPr>
            </w:pPr>
          </w:p>
        </w:tc>
      </w:tr>
      <w:tr w:rsidR="001D11D3" w14:paraId="2AEC7E2F" w14:textId="77777777" w:rsidTr="378A042F">
        <w:tc>
          <w:tcPr>
            <w:tcW w:w="9631" w:type="dxa"/>
          </w:tcPr>
          <w:p w14:paraId="1DDFB9ED" w14:textId="25446DA8" w:rsidR="001D11D3" w:rsidRPr="00DB78EB" w:rsidRDefault="001502B3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  <w:r w:rsidRPr="00DB78EB">
              <w:rPr>
                <w:rFonts w:cstheme="minorHAnsi"/>
                <w:b/>
                <w:bCs/>
              </w:rPr>
              <w:t xml:space="preserve">Financials </w:t>
            </w:r>
            <w:r w:rsidR="00E511D1" w:rsidRPr="00DB78EB">
              <w:rPr>
                <w:rFonts w:cstheme="minorHAnsi"/>
                <w:b/>
                <w:bCs/>
              </w:rPr>
              <w:t>–</w:t>
            </w:r>
            <w:r w:rsidRPr="00DB78EB">
              <w:rPr>
                <w:rFonts w:cstheme="minorHAnsi"/>
                <w:b/>
                <w:bCs/>
              </w:rPr>
              <w:t xml:space="preserve"> </w:t>
            </w:r>
            <w:r w:rsidR="00E511D1" w:rsidRPr="00DB78EB">
              <w:rPr>
                <w:rFonts w:cstheme="minorHAnsi"/>
                <w:b/>
                <w:bCs/>
              </w:rPr>
              <w:t>how would this new hire affect profit, work winning and delivery of projects?</w:t>
            </w:r>
          </w:p>
        </w:tc>
      </w:tr>
      <w:tr w:rsidR="001D11D3" w14:paraId="30EE8799" w14:textId="77777777" w:rsidTr="378A042F">
        <w:tc>
          <w:tcPr>
            <w:tcW w:w="9631" w:type="dxa"/>
          </w:tcPr>
          <w:p w14:paraId="7E8097C2" w14:textId="2BB2D58C" w:rsidR="004230FE" w:rsidRPr="00DD7B20" w:rsidRDefault="00351271" w:rsidP="004230FE">
            <w:pPr>
              <w:tabs>
                <w:tab w:val="left" w:pos="1800"/>
              </w:tabs>
              <w:spacing w:after="120"/>
              <w:rPr>
                <w:rFonts w:cstheme="minorHAnsi"/>
                <w:i/>
                <w:iCs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This role will be billable to on going projects.</w:t>
            </w:r>
          </w:p>
          <w:p w14:paraId="481F52C4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</w:p>
          <w:p w14:paraId="2E01F764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</w:p>
          <w:p w14:paraId="6FE0070D" w14:textId="77777777" w:rsid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</w:p>
          <w:p w14:paraId="4DB196AF" w14:textId="77777777" w:rsidR="00DB78EB" w:rsidRPr="00DB78EB" w:rsidRDefault="00DB78EB" w:rsidP="00DB78EB">
            <w:pPr>
              <w:tabs>
                <w:tab w:val="left" w:pos="1800"/>
              </w:tabs>
              <w:spacing w:after="120"/>
              <w:rPr>
                <w:rFonts w:cstheme="minorHAnsi"/>
                <w:b/>
                <w:bCs/>
              </w:rPr>
            </w:pPr>
          </w:p>
        </w:tc>
      </w:tr>
    </w:tbl>
    <w:p w14:paraId="3ACE7C3F" w14:textId="77777777" w:rsidR="001D11D3" w:rsidRDefault="001D11D3" w:rsidP="00943D67"/>
    <w:p w14:paraId="0F74E375" w14:textId="77777777" w:rsidR="00A3186D" w:rsidRPr="0025070F" w:rsidRDefault="00A3186D" w:rsidP="00943D67"/>
    <w:sectPr w:rsidR="00A3186D" w:rsidRPr="0025070F" w:rsidSect="00E36D93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-58" w:right="1134" w:bottom="1134" w:left="1134" w:header="709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998E5" w14:textId="77777777" w:rsidR="00840B1C" w:rsidRDefault="00840B1C">
      <w:r>
        <w:separator/>
      </w:r>
    </w:p>
  </w:endnote>
  <w:endnote w:type="continuationSeparator" w:id="0">
    <w:p w14:paraId="43784958" w14:textId="77777777" w:rsidR="00840B1C" w:rsidRDefault="00840B1C">
      <w:r>
        <w:continuationSeparator/>
      </w:r>
    </w:p>
  </w:endnote>
  <w:endnote w:type="continuationNotice" w:id="1">
    <w:p w14:paraId="0E64975A" w14:textId="77777777" w:rsidR="00840B1C" w:rsidRDefault="00840B1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DB073FD" w14:paraId="7EFD876D" w14:textId="77777777" w:rsidTr="7DB073FD">
      <w:trPr>
        <w:trHeight w:val="300"/>
      </w:trPr>
      <w:tc>
        <w:tcPr>
          <w:tcW w:w="3210" w:type="dxa"/>
        </w:tcPr>
        <w:p w14:paraId="160DC159" w14:textId="41DFE852" w:rsidR="7DB073FD" w:rsidRDefault="7DB073FD" w:rsidP="7DB073FD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75A5FE55" w14:textId="72CD0933" w:rsidR="7DB073FD" w:rsidRDefault="7DB073FD" w:rsidP="7DB073FD">
          <w:pPr>
            <w:pStyle w:val="Header"/>
            <w:jc w:val="center"/>
          </w:pPr>
        </w:p>
      </w:tc>
      <w:tc>
        <w:tcPr>
          <w:tcW w:w="3210" w:type="dxa"/>
        </w:tcPr>
        <w:p w14:paraId="3DE9AC85" w14:textId="59A4DAD4" w:rsidR="7DB073FD" w:rsidRDefault="7DB073FD" w:rsidP="7DB073FD">
          <w:pPr>
            <w:pStyle w:val="Header"/>
            <w:ind w:right="-115"/>
          </w:pPr>
        </w:p>
      </w:tc>
    </w:tr>
  </w:tbl>
  <w:p w14:paraId="2320DBFA" w14:textId="63654D8C" w:rsidR="00203D80" w:rsidRDefault="00203D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DB073FD" w14:paraId="0687E242" w14:textId="77777777" w:rsidTr="7DB073FD">
      <w:trPr>
        <w:trHeight w:val="300"/>
      </w:trPr>
      <w:tc>
        <w:tcPr>
          <w:tcW w:w="3210" w:type="dxa"/>
        </w:tcPr>
        <w:p w14:paraId="4A5CD414" w14:textId="09CC6A8B" w:rsidR="7DB073FD" w:rsidRDefault="7DB073FD" w:rsidP="7DB073FD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157AC469" w14:textId="1BBDBD4D" w:rsidR="7DB073FD" w:rsidRDefault="7DB073FD" w:rsidP="7DB073FD">
          <w:pPr>
            <w:pStyle w:val="Header"/>
            <w:jc w:val="center"/>
          </w:pPr>
        </w:p>
      </w:tc>
      <w:tc>
        <w:tcPr>
          <w:tcW w:w="3210" w:type="dxa"/>
        </w:tcPr>
        <w:p w14:paraId="4DC58CA7" w14:textId="698AD643" w:rsidR="7DB073FD" w:rsidRDefault="7DB073FD" w:rsidP="7DB073FD">
          <w:pPr>
            <w:pStyle w:val="Header"/>
            <w:ind w:right="-115"/>
          </w:pPr>
        </w:p>
      </w:tc>
    </w:tr>
  </w:tbl>
  <w:p w14:paraId="7C610B39" w14:textId="59F0CA59" w:rsidR="00203D80" w:rsidRDefault="00203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F949F" w14:textId="77777777" w:rsidR="00840B1C" w:rsidRDefault="00840B1C">
      <w:r>
        <w:separator/>
      </w:r>
    </w:p>
  </w:footnote>
  <w:footnote w:type="continuationSeparator" w:id="0">
    <w:p w14:paraId="2A782244" w14:textId="77777777" w:rsidR="00840B1C" w:rsidRDefault="00840B1C">
      <w:r>
        <w:continuationSeparator/>
      </w:r>
    </w:p>
  </w:footnote>
  <w:footnote w:type="continuationNotice" w:id="1">
    <w:p w14:paraId="4554DB13" w14:textId="77777777" w:rsidR="00840B1C" w:rsidRDefault="00840B1C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BBAEA" w14:textId="77777777" w:rsidR="009827F1" w:rsidRPr="005A3488" w:rsidRDefault="005A3488">
    <w:pPr>
      <w:pStyle w:val="Header"/>
      <w:rPr>
        <w:b/>
        <w:sz w:val="14"/>
        <w:szCs w:val="14"/>
      </w:rPr>
    </w:pPr>
    <w:r w:rsidRPr="005A3488">
      <w:rPr>
        <w:b/>
        <w:noProof/>
        <w:sz w:val="14"/>
        <w:szCs w:val="14"/>
      </w:rPr>
      <w:t>BURO HAPPOL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E9AD4" w14:textId="784BF4E0" w:rsidR="00D06982" w:rsidRPr="00D06982" w:rsidRDefault="00BF6AC8" w:rsidP="00D06982">
    <w:pPr>
      <w:pStyle w:val="Title"/>
      <w:tabs>
        <w:tab w:val="left" w:pos="4035"/>
        <w:tab w:val="center" w:pos="4678"/>
      </w:tabs>
    </w:pPr>
    <w:r w:rsidRPr="00BF6AC8">
      <w:rPr>
        <w:noProof/>
      </w:rPr>
      <w:drawing>
        <wp:anchor distT="0" distB="0" distL="114300" distR="114300" simplePos="0" relativeHeight="251658240" behindDoc="1" locked="0" layoutInCell="1" allowOverlap="1" wp14:anchorId="4A787934" wp14:editId="3EBE6BA7">
          <wp:simplePos x="0" y="0"/>
          <wp:positionH relativeFrom="margin">
            <wp:align>center</wp:align>
          </wp:positionH>
          <wp:positionV relativeFrom="paragraph">
            <wp:posOffset>-450215</wp:posOffset>
          </wp:positionV>
          <wp:extent cx="1552575" cy="1371600"/>
          <wp:effectExtent l="0" t="0" r="9525" b="0"/>
          <wp:wrapTight wrapText="bothSides">
            <wp:wrapPolygon edited="0">
              <wp:start x="0" y="7500"/>
              <wp:lineTo x="0" y="13800"/>
              <wp:lineTo x="21467" y="13800"/>
              <wp:lineTo x="21467" y="7500"/>
              <wp:lineTo x="0" y="7500"/>
            </wp:wrapPolygon>
          </wp:wrapTight>
          <wp:docPr id="35" name="Picture 35" descr="C:\Projects\BH\Repos\Office Templates\Buro Happold_2020 Logo_CMYK_43mm_sq for Wor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Projects\BH\Repos\Office Templates\Buro Happold_2020 Logo_CMYK_43mm_sq for Wor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2762F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AC561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848FE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768E52"/>
    <w:lvl w:ilvl="0">
      <w:start w:val="1"/>
      <w:numFmt w:val="lowerLetter"/>
      <w:pStyle w:val="ListNumber2"/>
      <w:lvlText w:val="%1."/>
      <w:lvlJc w:val="left"/>
      <w:pPr>
        <w:ind w:left="643" w:hanging="360"/>
      </w:pPr>
      <w:rPr>
        <w:b/>
      </w:rPr>
    </w:lvl>
  </w:abstractNum>
  <w:abstractNum w:abstractNumId="4" w15:restartNumberingAfterBreak="0">
    <w:nsid w:val="FFFFFF80"/>
    <w:multiLevelType w:val="singleLevel"/>
    <w:tmpl w:val="13C2586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DAB8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22F8F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CC30DC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3B3611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9" w15:restartNumberingAfterBreak="0">
    <w:nsid w:val="FFFFFF89"/>
    <w:multiLevelType w:val="singleLevel"/>
    <w:tmpl w:val="3A90F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67E4B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EB637A"/>
    <w:multiLevelType w:val="hybridMultilevel"/>
    <w:tmpl w:val="FCA05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B54E7"/>
    <w:multiLevelType w:val="hybridMultilevel"/>
    <w:tmpl w:val="B25AB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EFEAF"/>
    <w:multiLevelType w:val="hybridMultilevel"/>
    <w:tmpl w:val="FFFFFFFF"/>
    <w:lvl w:ilvl="0" w:tplc="06A2E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04F0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70D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AFE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6C17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D28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60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94D7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6A2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AB6543"/>
    <w:multiLevelType w:val="hybridMultilevel"/>
    <w:tmpl w:val="EE7CCF56"/>
    <w:lvl w:ilvl="0" w:tplc="B06A41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9770F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BB27E57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2D42378"/>
    <w:multiLevelType w:val="hybridMultilevel"/>
    <w:tmpl w:val="F70C4B54"/>
    <w:lvl w:ilvl="0" w:tplc="001230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C5BC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80475B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DAAFF7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1EC08F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7BE25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120FF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F984D8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948AA1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D22534"/>
    <w:multiLevelType w:val="multilevel"/>
    <w:tmpl w:val="87D44C6A"/>
    <w:lvl w:ilvl="0">
      <w:start w:val="1"/>
      <w:numFmt w:val="decimal"/>
      <w:pStyle w:val="Heading1"/>
      <w:lvlText w:val="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3011F06"/>
    <w:multiLevelType w:val="hybridMultilevel"/>
    <w:tmpl w:val="2C94718C"/>
    <w:lvl w:ilvl="0" w:tplc="785840F8">
      <w:start w:val="1"/>
      <w:numFmt w:val="decimal"/>
      <w:lvlText w:val="%1."/>
      <w:lvlJc w:val="left"/>
      <w:pPr>
        <w:ind w:left="360" w:hanging="360"/>
      </w:pPr>
    </w:lvl>
    <w:lvl w:ilvl="1" w:tplc="E2EC2D7A">
      <w:start w:val="1"/>
      <w:numFmt w:val="lowerLetter"/>
      <w:lvlText w:val="%2."/>
      <w:lvlJc w:val="left"/>
      <w:pPr>
        <w:ind w:left="1080" w:hanging="360"/>
      </w:pPr>
    </w:lvl>
    <w:lvl w:ilvl="2" w:tplc="1BBC6C14">
      <w:start w:val="1"/>
      <w:numFmt w:val="lowerRoman"/>
      <w:lvlText w:val="%3."/>
      <w:lvlJc w:val="right"/>
      <w:pPr>
        <w:ind w:left="1800" w:hanging="180"/>
      </w:pPr>
    </w:lvl>
    <w:lvl w:ilvl="3" w:tplc="A6467C08">
      <w:start w:val="1"/>
      <w:numFmt w:val="decimal"/>
      <w:lvlText w:val="%4."/>
      <w:lvlJc w:val="left"/>
      <w:pPr>
        <w:ind w:left="2520" w:hanging="360"/>
      </w:pPr>
    </w:lvl>
    <w:lvl w:ilvl="4" w:tplc="A82AC164">
      <w:start w:val="1"/>
      <w:numFmt w:val="lowerLetter"/>
      <w:lvlText w:val="%5."/>
      <w:lvlJc w:val="left"/>
      <w:pPr>
        <w:ind w:left="3240" w:hanging="360"/>
      </w:pPr>
    </w:lvl>
    <w:lvl w:ilvl="5" w:tplc="C52E321A">
      <w:start w:val="1"/>
      <w:numFmt w:val="lowerRoman"/>
      <w:lvlText w:val="%6."/>
      <w:lvlJc w:val="right"/>
      <w:pPr>
        <w:ind w:left="3960" w:hanging="180"/>
      </w:pPr>
    </w:lvl>
    <w:lvl w:ilvl="6" w:tplc="9D0A02B8">
      <w:start w:val="1"/>
      <w:numFmt w:val="decimal"/>
      <w:lvlText w:val="%7."/>
      <w:lvlJc w:val="left"/>
      <w:pPr>
        <w:ind w:left="4680" w:hanging="360"/>
      </w:pPr>
    </w:lvl>
    <w:lvl w:ilvl="7" w:tplc="8F5E803C">
      <w:start w:val="1"/>
      <w:numFmt w:val="lowerLetter"/>
      <w:lvlText w:val="%8."/>
      <w:lvlJc w:val="left"/>
      <w:pPr>
        <w:ind w:left="5400" w:hanging="360"/>
      </w:pPr>
    </w:lvl>
    <w:lvl w:ilvl="8" w:tplc="05DC40FC">
      <w:start w:val="1"/>
      <w:numFmt w:val="lowerRoman"/>
      <w:lvlText w:val="%9."/>
      <w:lvlJc w:val="right"/>
      <w:pPr>
        <w:ind w:left="6120" w:hanging="180"/>
      </w:pPr>
    </w:lvl>
  </w:abstractNum>
  <w:num w:numId="1" w16cid:durableId="1519542529">
    <w:abstractNumId w:val="13"/>
  </w:num>
  <w:num w:numId="2" w16cid:durableId="1474102063">
    <w:abstractNumId w:val="18"/>
  </w:num>
  <w:num w:numId="3" w16cid:durableId="651953086">
    <w:abstractNumId w:val="9"/>
  </w:num>
  <w:num w:numId="4" w16cid:durableId="1466465930">
    <w:abstractNumId w:val="7"/>
  </w:num>
  <w:num w:numId="5" w16cid:durableId="1955013691">
    <w:abstractNumId w:val="6"/>
  </w:num>
  <w:num w:numId="6" w16cid:durableId="1422293960">
    <w:abstractNumId w:val="5"/>
  </w:num>
  <w:num w:numId="7" w16cid:durableId="1650328860">
    <w:abstractNumId w:val="4"/>
  </w:num>
  <w:num w:numId="8" w16cid:durableId="181282547">
    <w:abstractNumId w:val="8"/>
  </w:num>
  <w:num w:numId="9" w16cid:durableId="1818255951">
    <w:abstractNumId w:val="3"/>
  </w:num>
  <w:num w:numId="10" w16cid:durableId="862012311">
    <w:abstractNumId w:val="2"/>
  </w:num>
  <w:num w:numId="11" w16cid:durableId="68576333">
    <w:abstractNumId w:val="1"/>
  </w:num>
  <w:num w:numId="12" w16cid:durableId="1440486980">
    <w:abstractNumId w:val="0"/>
  </w:num>
  <w:num w:numId="13" w16cid:durableId="1166550636">
    <w:abstractNumId w:val="10"/>
  </w:num>
  <w:num w:numId="14" w16cid:durableId="545415287">
    <w:abstractNumId w:val="15"/>
  </w:num>
  <w:num w:numId="15" w16cid:durableId="591545693">
    <w:abstractNumId w:val="16"/>
  </w:num>
  <w:num w:numId="16" w16cid:durableId="1488084289">
    <w:abstractNumId w:val="17"/>
  </w:num>
  <w:num w:numId="17" w16cid:durableId="1580940285">
    <w:abstractNumId w:val="11"/>
  </w:num>
  <w:num w:numId="18" w16cid:durableId="615260016">
    <w:abstractNumId w:val="19"/>
  </w:num>
  <w:num w:numId="19" w16cid:durableId="1777598702">
    <w:abstractNumId w:val="14"/>
  </w:num>
  <w:num w:numId="20" w16cid:durableId="16510530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a2MLA0NDUwMjFQ0lEKTi0uzszPAykwrAUA9kOppywAAAA="/>
  </w:docVars>
  <w:rsids>
    <w:rsidRoot w:val="0025070F"/>
    <w:rsid w:val="0000013D"/>
    <w:rsid w:val="00003F6F"/>
    <w:rsid w:val="000144FC"/>
    <w:rsid w:val="00020FD4"/>
    <w:rsid w:val="00025673"/>
    <w:rsid w:val="00030203"/>
    <w:rsid w:val="00032087"/>
    <w:rsid w:val="000322FA"/>
    <w:rsid w:val="00034278"/>
    <w:rsid w:val="00040E48"/>
    <w:rsid w:val="00041845"/>
    <w:rsid w:val="000424BD"/>
    <w:rsid w:val="00043D9D"/>
    <w:rsid w:val="00055937"/>
    <w:rsid w:val="00056549"/>
    <w:rsid w:val="000568FD"/>
    <w:rsid w:val="00060C75"/>
    <w:rsid w:val="000633AE"/>
    <w:rsid w:val="00065186"/>
    <w:rsid w:val="00073210"/>
    <w:rsid w:val="00086554"/>
    <w:rsid w:val="00087C5C"/>
    <w:rsid w:val="0009017D"/>
    <w:rsid w:val="0009082D"/>
    <w:rsid w:val="000A53E3"/>
    <w:rsid w:val="000B3165"/>
    <w:rsid w:val="000B4FCD"/>
    <w:rsid w:val="000C1267"/>
    <w:rsid w:val="000C1344"/>
    <w:rsid w:val="000C1D8C"/>
    <w:rsid w:val="000C356E"/>
    <w:rsid w:val="000C3793"/>
    <w:rsid w:val="000C75B9"/>
    <w:rsid w:val="000E484C"/>
    <w:rsid w:val="000E5892"/>
    <w:rsid w:val="000E636B"/>
    <w:rsid w:val="000E6663"/>
    <w:rsid w:val="000F7CA7"/>
    <w:rsid w:val="00101511"/>
    <w:rsid w:val="00101B95"/>
    <w:rsid w:val="00102748"/>
    <w:rsid w:val="001037CC"/>
    <w:rsid w:val="00113C4E"/>
    <w:rsid w:val="00115559"/>
    <w:rsid w:val="001217C9"/>
    <w:rsid w:val="00121DE3"/>
    <w:rsid w:val="0012606E"/>
    <w:rsid w:val="001276D1"/>
    <w:rsid w:val="00130F6D"/>
    <w:rsid w:val="00133B21"/>
    <w:rsid w:val="00136540"/>
    <w:rsid w:val="001370F6"/>
    <w:rsid w:val="00137114"/>
    <w:rsid w:val="00142311"/>
    <w:rsid w:val="001500D9"/>
    <w:rsid w:val="001502B3"/>
    <w:rsid w:val="00150AAD"/>
    <w:rsid w:val="00152B2F"/>
    <w:rsid w:val="00155029"/>
    <w:rsid w:val="00155474"/>
    <w:rsid w:val="001611BA"/>
    <w:rsid w:val="001667FC"/>
    <w:rsid w:val="00184A8F"/>
    <w:rsid w:val="00191132"/>
    <w:rsid w:val="00191714"/>
    <w:rsid w:val="00192DA6"/>
    <w:rsid w:val="001A041E"/>
    <w:rsid w:val="001A2C44"/>
    <w:rsid w:val="001B1C41"/>
    <w:rsid w:val="001B1E87"/>
    <w:rsid w:val="001C072F"/>
    <w:rsid w:val="001D0C1D"/>
    <w:rsid w:val="001D0CAF"/>
    <w:rsid w:val="001D11D3"/>
    <w:rsid w:val="001D3A88"/>
    <w:rsid w:val="001D4369"/>
    <w:rsid w:val="001D43F1"/>
    <w:rsid w:val="001E2196"/>
    <w:rsid w:val="001F1DFD"/>
    <w:rsid w:val="001F3417"/>
    <w:rsid w:val="001F355C"/>
    <w:rsid w:val="001F5195"/>
    <w:rsid w:val="001F6353"/>
    <w:rsid w:val="0020130F"/>
    <w:rsid w:val="00201672"/>
    <w:rsid w:val="00203D80"/>
    <w:rsid w:val="00207D29"/>
    <w:rsid w:val="00210032"/>
    <w:rsid w:val="00220ECC"/>
    <w:rsid w:val="0022150D"/>
    <w:rsid w:val="00222EB1"/>
    <w:rsid w:val="00232B51"/>
    <w:rsid w:val="00240C7E"/>
    <w:rsid w:val="0024367A"/>
    <w:rsid w:val="00250016"/>
    <w:rsid w:val="0025070F"/>
    <w:rsid w:val="00252C69"/>
    <w:rsid w:val="00252CD2"/>
    <w:rsid w:val="002537E4"/>
    <w:rsid w:val="002568DA"/>
    <w:rsid w:val="00266EF3"/>
    <w:rsid w:val="0028239A"/>
    <w:rsid w:val="00291912"/>
    <w:rsid w:val="002A3A9D"/>
    <w:rsid w:val="002A5554"/>
    <w:rsid w:val="002B2290"/>
    <w:rsid w:val="002C11C1"/>
    <w:rsid w:val="002C3558"/>
    <w:rsid w:val="002E0D6B"/>
    <w:rsid w:val="002E721E"/>
    <w:rsid w:val="002F0F2D"/>
    <w:rsid w:val="002F437A"/>
    <w:rsid w:val="002F4E4B"/>
    <w:rsid w:val="00300E96"/>
    <w:rsid w:val="0030326F"/>
    <w:rsid w:val="00311C25"/>
    <w:rsid w:val="00315BD8"/>
    <w:rsid w:val="00315FC5"/>
    <w:rsid w:val="003161D3"/>
    <w:rsid w:val="003164A5"/>
    <w:rsid w:val="00316975"/>
    <w:rsid w:val="00316FA9"/>
    <w:rsid w:val="00330FEC"/>
    <w:rsid w:val="00332542"/>
    <w:rsid w:val="00332D41"/>
    <w:rsid w:val="003339FF"/>
    <w:rsid w:val="0033674B"/>
    <w:rsid w:val="00336C14"/>
    <w:rsid w:val="00343CFB"/>
    <w:rsid w:val="00344247"/>
    <w:rsid w:val="00351271"/>
    <w:rsid w:val="0035135E"/>
    <w:rsid w:val="00354090"/>
    <w:rsid w:val="0035454D"/>
    <w:rsid w:val="003655B6"/>
    <w:rsid w:val="003726B5"/>
    <w:rsid w:val="00375728"/>
    <w:rsid w:val="00382D44"/>
    <w:rsid w:val="00382E50"/>
    <w:rsid w:val="00386641"/>
    <w:rsid w:val="0039047B"/>
    <w:rsid w:val="00391861"/>
    <w:rsid w:val="00394DCA"/>
    <w:rsid w:val="0039618A"/>
    <w:rsid w:val="003A2FB8"/>
    <w:rsid w:val="003A4E66"/>
    <w:rsid w:val="003A5900"/>
    <w:rsid w:val="003B3F7C"/>
    <w:rsid w:val="003D1D76"/>
    <w:rsid w:val="003D7353"/>
    <w:rsid w:val="003E4D3E"/>
    <w:rsid w:val="00402202"/>
    <w:rsid w:val="00404760"/>
    <w:rsid w:val="00404808"/>
    <w:rsid w:val="00404AC2"/>
    <w:rsid w:val="004053CA"/>
    <w:rsid w:val="004121F1"/>
    <w:rsid w:val="00414CD1"/>
    <w:rsid w:val="00416047"/>
    <w:rsid w:val="004230FE"/>
    <w:rsid w:val="004264AB"/>
    <w:rsid w:val="00430B79"/>
    <w:rsid w:val="004310D7"/>
    <w:rsid w:val="00441C88"/>
    <w:rsid w:val="00441E9E"/>
    <w:rsid w:val="00444929"/>
    <w:rsid w:val="004465B4"/>
    <w:rsid w:val="004474CE"/>
    <w:rsid w:val="00457B85"/>
    <w:rsid w:val="00461BCA"/>
    <w:rsid w:val="0048219F"/>
    <w:rsid w:val="00484A16"/>
    <w:rsid w:val="0048726B"/>
    <w:rsid w:val="00487911"/>
    <w:rsid w:val="00490C61"/>
    <w:rsid w:val="00493059"/>
    <w:rsid w:val="00493295"/>
    <w:rsid w:val="00494737"/>
    <w:rsid w:val="004A5788"/>
    <w:rsid w:val="004B6DB0"/>
    <w:rsid w:val="004C2FAC"/>
    <w:rsid w:val="004D12A7"/>
    <w:rsid w:val="004D265B"/>
    <w:rsid w:val="004D3CEA"/>
    <w:rsid w:val="004D57BB"/>
    <w:rsid w:val="004D6F20"/>
    <w:rsid w:val="004E22EB"/>
    <w:rsid w:val="004E41C4"/>
    <w:rsid w:val="004F0FB0"/>
    <w:rsid w:val="004F6553"/>
    <w:rsid w:val="00502AD1"/>
    <w:rsid w:val="0050521E"/>
    <w:rsid w:val="00506701"/>
    <w:rsid w:val="00506FB3"/>
    <w:rsid w:val="00511E8B"/>
    <w:rsid w:val="0051397C"/>
    <w:rsid w:val="00514D2E"/>
    <w:rsid w:val="00526A7D"/>
    <w:rsid w:val="00537C11"/>
    <w:rsid w:val="00544563"/>
    <w:rsid w:val="00565698"/>
    <w:rsid w:val="0057115D"/>
    <w:rsid w:val="005717A8"/>
    <w:rsid w:val="0057388A"/>
    <w:rsid w:val="0058777F"/>
    <w:rsid w:val="00593DAB"/>
    <w:rsid w:val="0059626C"/>
    <w:rsid w:val="00596833"/>
    <w:rsid w:val="005A339C"/>
    <w:rsid w:val="005A3488"/>
    <w:rsid w:val="005A55CA"/>
    <w:rsid w:val="005A7B31"/>
    <w:rsid w:val="005B22EE"/>
    <w:rsid w:val="005B3297"/>
    <w:rsid w:val="005B7F01"/>
    <w:rsid w:val="005C5B1B"/>
    <w:rsid w:val="005E6541"/>
    <w:rsid w:val="005F35BA"/>
    <w:rsid w:val="005F5AFA"/>
    <w:rsid w:val="005F6732"/>
    <w:rsid w:val="0060219F"/>
    <w:rsid w:val="00605A33"/>
    <w:rsid w:val="0062303E"/>
    <w:rsid w:val="00624176"/>
    <w:rsid w:val="006261CE"/>
    <w:rsid w:val="00630D28"/>
    <w:rsid w:val="0063215F"/>
    <w:rsid w:val="00645842"/>
    <w:rsid w:val="006462C7"/>
    <w:rsid w:val="006515B8"/>
    <w:rsid w:val="00651D1B"/>
    <w:rsid w:val="00657680"/>
    <w:rsid w:val="00661969"/>
    <w:rsid w:val="0066400C"/>
    <w:rsid w:val="00665E2F"/>
    <w:rsid w:val="00680FDF"/>
    <w:rsid w:val="00684220"/>
    <w:rsid w:val="00687902"/>
    <w:rsid w:val="00691BB1"/>
    <w:rsid w:val="00692181"/>
    <w:rsid w:val="0069467B"/>
    <w:rsid w:val="006A03AB"/>
    <w:rsid w:val="006A3F1A"/>
    <w:rsid w:val="006A4B01"/>
    <w:rsid w:val="006A670B"/>
    <w:rsid w:val="006B2196"/>
    <w:rsid w:val="006E2F23"/>
    <w:rsid w:val="006E429D"/>
    <w:rsid w:val="006E5F83"/>
    <w:rsid w:val="006F09C9"/>
    <w:rsid w:val="006F159A"/>
    <w:rsid w:val="006F1F04"/>
    <w:rsid w:val="006F6584"/>
    <w:rsid w:val="007053B3"/>
    <w:rsid w:val="00705CEF"/>
    <w:rsid w:val="00706734"/>
    <w:rsid w:val="00716173"/>
    <w:rsid w:val="0071681C"/>
    <w:rsid w:val="00733FB2"/>
    <w:rsid w:val="007340F8"/>
    <w:rsid w:val="00741700"/>
    <w:rsid w:val="00742B0F"/>
    <w:rsid w:val="00742C43"/>
    <w:rsid w:val="007430DF"/>
    <w:rsid w:val="00743825"/>
    <w:rsid w:val="00744C92"/>
    <w:rsid w:val="00752430"/>
    <w:rsid w:val="0076109E"/>
    <w:rsid w:val="00762808"/>
    <w:rsid w:val="00762A96"/>
    <w:rsid w:val="00762F06"/>
    <w:rsid w:val="00764A17"/>
    <w:rsid w:val="00764D76"/>
    <w:rsid w:val="00767D1B"/>
    <w:rsid w:val="00774A89"/>
    <w:rsid w:val="0078311A"/>
    <w:rsid w:val="00783E44"/>
    <w:rsid w:val="0078656C"/>
    <w:rsid w:val="00790E78"/>
    <w:rsid w:val="007935EF"/>
    <w:rsid w:val="0079536B"/>
    <w:rsid w:val="007A78F3"/>
    <w:rsid w:val="007B2415"/>
    <w:rsid w:val="007B5457"/>
    <w:rsid w:val="007D0A7A"/>
    <w:rsid w:val="007D410F"/>
    <w:rsid w:val="007D5DD5"/>
    <w:rsid w:val="007D6C0A"/>
    <w:rsid w:val="007E4F8B"/>
    <w:rsid w:val="007F01A8"/>
    <w:rsid w:val="007F1BE8"/>
    <w:rsid w:val="007F3B9E"/>
    <w:rsid w:val="00803BDE"/>
    <w:rsid w:val="00814D08"/>
    <w:rsid w:val="008169E5"/>
    <w:rsid w:val="008178E4"/>
    <w:rsid w:val="00824C5F"/>
    <w:rsid w:val="00827C31"/>
    <w:rsid w:val="00836BD6"/>
    <w:rsid w:val="00836D25"/>
    <w:rsid w:val="00840B1C"/>
    <w:rsid w:val="008414FF"/>
    <w:rsid w:val="00851DDC"/>
    <w:rsid w:val="00872071"/>
    <w:rsid w:val="008728FA"/>
    <w:rsid w:val="0087490D"/>
    <w:rsid w:val="00880481"/>
    <w:rsid w:val="00882613"/>
    <w:rsid w:val="00883464"/>
    <w:rsid w:val="008A15BD"/>
    <w:rsid w:val="008A2265"/>
    <w:rsid w:val="008A32A2"/>
    <w:rsid w:val="008B0129"/>
    <w:rsid w:val="008B0208"/>
    <w:rsid w:val="008B3B12"/>
    <w:rsid w:val="008C0BFC"/>
    <w:rsid w:val="008C403E"/>
    <w:rsid w:val="008C4C4A"/>
    <w:rsid w:val="008D2406"/>
    <w:rsid w:val="008D2730"/>
    <w:rsid w:val="008E157F"/>
    <w:rsid w:val="008F3FF0"/>
    <w:rsid w:val="00901855"/>
    <w:rsid w:val="00901B84"/>
    <w:rsid w:val="00902539"/>
    <w:rsid w:val="009055A1"/>
    <w:rsid w:val="00920202"/>
    <w:rsid w:val="00920954"/>
    <w:rsid w:val="00924D27"/>
    <w:rsid w:val="00927D1E"/>
    <w:rsid w:val="00934870"/>
    <w:rsid w:val="00943D67"/>
    <w:rsid w:val="009511D1"/>
    <w:rsid w:val="00956B76"/>
    <w:rsid w:val="00963DBF"/>
    <w:rsid w:val="0096611D"/>
    <w:rsid w:val="00970E23"/>
    <w:rsid w:val="009718AE"/>
    <w:rsid w:val="00971DD7"/>
    <w:rsid w:val="009801DA"/>
    <w:rsid w:val="009810F2"/>
    <w:rsid w:val="009827F1"/>
    <w:rsid w:val="00985E46"/>
    <w:rsid w:val="009876F8"/>
    <w:rsid w:val="0098775B"/>
    <w:rsid w:val="00992BED"/>
    <w:rsid w:val="00996336"/>
    <w:rsid w:val="00996415"/>
    <w:rsid w:val="00996F2E"/>
    <w:rsid w:val="009A11B8"/>
    <w:rsid w:val="009A5CE9"/>
    <w:rsid w:val="009A7895"/>
    <w:rsid w:val="009B0C33"/>
    <w:rsid w:val="009B215E"/>
    <w:rsid w:val="009C1079"/>
    <w:rsid w:val="009C630A"/>
    <w:rsid w:val="009D2960"/>
    <w:rsid w:val="009D72CF"/>
    <w:rsid w:val="009F292C"/>
    <w:rsid w:val="009F2C78"/>
    <w:rsid w:val="009F343A"/>
    <w:rsid w:val="00A06763"/>
    <w:rsid w:val="00A141DA"/>
    <w:rsid w:val="00A176E0"/>
    <w:rsid w:val="00A201FC"/>
    <w:rsid w:val="00A234BC"/>
    <w:rsid w:val="00A3003E"/>
    <w:rsid w:val="00A30DD6"/>
    <w:rsid w:val="00A3186D"/>
    <w:rsid w:val="00A356B7"/>
    <w:rsid w:val="00A36B31"/>
    <w:rsid w:val="00A42653"/>
    <w:rsid w:val="00A431B0"/>
    <w:rsid w:val="00A44E22"/>
    <w:rsid w:val="00A56163"/>
    <w:rsid w:val="00A73BC7"/>
    <w:rsid w:val="00A75444"/>
    <w:rsid w:val="00A75896"/>
    <w:rsid w:val="00A86C70"/>
    <w:rsid w:val="00A931DD"/>
    <w:rsid w:val="00AA38B5"/>
    <w:rsid w:val="00AA3D30"/>
    <w:rsid w:val="00AA4D24"/>
    <w:rsid w:val="00AA7226"/>
    <w:rsid w:val="00AB1361"/>
    <w:rsid w:val="00AB514E"/>
    <w:rsid w:val="00AC2022"/>
    <w:rsid w:val="00AC5997"/>
    <w:rsid w:val="00AD2BFA"/>
    <w:rsid w:val="00AD4917"/>
    <w:rsid w:val="00AD64E1"/>
    <w:rsid w:val="00AE1BE3"/>
    <w:rsid w:val="00AE37E6"/>
    <w:rsid w:val="00AE6226"/>
    <w:rsid w:val="00AE7AFE"/>
    <w:rsid w:val="00AF4C0D"/>
    <w:rsid w:val="00AF75F1"/>
    <w:rsid w:val="00B01AA6"/>
    <w:rsid w:val="00B03531"/>
    <w:rsid w:val="00B14ACF"/>
    <w:rsid w:val="00B2078F"/>
    <w:rsid w:val="00B232E9"/>
    <w:rsid w:val="00B23539"/>
    <w:rsid w:val="00B26950"/>
    <w:rsid w:val="00B31148"/>
    <w:rsid w:val="00B31E59"/>
    <w:rsid w:val="00B417A8"/>
    <w:rsid w:val="00B4459F"/>
    <w:rsid w:val="00B45C6E"/>
    <w:rsid w:val="00B45F81"/>
    <w:rsid w:val="00B51AAF"/>
    <w:rsid w:val="00B633D5"/>
    <w:rsid w:val="00B63535"/>
    <w:rsid w:val="00B63ACF"/>
    <w:rsid w:val="00B652E9"/>
    <w:rsid w:val="00B708DA"/>
    <w:rsid w:val="00B7565B"/>
    <w:rsid w:val="00B8487A"/>
    <w:rsid w:val="00B93666"/>
    <w:rsid w:val="00B95F3D"/>
    <w:rsid w:val="00B96CD6"/>
    <w:rsid w:val="00BA6034"/>
    <w:rsid w:val="00BF2134"/>
    <w:rsid w:val="00BF3457"/>
    <w:rsid w:val="00BF3BE1"/>
    <w:rsid w:val="00BF6AC8"/>
    <w:rsid w:val="00C10BA9"/>
    <w:rsid w:val="00C16CD0"/>
    <w:rsid w:val="00C2332E"/>
    <w:rsid w:val="00C31240"/>
    <w:rsid w:val="00C35C62"/>
    <w:rsid w:val="00C46097"/>
    <w:rsid w:val="00C4730F"/>
    <w:rsid w:val="00C51E62"/>
    <w:rsid w:val="00C53340"/>
    <w:rsid w:val="00C5452E"/>
    <w:rsid w:val="00C6250A"/>
    <w:rsid w:val="00C660CA"/>
    <w:rsid w:val="00C767F3"/>
    <w:rsid w:val="00C77AF2"/>
    <w:rsid w:val="00C857E5"/>
    <w:rsid w:val="00CC375B"/>
    <w:rsid w:val="00CD0B9E"/>
    <w:rsid w:val="00CD0EC8"/>
    <w:rsid w:val="00CD321B"/>
    <w:rsid w:val="00CD4149"/>
    <w:rsid w:val="00CE26CB"/>
    <w:rsid w:val="00CE56A6"/>
    <w:rsid w:val="00CE636C"/>
    <w:rsid w:val="00D01012"/>
    <w:rsid w:val="00D01BB8"/>
    <w:rsid w:val="00D06982"/>
    <w:rsid w:val="00D175F0"/>
    <w:rsid w:val="00D22090"/>
    <w:rsid w:val="00D331DF"/>
    <w:rsid w:val="00D45FBA"/>
    <w:rsid w:val="00D52B3E"/>
    <w:rsid w:val="00D5361B"/>
    <w:rsid w:val="00D545D1"/>
    <w:rsid w:val="00D55986"/>
    <w:rsid w:val="00D66B79"/>
    <w:rsid w:val="00D76E47"/>
    <w:rsid w:val="00D7766D"/>
    <w:rsid w:val="00D81024"/>
    <w:rsid w:val="00D86B16"/>
    <w:rsid w:val="00D91A70"/>
    <w:rsid w:val="00DA1EBA"/>
    <w:rsid w:val="00DB1621"/>
    <w:rsid w:val="00DB4C32"/>
    <w:rsid w:val="00DB6B7F"/>
    <w:rsid w:val="00DB78AD"/>
    <w:rsid w:val="00DB78EB"/>
    <w:rsid w:val="00DC0D1B"/>
    <w:rsid w:val="00DC1667"/>
    <w:rsid w:val="00DC4A18"/>
    <w:rsid w:val="00DC7A28"/>
    <w:rsid w:val="00DD7B20"/>
    <w:rsid w:val="00DE2C97"/>
    <w:rsid w:val="00DE7563"/>
    <w:rsid w:val="00DE7700"/>
    <w:rsid w:val="00DF0B00"/>
    <w:rsid w:val="00DF2EB9"/>
    <w:rsid w:val="00E01CAB"/>
    <w:rsid w:val="00E12312"/>
    <w:rsid w:val="00E239FB"/>
    <w:rsid w:val="00E34464"/>
    <w:rsid w:val="00E35465"/>
    <w:rsid w:val="00E36D93"/>
    <w:rsid w:val="00E376AB"/>
    <w:rsid w:val="00E423BB"/>
    <w:rsid w:val="00E435B8"/>
    <w:rsid w:val="00E44B5E"/>
    <w:rsid w:val="00E511D1"/>
    <w:rsid w:val="00E51785"/>
    <w:rsid w:val="00E51AA9"/>
    <w:rsid w:val="00E5393E"/>
    <w:rsid w:val="00E53ABC"/>
    <w:rsid w:val="00E63BC0"/>
    <w:rsid w:val="00E63DDF"/>
    <w:rsid w:val="00E652B7"/>
    <w:rsid w:val="00E7087F"/>
    <w:rsid w:val="00E80B09"/>
    <w:rsid w:val="00E912CD"/>
    <w:rsid w:val="00E92DB1"/>
    <w:rsid w:val="00E95CEA"/>
    <w:rsid w:val="00EA2645"/>
    <w:rsid w:val="00EA4053"/>
    <w:rsid w:val="00EB473B"/>
    <w:rsid w:val="00EB4B8F"/>
    <w:rsid w:val="00EB512A"/>
    <w:rsid w:val="00EB5378"/>
    <w:rsid w:val="00ED0A4F"/>
    <w:rsid w:val="00ED7FE3"/>
    <w:rsid w:val="00EE7E91"/>
    <w:rsid w:val="00EF42D6"/>
    <w:rsid w:val="00F012D6"/>
    <w:rsid w:val="00F0158E"/>
    <w:rsid w:val="00F22A86"/>
    <w:rsid w:val="00F258DA"/>
    <w:rsid w:val="00F278E3"/>
    <w:rsid w:val="00F30D3D"/>
    <w:rsid w:val="00F41EA2"/>
    <w:rsid w:val="00F4305C"/>
    <w:rsid w:val="00F43DAB"/>
    <w:rsid w:val="00F478D4"/>
    <w:rsid w:val="00F50E27"/>
    <w:rsid w:val="00F52DC6"/>
    <w:rsid w:val="00F54528"/>
    <w:rsid w:val="00F625E2"/>
    <w:rsid w:val="00F6696F"/>
    <w:rsid w:val="00F6783A"/>
    <w:rsid w:val="00F77495"/>
    <w:rsid w:val="00F94128"/>
    <w:rsid w:val="00FA3CC4"/>
    <w:rsid w:val="00FB0FE9"/>
    <w:rsid w:val="00FB4D74"/>
    <w:rsid w:val="00FC06ED"/>
    <w:rsid w:val="00FC75CB"/>
    <w:rsid w:val="00FD2A0B"/>
    <w:rsid w:val="00FD5ACC"/>
    <w:rsid w:val="00FE4EA3"/>
    <w:rsid w:val="00FE6FD4"/>
    <w:rsid w:val="00FF5603"/>
    <w:rsid w:val="01AE99B2"/>
    <w:rsid w:val="072E3D65"/>
    <w:rsid w:val="083C66B9"/>
    <w:rsid w:val="09C52B43"/>
    <w:rsid w:val="09E4AC94"/>
    <w:rsid w:val="0BFEF78B"/>
    <w:rsid w:val="0E83C826"/>
    <w:rsid w:val="0EC7B6E0"/>
    <w:rsid w:val="102D3243"/>
    <w:rsid w:val="121971F2"/>
    <w:rsid w:val="13B54253"/>
    <w:rsid w:val="152DFD9F"/>
    <w:rsid w:val="15B31F6B"/>
    <w:rsid w:val="16C3D377"/>
    <w:rsid w:val="172BBD0C"/>
    <w:rsid w:val="1B159C2D"/>
    <w:rsid w:val="1DE57FAF"/>
    <w:rsid w:val="1ECECCC2"/>
    <w:rsid w:val="1FA8DC17"/>
    <w:rsid w:val="20582684"/>
    <w:rsid w:val="239077CD"/>
    <w:rsid w:val="23D3CCE4"/>
    <w:rsid w:val="26B59623"/>
    <w:rsid w:val="270BB9E9"/>
    <w:rsid w:val="28532366"/>
    <w:rsid w:val="2A6DDDA2"/>
    <w:rsid w:val="2ADB937D"/>
    <w:rsid w:val="2C0089BA"/>
    <w:rsid w:val="2D16DD32"/>
    <w:rsid w:val="33264513"/>
    <w:rsid w:val="3352EE7A"/>
    <w:rsid w:val="338B0C29"/>
    <w:rsid w:val="357942B4"/>
    <w:rsid w:val="3582A7EC"/>
    <w:rsid w:val="35CBDBBA"/>
    <w:rsid w:val="36CF6EA9"/>
    <w:rsid w:val="3708DBFB"/>
    <w:rsid w:val="378A042F"/>
    <w:rsid w:val="3BDB3586"/>
    <w:rsid w:val="40773F3D"/>
    <w:rsid w:val="408EB94F"/>
    <w:rsid w:val="41349FC1"/>
    <w:rsid w:val="415FB935"/>
    <w:rsid w:val="41B5B6A1"/>
    <w:rsid w:val="44E2DB51"/>
    <w:rsid w:val="4629CA0E"/>
    <w:rsid w:val="4719FF88"/>
    <w:rsid w:val="47F8AE32"/>
    <w:rsid w:val="4AC152CD"/>
    <w:rsid w:val="4B5BC7BA"/>
    <w:rsid w:val="4C144DF5"/>
    <w:rsid w:val="4DE15A92"/>
    <w:rsid w:val="4F95FD99"/>
    <w:rsid w:val="4FD51681"/>
    <w:rsid w:val="538C0825"/>
    <w:rsid w:val="53D9DCE5"/>
    <w:rsid w:val="53EC47F6"/>
    <w:rsid w:val="556BFA4B"/>
    <w:rsid w:val="56B5535C"/>
    <w:rsid w:val="5BBCD51B"/>
    <w:rsid w:val="5C8F62F8"/>
    <w:rsid w:val="5CF2A021"/>
    <w:rsid w:val="5D0766A4"/>
    <w:rsid w:val="5EADEBA5"/>
    <w:rsid w:val="602F7073"/>
    <w:rsid w:val="603B5B4B"/>
    <w:rsid w:val="62881FC9"/>
    <w:rsid w:val="62904ED8"/>
    <w:rsid w:val="629C509C"/>
    <w:rsid w:val="641365FD"/>
    <w:rsid w:val="64A872A6"/>
    <w:rsid w:val="66004B81"/>
    <w:rsid w:val="6677EA8E"/>
    <w:rsid w:val="69BD2A5C"/>
    <w:rsid w:val="6AD57F67"/>
    <w:rsid w:val="6B7E5DA8"/>
    <w:rsid w:val="6E81CF0A"/>
    <w:rsid w:val="72657216"/>
    <w:rsid w:val="73A52D3E"/>
    <w:rsid w:val="75CE855E"/>
    <w:rsid w:val="775C7A9E"/>
    <w:rsid w:val="78C5C1C1"/>
    <w:rsid w:val="79F1DEC9"/>
    <w:rsid w:val="7A263F58"/>
    <w:rsid w:val="7BBC0B87"/>
    <w:rsid w:val="7DB073FD"/>
    <w:rsid w:val="7FD9E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6B8E7D"/>
  <w15:docId w15:val="{3140FA20-E5C3-4BA7-B219-1E6286ADC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3" w:qFormat="1"/>
    <w:lsdException w:name="heading 2" w:uiPriority="4" w:qFormat="1"/>
    <w:lsdException w:name="heading 3" w:uiPriority="5"/>
    <w:lsdException w:name="heading 4" w:uiPriority="6"/>
    <w:lsdException w:name="heading 5" w:uiPriority="7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2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uiPriority="10" w:qFormat="1"/>
    <w:lsdException w:name="List 2" w:semiHidden="1" w:unhideWhenUsed="1"/>
    <w:lsdException w:name="List 3" w:semiHidden="1" w:unhideWhenUsed="1"/>
    <w:lsdException w:name="List Bullet 2" w:semiHidden="1" w:uiPriority="9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13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4E41C4"/>
    <w:pPr>
      <w:spacing w:before="120"/>
    </w:pPr>
    <w:rPr>
      <w:rFonts w:asciiTheme="minorHAnsi" w:hAnsiTheme="minorHAnsi"/>
    </w:rPr>
  </w:style>
  <w:style w:type="paragraph" w:styleId="Heading1">
    <w:name w:val="heading 1"/>
    <w:basedOn w:val="Normal"/>
    <w:next w:val="Heading2"/>
    <w:uiPriority w:val="3"/>
    <w:qFormat/>
    <w:rsid w:val="000E484C"/>
    <w:pPr>
      <w:numPr>
        <w:numId w:val="2"/>
      </w:numPr>
      <w:tabs>
        <w:tab w:val="clear" w:pos="432"/>
        <w:tab w:val="num" w:pos="578"/>
      </w:tabs>
      <w:ind w:left="431" w:hanging="431"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uiPriority w:val="4"/>
    <w:qFormat/>
    <w:rsid w:val="000E484C"/>
    <w:pPr>
      <w:numPr>
        <w:ilvl w:val="1"/>
        <w:numId w:val="2"/>
      </w:numPr>
      <w:spacing w:after="60"/>
      <w:ind w:left="1156" w:hanging="578"/>
      <w:outlineLvl w:val="1"/>
    </w:pPr>
    <w:rPr>
      <w:rFonts w:asciiTheme="majorHAnsi" w:hAnsiTheme="majorHAnsi" w:cs="Arial"/>
      <w:bCs/>
      <w:iCs/>
      <w:szCs w:val="28"/>
    </w:rPr>
  </w:style>
  <w:style w:type="paragraph" w:styleId="Heading3">
    <w:name w:val="heading 3"/>
    <w:basedOn w:val="Normal"/>
    <w:next w:val="Normal"/>
    <w:uiPriority w:val="5"/>
    <w:semiHidden/>
    <w:rsid w:val="007B2415"/>
    <w:pPr>
      <w:keepNext/>
      <w:numPr>
        <w:ilvl w:val="2"/>
        <w:numId w:val="2"/>
      </w:numPr>
      <w:spacing w:before="240" w:after="60"/>
      <w:outlineLvl w:val="2"/>
    </w:pPr>
    <w:rPr>
      <w:rFonts w:asciiTheme="majorHAnsi" w:hAnsiTheme="majorHAnsi" w:cs="Arial"/>
      <w:b/>
      <w:bCs/>
      <w:szCs w:val="26"/>
    </w:rPr>
  </w:style>
  <w:style w:type="paragraph" w:styleId="Heading4">
    <w:name w:val="heading 4"/>
    <w:basedOn w:val="Normal"/>
    <w:next w:val="Normal"/>
    <w:uiPriority w:val="6"/>
    <w:semiHidden/>
    <w:rsid w:val="007B2415"/>
    <w:pPr>
      <w:keepNext/>
      <w:numPr>
        <w:ilvl w:val="3"/>
        <w:numId w:val="2"/>
      </w:numPr>
      <w:spacing w:before="240" w:after="60"/>
      <w:outlineLvl w:val="3"/>
    </w:pPr>
    <w:rPr>
      <w:rFonts w:asciiTheme="majorHAnsi" w:hAnsiTheme="majorHAnsi"/>
      <w:b/>
      <w:bCs/>
      <w:szCs w:val="28"/>
    </w:rPr>
  </w:style>
  <w:style w:type="paragraph" w:styleId="Heading5">
    <w:name w:val="heading 5"/>
    <w:basedOn w:val="Normal"/>
    <w:next w:val="Normal"/>
    <w:uiPriority w:val="7"/>
    <w:semiHidden/>
    <w:rsid w:val="007B2415"/>
    <w:pPr>
      <w:numPr>
        <w:ilvl w:val="4"/>
        <w:numId w:val="2"/>
      </w:numPr>
      <w:spacing w:before="240" w:after="60"/>
      <w:outlineLvl w:val="4"/>
    </w:pPr>
    <w:rPr>
      <w:rFonts w:asciiTheme="majorHAnsi" w:hAnsiTheme="majorHAnsi"/>
      <w:b/>
      <w:bCs/>
      <w:i/>
      <w:iCs/>
      <w:szCs w:val="26"/>
    </w:rPr>
  </w:style>
  <w:style w:type="paragraph" w:styleId="Heading6">
    <w:name w:val="heading 6"/>
    <w:basedOn w:val="Normal"/>
    <w:next w:val="Normal"/>
    <w:semiHidden/>
    <w:rsid w:val="00C35C62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C35C62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semiHidden/>
    <w:rsid w:val="00C35C62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semiHidden/>
    <w:rsid w:val="00C35C62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27F1"/>
    <w:rPr>
      <w:color w:val="808080"/>
    </w:rPr>
  </w:style>
  <w:style w:type="paragraph" w:customStyle="1" w:styleId="StyleArialBoldCenteredBefore6ptAfter6pt">
    <w:name w:val="Style Arial Bold Centered Before:  6 pt After:  6 pt"/>
    <w:basedOn w:val="Normal"/>
    <w:semiHidden/>
    <w:rsid w:val="00C35C62"/>
    <w:pPr>
      <w:tabs>
        <w:tab w:val="left" w:pos="567"/>
      </w:tabs>
      <w:spacing w:after="120"/>
    </w:pPr>
    <w:rPr>
      <w:rFonts w:ascii="Arial" w:hAnsi="Arial"/>
      <w:bCs/>
    </w:rPr>
  </w:style>
  <w:style w:type="paragraph" w:customStyle="1" w:styleId="inssertedtext">
    <w:name w:val="insserted text"/>
    <w:basedOn w:val="Normal"/>
    <w:semiHidden/>
    <w:rsid w:val="00C35C62"/>
    <w:pPr>
      <w:spacing w:before="240" w:after="240"/>
    </w:pPr>
    <w:rPr>
      <w:rFonts w:ascii="Arial" w:hAnsi="Arial"/>
      <w:b/>
      <w:bCs/>
    </w:rPr>
  </w:style>
  <w:style w:type="paragraph" w:customStyle="1" w:styleId="actionscentral">
    <w:name w:val="actions central"/>
    <w:basedOn w:val="Normal"/>
    <w:semiHidden/>
    <w:rsid w:val="00985E46"/>
    <w:pPr>
      <w:jc w:val="center"/>
    </w:pPr>
  </w:style>
  <w:style w:type="paragraph" w:customStyle="1" w:styleId="StyleCentered">
    <w:name w:val="Style Centered"/>
    <w:basedOn w:val="Normal"/>
    <w:semiHidden/>
    <w:rsid w:val="00985E46"/>
    <w:pPr>
      <w:jc w:val="center"/>
    </w:pPr>
  </w:style>
  <w:style w:type="character" w:customStyle="1" w:styleId="Style11ptBold">
    <w:name w:val="Style 11 pt Bold"/>
    <w:basedOn w:val="DefaultParagraphFont"/>
    <w:semiHidden/>
    <w:rsid w:val="00985E46"/>
    <w:rPr>
      <w:rFonts w:ascii="Arial" w:hAnsi="Arial"/>
      <w:b/>
      <w:bCs/>
      <w:i/>
      <w:sz w:val="22"/>
    </w:rPr>
  </w:style>
  <w:style w:type="paragraph" w:styleId="Header">
    <w:name w:val="header"/>
    <w:basedOn w:val="Normal"/>
    <w:semiHidden/>
    <w:rsid w:val="009827F1"/>
    <w:pPr>
      <w:tabs>
        <w:tab w:val="center" w:pos="4153"/>
        <w:tab w:val="right" w:pos="8306"/>
      </w:tabs>
      <w:jc w:val="right"/>
    </w:pPr>
  </w:style>
  <w:style w:type="paragraph" w:styleId="Footer">
    <w:name w:val="footer"/>
    <w:basedOn w:val="Normal"/>
    <w:semiHidden/>
    <w:rsid w:val="00985E46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semiHidden/>
    <w:rsid w:val="009827F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27F1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semiHidden/>
    <w:rsid w:val="009055A1"/>
    <w:pPr>
      <w:spacing w:before="1560" w:after="300"/>
      <w:contextualSpacing/>
    </w:pPr>
    <w:rPr>
      <w:rFonts w:asciiTheme="majorHAnsi" w:eastAsiaTheme="majorEastAsia" w:hAnsiTheme="majorHAnsi" w:cstheme="majorBidi"/>
      <w:b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9055A1"/>
    <w:rPr>
      <w:rFonts w:asciiTheme="majorHAnsi" w:eastAsiaTheme="majorEastAsia" w:hAnsiTheme="majorHAnsi" w:cstheme="majorBidi"/>
      <w:b/>
      <w:spacing w:val="5"/>
      <w:kern w:val="28"/>
      <w:sz w:val="32"/>
      <w:szCs w:val="52"/>
    </w:rPr>
  </w:style>
  <w:style w:type="paragraph" w:customStyle="1" w:styleId="Tabledata">
    <w:name w:val="Table data"/>
    <w:basedOn w:val="Normal"/>
    <w:semiHidden/>
    <w:rsid w:val="0028239A"/>
    <w:pPr>
      <w:ind w:left="142" w:right="113"/>
      <w:contextualSpacing/>
    </w:pPr>
  </w:style>
  <w:style w:type="paragraph" w:customStyle="1" w:styleId="Tabletitle">
    <w:name w:val="Table title"/>
    <w:basedOn w:val="Normal"/>
    <w:semiHidden/>
    <w:rsid w:val="00A06763"/>
    <w:pPr>
      <w:ind w:left="142" w:right="113"/>
      <w:jc w:val="right"/>
    </w:pPr>
    <w:rPr>
      <w:rFonts w:asciiTheme="majorHAnsi" w:hAnsiTheme="majorHAnsi"/>
    </w:rPr>
  </w:style>
  <w:style w:type="numbering" w:styleId="111111">
    <w:name w:val="Outline List 2"/>
    <w:basedOn w:val="NoList"/>
    <w:semiHidden/>
    <w:unhideWhenUsed/>
    <w:rsid w:val="00506FB3"/>
    <w:pPr>
      <w:numPr>
        <w:numId w:val="13"/>
      </w:numPr>
    </w:pPr>
  </w:style>
  <w:style w:type="numbering" w:styleId="1ai">
    <w:name w:val="Outline List 1"/>
    <w:basedOn w:val="NoList"/>
    <w:semiHidden/>
    <w:unhideWhenUsed/>
    <w:rsid w:val="00506FB3"/>
    <w:pPr>
      <w:numPr>
        <w:numId w:val="14"/>
      </w:numPr>
    </w:pPr>
  </w:style>
  <w:style w:type="numbering" w:styleId="ArticleSection">
    <w:name w:val="Outline List 3"/>
    <w:basedOn w:val="NoList"/>
    <w:semiHidden/>
    <w:unhideWhenUsed/>
    <w:rsid w:val="00506FB3"/>
    <w:pPr>
      <w:numPr>
        <w:numId w:val="15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506FB3"/>
  </w:style>
  <w:style w:type="paragraph" w:styleId="BlockText">
    <w:name w:val="Block Text"/>
    <w:basedOn w:val="Normal"/>
    <w:semiHidden/>
    <w:unhideWhenUsed/>
    <w:rsid w:val="00506FB3"/>
    <w:pPr>
      <w:pBdr>
        <w:top w:val="single" w:sz="2" w:space="10" w:color="24135F" w:themeColor="accent1" w:shadow="1" w:frame="1"/>
        <w:left w:val="single" w:sz="2" w:space="10" w:color="24135F" w:themeColor="accent1" w:shadow="1" w:frame="1"/>
        <w:bottom w:val="single" w:sz="2" w:space="10" w:color="24135F" w:themeColor="accent1" w:shadow="1" w:frame="1"/>
        <w:right w:val="single" w:sz="2" w:space="10" w:color="24135F" w:themeColor="accent1" w:shadow="1" w:frame="1"/>
      </w:pBdr>
      <w:ind w:left="1152" w:right="1152"/>
    </w:pPr>
    <w:rPr>
      <w:rFonts w:eastAsiaTheme="minorEastAsia" w:cstheme="minorBidi"/>
      <w:i/>
      <w:iCs/>
      <w:color w:val="24135F" w:themeColor="accent1"/>
    </w:rPr>
  </w:style>
  <w:style w:type="paragraph" w:styleId="BodyText">
    <w:name w:val="Body Text"/>
    <w:basedOn w:val="Normal"/>
    <w:link w:val="BodyTextChar"/>
    <w:semiHidden/>
    <w:unhideWhenUsed/>
    <w:rsid w:val="00506FB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06FB3"/>
    <w:rPr>
      <w:rFonts w:asciiTheme="minorHAnsi" w:hAnsiTheme="minorHAnsi"/>
    </w:rPr>
  </w:style>
  <w:style w:type="paragraph" w:styleId="BodyText2">
    <w:name w:val="Body Text 2"/>
    <w:basedOn w:val="Normal"/>
    <w:link w:val="BodyText2Char"/>
    <w:semiHidden/>
    <w:unhideWhenUsed/>
    <w:rsid w:val="00506F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506FB3"/>
    <w:rPr>
      <w:rFonts w:asciiTheme="minorHAnsi" w:hAnsiTheme="minorHAnsi"/>
    </w:rPr>
  </w:style>
  <w:style w:type="paragraph" w:styleId="BodyText3">
    <w:name w:val="Body Text 3"/>
    <w:basedOn w:val="Normal"/>
    <w:link w:val="BodyText3Char"/>
    <w:semiHidden/>
    <w:unhideWhenUsed/>
    <w:rsid w:val="00506FB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506FB3"/>
    <w:rPr>
      <w:rFonts w:asciiTheme="minorHAnsi" w:hAnsiTheme="minorHAnsi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506FB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06FB3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semiHidden/>
    <w:unhideWhenUsed/>
    <w:rsid w:val="00506FB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06FB3"/>
    <w:rPr>
      <w:rFonts w:asciiTheme="minorHAnsi" w:hAnsiTheme="minorHAnsi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506FB3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506FB3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semiHidden/>
    <w:unhideWhenUsed/>
    <w:rsid w:val="00506FB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06FB3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semiHidden/>
    <w:unhideWhenUsed/>
    <w:rsid w:val="00506FB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506FB3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506FB3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12"/>
    <w:unhideWhenUsed/>
    <w:qFormat/>
    <w:rsid w:val="00DE2C97"/>
    <w:pPr>
      <w:spacing w:before="0" w:after="200"/>
    </w:pPr>
    <w:rPr>
      <w:i/>
      <w:iCs/>
      <w:color w:val="121212" w:themeColor="tex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506FB3"/>
    <w:pPr>
      <w:spacing w:before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506FB3"/>
    <w:rPr>
      <w:rFonts w:asciiTheme="minorHAnsi" w:hAnsiTheme="minorHAnsi"/>
    </w:rPr>
  </w:style>
  <w:style w:type="table" w:styleId="ColorfulGrid">
    <w:name w:val="Colorful Grid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CF1" w:themeFill="accent1" w:themeFillTint="33"/>
    </w:tcPr>
    <w:tblStylePr w:type="firstRow">
      <w:rPr>
        <w:b/>
        <w:bCs/>
      </w:rPr>
      <w:tblPr/>
      <w:tcPr>
        <w:shd w:val="clear" w:color="auto" w:fill="927AE4" w:themeFill="accen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927A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0E4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0E47" w:themeFill="accent1" w:themeFillShade="BF"/>
      </w:tc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shd w:val="clear" w:color="auto" w:fill="775A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DD8" w:themeFill="accent2" w:themeFillTint="33"/>
    </w:tcPr>
    <w:tblStylePr w:type="firstRow">
      <w:rPr>
        <w:b/>
        <w:bCs/>
      </w:rPr>
      <w:tblPr/>
      <w:tcPr>
        <w:shd w:val="clear" w:color="auto" w:fill="EE9BB2" w:themeFill="accent2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EE9B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C183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C1838" w:themeFill="accent2" w:themeFillShade="BF"/>
      </w:tc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shd w:val="clear" w:color="auto" w:fill="EA839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CCD4" w:themeFill="accent3" w:themeFillTint="33"/>
    </w:tcPr>
    <w:tblStylePr w:type="firstRow">
      <w:rPr>
        <w:b/>
        <w:bCs/>
      </w:rPr>
      <w:tblPr/>
      <w:tcPr>
        <w:shd w:val="clear" w:color="auto" w:fill="DB9BA9" w:themeFill="accent3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DB9B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E212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E212F" w:themeFill="accent3" w:themeFillShade="BF"/>
      </w:tc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F1D7" w:themeFill="accent4" w:themeFillTint="33"/>
    </w:tcPr>
    <w:tblStylePr w:type="firstRow">
      <w:rPr>
        <w:b/>
        <w:bCs/>
      </w:rPr>
      <w:tblPr/>
      <w:tcPr>
        <w:shd w:val="clear" w:color="auto" w:fill="92E3B0" w:themeFill="accent4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92E3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9653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96535" w:themeFill="accent4" w:themeFillShade="BF"/>
      </w:tc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shd w:val="clear" w:color="auto" w:fill="77DD9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2ECFF" w:themeFill="accent5" w:themeFillTint="33"/>
    </w:tcPr>
    <w:tblStylePr w:type="firstRow">
      <w:rPr>
        <w:b/>
        <w:bCs/>
      </w:rPr>
      <w:tblPr/>
      <w:tcPr>
        <w:shd w:val="clear" w:color="auto" w:fill="65DAFF" w:themeFill="accent5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65DA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485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485F" w:themeFill="accent5" w:themeFillShade="BF"/>
      </w:tc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shd w:val="clear" w:color="auto" w:fill="40D1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0F4" w:themeFill="accent6" w:themeFillTint="33"/>
    </w:tcPr>
    <w:tblStylePr w:type="firstRow">
      <w:rPr>
        <w:b/>
        <w:bCs/>
      </w:rPr>
      <w:tblPr/>
      <w:tcPr>
        <w:shd w:val="clear" w:color="auto" w:fill="D1E2E9" w:themeFill="accent6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D1E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294A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294AE" w:themeFill="accent6" w:themeFillShade="BF"/>
      </w:tc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shd w:val="clear" w:color="auto" w:fill="C6DCE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E4DE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FAE6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F6E6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B6C39" w:themeFill="accent4" w:themeFillShade="CC"/>
      </w:tcPr>
    </w:tblStylePr>
    <w:tblStylePr w:type="lastRow">
      <w:rPr>
        <w:b/>
        <w:bCs/>
        <w:color w:val="1B6C39" w:themeColor="accent4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E4F8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432" w:themeFill="accent3" w:themeFillShade="CC"/>
      </w:tcPr>
    </w:tblStylePr>
    <w:tblStylePr w:type="lastRow">
      <w:rPr>
        <w:b/>
        <w:bCs/>
        <w:color w:val="642432" w:themeColor="accent3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D9F5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E9BB4" w:themeFill="accent6" w:themeFillShade="CC"/>
      </w:tcPr>
    </w:tblStylePr>
    <w:tblStylePr w:type="lastRow">
      <w:rPr>
        <w:b/>
        <w:bCs/>
        <w:color w:val="5E9BB4" w:themeColor="accent6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06FB3"/>
    <w:rPr>
      <w:color w:val="121212" w:themeColor="text1"/>
    </w:rPr>
    <w:tblPr>
      <w:tblStyleRowBandSize w:val="1"/>
      <w:tblStyleColBandSize w:val="1"/>
    </w:tblPr>
    <w:tcPr>
      <w:shd w:val="clear" w:color="auto" w:fill="F3F8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D65" w:themeFill="accent5" w:themeFillShade="CC"/>
      </w:tcPr>
    </w:tblStylePr>
    <w:tblStylePr w:type="lastRow">
      <w:rPr>
        <w:b/>
        <w:bCs/>
        <w:color w:val="004D65" w:themeColor="accent5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24135F" w:themeColor="accent1"/>
        <w:bottom w:val="single" w:sz="4" w:space="0" w:color="24135F" w:themeColor="accent1"/>
        <w:right w:val="single" w:sz="4" w:space="0" w:color="24135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E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0B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0B38" w:themeColor="accent1" w:themeShade="99"/>
          <w:insideV w:val="nil"/>
        </w:tcBorders>
        <w:shd w:val="clear" w:color="auto" w:fill="150B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0B38" w:themeFill="accent1" w:themeFillShade="99"/>
      </w:tcPr>
    </w:tblStylePr>
    <w:tblStylePr w:type="band1Vert">
      <w:tblPr/>
      <w:tcPr>
        <w:shd w:val="clear" w:color="auto" w:fill="927AE4" w:themeFill="accent1" w:themeFillTint="66"/>
      </w:tcPr>
    </w:tblStylePr>
    <w:tblStylePr w:type="band1Horz">
      <w:tblPr/>
      <w:tcPr>
        <w:shd w:val="clear" w:color="auto" w:fill="775ADE" w:themeFill="accen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BC204B" w:themeColor="accent2"/>
        <w:bottom w:val="single" w:sz="4" w:space="0" w:color="BC204B" w:themeColor="accent2"/>
        <w:right w:val="single" w:sz="4" w:space="0" w:color="BC204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6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0132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0132C" w:themeColor="accent2" w:themeShade="99"/>
          <w:insideV w:val="nil"/>
        </w:tcBorders>
        <w:shd w:val="clear" w:color="auto" w:fill="70132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132C" w:themeFill="accent2" w:themeFillShade="99"/>
      </w:tcPr>
    </w:tblStylePr>
    <w:tblStylePr w:type="band1Vert">
      <w:tblPr/>
      <w:tcPr>
        <w:shd w:val="clear" w:color="auto" w:fill="EE9BB2" w:themeFill="accent2" w:themeFillTint="66"/>
      </w:tcPr>
    </w:tblStylePr>
    <w:tblStylePr w:type="band1Horz">
      <w:tblPr/>
      <w:tcPr>
        <w:shd w:val="clear" w:color="auto" w:fill="EA839F" w:themeFill="accent2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228848" w:themeColor="accent4"/>
        <w:left w:val="single" w:sz="4" w:space="0" w:color="7E2D40" w:themeColor="accent3"/>
        <w:bottom w:val="single" w:sz="4" w:space="0" w:color="7E2D40" w:themeColor="accent3"/>
        <w:right w:val="single" w:sz="4" w:space="0" w:color="7E2D4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6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2884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B2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B26" w:themeColor="accent3" w:themeShade="99"/>
          <w:insideV w:val="nil"/>
        </w:tcBorders>
        <w:shd w:val="clear" w:color="auto" w:fill="4B1B2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B26" w:themeFill="accent3" w:themeFillShade="99"/>
      </w:tcPr>
    </w:tblStylePr>
    <w:tblStylePr w:type="band1Vert">
      <w:tblPr/>
      <w:tcPr>
        <w:shd w:val="clear" w:color="auto" w:fill="DB9BA9" w:themeFill="accent3" w:themeFillTint="66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7E2D40" w:themeColor="accent3"/>
        <w:left w:val="single" w:sz="4" w:space="0" w:color="228848" w:themeColor="accent4"/>
        <w:bottom w:val="single" w:sz="4" w:space="0" w:color="228848" w:themeColor="accent4"/>
        <w:right w:val="single" w:sz="4" w:space="0" w:color="22884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8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2D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512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512B" w:themeColor="accent4" w:themeShade="99"/>
          <w:insideV w:val="nil"/>
        </w:tcBorders>
        <w:shd w:val="clear" w:color="auto" w:fill="14512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512B" w:themeFill="accent4" w:themeFillShade="99"/>
      </w:tcPr>
    </w:tblStylePr>
    <w:tblStylePr w:type="band1Vert">
      <w:tblPr/>
      <w:tcPr>
        <w:shd w:val="clear" w:color="auto" w:fill="92E3B0" w:themeFill="accent4" w:themeFillTint="66"/>
      </w:tcPr>
    </w:tblStylePr>
    <w:tblStylePr w:type="band1Horz">
      <w:tblPr/>
      <w:tcPr>
        <w:shd w:val="clear" w:color="auto" w:fill="77DD9D" w:themeFill="accent4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8DB9CA" w:themeColor="accent6"/>
        <w:left w:val="single" w:sz="4" w:space="0" w:color="00617F" w:themeColor="accent5"/>
        <w:bottom w:val="single" w:sz="4" w:space="0" w:color="00617F" w:themeColor="accent5"/>
        <w:right w:val="single" w:sz="4" w:space="0" w:color="00617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5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DB9C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94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94C" w:themeColor="accent5" w:themeShade="99"/>
          <w:insideV w:val="nil"/>
        </w:tcBorders>
        <w:shd w:val="clear" w:color="auto" w:fill="00394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94C" w:themeFill="accent5" w:themeFillShade="99"/>
      </w:tcPr>
    </w:tblStylePr>
    <w:tblStylePr w:type="band1Vert">
      <w:tblPr/>
      <w:tcPr>
        <w:shd w:val="clear" w:color="auto" w:fill="65DAFF" w:themeFill="accent5" w:themeFillTint="66"/>
      </w:tcPr>
    </w:tblStylePr>
    <w:tblStylePr w:type="band1Horz">
      <w:tblPr/>
      <w:tcPr>
        <w:shd w:val="clear" w:color="auto" w:fill="40D1FF" w:themeFill="accent5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24" w:space="0" w:color="00617F" w:themeColor="accent5"/>
        <w:left w:val="single" w:sz="4" w:space="0" w:color="8DB9CA" w:themeColor="accent6"/>
        <w:bottom w:val="single" w:sz="4" w:space="0" w:color="8DB9CA" w:themeColor="accent6"/>
        <w:right w:val="single" w:sz="4" w:space="0" w:color="8DB9C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8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1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1778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1778C" w:themeColor="accent6" w:themeShade="99"/>
          <w:insideV w:val="nil"/>
        </w:tcBorders>
        <w:shd w:val="clear" w:color="auto" w:fill="41778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78C" w:themeFill="accent6" w:themeFillShade="99"/>
      </w:tcPr>
    </w:tblStylePr>
    <w:tblStylePr w:type="band1Vert">
      <w:tblPr/>
      <w:tcPr>
        <w:shd w:val="clear" w:color="auto" w:fill="D1E2E9" w:themeFill="accent6" w:themeFillTint="66"/>
      </w:tcPr>
    </w:tblStylePr>
    <w:tblStylePr w:type="band1Horz">
      <w:tblPr/>
      <w:tcPr>
        <w:shd w:val="clear" w:color="auto" w:fill="C6DCE4" w:themeFill="accent6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506F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06FB3"/>
  </w:style>
  <w:style w:type="character" w:customStyle="1" w:styleId="CommentTextChar">
    <w:name w:val="Comment Text Char"/>
    <w:basedOn w:val="DefaultParagraphFont"/>
    <w:link w:val="CommentText"/>
    <w:semiHidden/>
    <w:rsid w:val="00506FB3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6F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6FB3"/>
    <w:rPr>
      <w:rFonts w:asciiTheme="minorHAnsi" w:hAnsiTheme="minorHAnsi"/>
      <w:b/>
      <w:bCs/>
    </w:rPr>
  </w:style>
  <w:style w:type="table" w:styleId="DarkList">
    <w:name w:val="Dark List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24135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92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0E4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BC204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D102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C183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7E2D4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61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12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22884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43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9653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00617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F3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85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06FB3"/>
    <w:rPr>
      <w:color w:val="FFFFFF" w:themeColor="background1"/>
    </w:rPr>
    <w:tblPr>
      <w:tblStyleRowBandSize w:val="1"/>
      <w:tblStyleColBandSize w:val="1"/>
    </w:tblPr>
    <w:tcPr>
      <w:shd w:val="clear" w:color="auto" w:fill="8DB9C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6627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94A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rsid w:val="00506FB3"/>
  </w:style>
  <w:style w:type="character" w:customStyle="1" w:styleId="DateChar">
    <w:name w:val="Date Char"/>
    <w:basedOn w:val="DefaultParagraphFont"/>
    <w:link w:val="Date"/>
    <w:rsid w:val="00506FB3"/>
    <w:rPr>
      <w:rFonts w:asciiTheme="minorHAnsi" w:hAnsiTheme="minorHAnsi"/>
    </w:rPr>
  </w:style>
  <w:style w:type="paragraph" w:styleId="DocumentMap">
    <w:name w:val="Document Map"/>
    <w:basedOn w:val="Normal"/>
    <w:link w:val="DocumentMapChar"/>
    <w:semiHidden/>
    <w:unhideWhenUsed/>
    <w:rsid w:val="00506FB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06FB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06FB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506FB3"/>
    <w:rPr>
      <w:rFonts w:asciiTheme="minorHAnsi" w:hAnsiTheme="minorHAnsi"/>
    </w:rPr>
  </w:style>
  <w:style w:type="character" w:styleId="Emphasis">
    <w:name w:val="Emphasis"/>
    <w:basedOn w:val="DefaultParagraphFont"/>
    <w:semiHidden/>
    <w:rsid w:val="00506FB3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506FB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06FB3"/>
    <w:pPr>
      <w:spacing w:before="0"/>
    </w:pPr>
  </w:style>
  <w:style w:type="character" w:customStyle="1" w:styleId="EndnoteTextChar">
    <w:name w:val="Endnote Text Char"/>
    <w:basedOn w:val="DefaultParagraphFont"/>
    <w:link w:val="EndnoteText"/>
    <w:semiHidden/>
    <w:rsid w:val="00506FB3"/>
    <w:rPr>
      <w:rFonts w:asciiTheme="minorHAnsi" w:hAnsiTheme="minorHAnsi"/>
    </w:rPr>
  </w:style>
  <w:style w:type="paragraph" w:styleId="EnvelopeAddress">
    <w:name w:val="envelope address"/>
    <w:basedOn w:val="Normal"/>
    <w:semiHidden/>
    <w:unhideWhenUsed/>
    <w:rsid w:val="00506FB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506FB3"/>
    <w:pPr>
      <w:spacing w:before="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semiHidden/>
    <w:unhideWhenUsed/>
    <w:rsid w:val="00506FB3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506FB3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506FB3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506FB3"/>
    <w:rPr>
      <w:rFonts w:asciiTheme="minorHAnsi" w:hAnsiTheme="minorHAnsi"/>
    </w:rPr>
  </w:style>
  <w:style w:type="table" w:styleId="GridTable1Light">
    <w:name w:val="Grid Table 1 Light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A0A0A0" w:themeColor="text1" w:themeTint="66"/>
        <w:left w:val="single" w:sz="4" w:space="0" w:color="A0A0A0" w:themeColor="text1" w:themeTint="66"/>
        <w:bottom w:val="single" w:sz="4" w:space="0" w:color="A0A0A0" w:themeColor="text1" w:themeTint="66"/>
        <w:right w:val="single" w:sz="4" w:space="0" w:color="A0A0A0" w:themeColor="text1" w:themeTint="66"/>
        <w:insideH w:val="single" w:sz="4" w:space="0" w:color="A0A0A0" w:themeColor="text1" w:themeTint="66"/>
        <w:insideV w:val="single" w:sz="4" w:space="0" w:color="A0A0A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927AE4" w:themeColor="accent1" w:themeTint="66"/>
        <w:left w:val="single" w:sz="4" w:space="0" w:color="927AE4" w:themeColor="accent1" w:themeTint="66"/>
        <w:bottom w:val="single" w:sz="4" w:space="0" w:color="927AE4" w:themeColor="accent1" w:themeTint="66"/>
        <w:right w:val="single" w:sz="4" w:space="0" w:color="927AE4" w:themeColor="accent1" w:themeTint="66"/>
        <w:insideH w:val="single" w:sz="4" w:space="0" w:color="927AE4" w:themeColor="accent1" w:themeTint="66"/>
        <w:insideV w:val="single" w:sz="4" w:space="0" w:color="927A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EE9BB2" w:themeColor="accent2" w:themeTint="66"/>
        <w:left w:val="single" w:sz="4" w:space="0" w:color="EE9BB2" w:themeColor="accent2" w:themeTint="66"/>
        <w:bottom w:val="single" w:sz="4" w:space="0" w:color="EE9BB2" w:themeColor="accent2" w:themeTint="66"/>
        <w:right w:val="single" w:sz="4" w:space="0" w:color="EE9BB2" w:themeColor="accent2" w:themeTint="66"/>
        <w:insideH w:val="single" w:sz="4" w:space="0" w:color="EE9BB2" w:themeColor="accent2" w:themeTint="66"/>
        <w:insideV w:val="single" w:sz="4" w:space="0" w:color="EE9B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DB9BA9" w:themeColor="accent3" w:themeTint="66"/>
        <w:left w:val="single" w:sz="4" w:space="0" w:color="DB9BA9" w:themeColor="accent3" w:themeTint="66"/>
        <w:bottom w:val="single" w:sz="4" w:space="0" w:color="DB9BA9" w:themeColor="accent3" w:themeTint="66"/>
        <w:right w:val="single" w:sz="4" w:space="0" w:color="DB9BA9" w:themeColor="accent3" w:themeTint="66"/>
        <w:insideH w:val="single" w:sz="4" w:space="0" w:color="DB9BA9" w:themeColor="accent3" w:themeTint="66"/>
        <w:insideV w:val="single" w:sz="4" w:space="0" w:color="DB9B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92E3B0" w:themeColor="accent4" w:themeTint="66"/>
        <w:left w:val="single" w:sz="4" w:space="0" w:color="92E3B0" w:themeColor="accent4" w:themeTint="66"/>
        <w:bottom w:val="single" w:sz="4" w:space="0" w:color="92E3B0" w:themeColor="accent4" w:themeTint="66"/>
        <w:right w:val="single" w:sz="4" w:space="0" w:color="92E3B0" w:themeColor="accent4" w:themeTint="66"/>
        <w:insideH w:val="single" w:sz="4" w:space="0" w:color="92E3B0" w:themeColor="accent4" w:themeTint="66"/>
        <w:insideV w:val="single" w:sz="4" w:space="0" w:color="92E3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65DAFF" w:themeColor="accent5" w:themeTint="66"/>
        <w:left w:val="single" w:sz="4" w:space="0" w:color="65DAFF" w:themeColor="accent5" w:themeTint="66"/>
        <w:bottom w:val="single" w:sz="4" w:space="0" w:color="65DAFF" w:themeColor="accent5" w:themeTint="66"/>
        <w:right w:val="single" w:sz="4" w:space="0" w:color="65DAFF" w:themeColor="accent5" w:themeTint="66"/>
        <w:insideH w:val="single" w:sz="4" w:space="0" w:color="65DAFF" w:themeColor="accent5" w:themeTint="66"/>
        <w:insideV w:val="single" w:sz="4" w:space="0" w:color="65DA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506FB3"/>
    <w:tblPr>
      <w:tblStyleRowBandSize w:val="1"/>
      <w:tblStyleColBandSize w:val="1"/>
      <w:tblBorders>
        <w:top w:val="single" w:sz="4" w:space="0" w:color="D1E2E9" w:themeColor="accent6" w:themeTint="66"/>
        <w:left w:val="single" w:sz="4" w:space="0" w:color="D1E2E9" w:themeColor="accent6" w:themeTint="66"/>
        <w:bottom w:val="single" w:sz="4" w:space="0" w:color="D1E2E9" w:themeColor="accent6" w:themeTint="66"/>
        <w:right w:val="single" w:sz="4" w:space="0" w:color="D1E2E9" w:themeColor="accent6" w:themeTint="66"/>
        <w:insideH w:val="single" w:sz="4" w:space="0" w:color="D1E2E9" w:themeColor="accent6" w:themeTint="66"/>
        <w:insideV w:val="single" w:sz="4" w:space="0" w:color="D1E2E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707070" w:themeColor="text1" w:themeTint="99"/>
        <w:bottom w:val="single" w:sz="2" w:space="0" w:color="707070" w:themeColor="text1" w:themeTint="99"/>
        <w:insideH w:val="single" w:sz="2" w:space="0" w:color="707070" w:themeColor="text1" w:themeTint="99"/>
        <w:insideV w:val="single" w:sz="2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0707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0707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5C38D7" w:themeColor="accent1" w:themeTint="99"/>
        <w:bottom w:val="single" w:sz="2" w:space="0" w:color="5C38D7" w:themeColor="accent1" w:themeTint="99"/>
        <w:insideH w:val="single" w:sz="2" w:space="0" w:color="5C38D7" w:themeColor="accent1" w:themeTint="99"/>
        <w:insideV w:val="single" w:sz="2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38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38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E56A8C" w:themeColor="accent2" w:themeTint="99"/>
        <w:bottom w:val="single" w:sz="2" w:space="0" w:color="E56A8C" w:themeColor="accent2" w:themeTint="99"/>
        <w:insideH w:val="single" w:sz="2" w:space="0" w:color="E56A8C" w:themeColor="accent2" w:themeTint="99"/>
        <w:insideV w:val="single" w:sz="2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A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A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C9687F" w:themeColor="accent3" w:themeTint="99"/>
        <w:bottom w:val="single" w:sz="2" w:space="0" w:color="C9687F" w:themeColor="accent3" w:themeTint="99"/>
        <w:insideH w:val="single" w:sz="2" w:space="0" w:color="C9687F" w:themeColor="accent3" w:themeTint="99"/>
        <w:insideV w:val="single" w:sz="2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687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687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5BD689" w:themeColor="accent4" w:themeTint="99"/>
        <w:bottom w:val="single" w:sz="2" w:space="0" w:color="5BD689" w:themeColor="accent4" w:themeTint="99"/>
        <w:insideH w:val="single" w:sz="2" w:space="0" w:color="5BD689" w:themeColor="accent4" w:themeTint="99"/>
        <w:insideV w:val="single" w:sz="2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BD68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BD68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19C7FF" w:themeColor="accent5" w:themeTint="99"/>
        <w:bottom w:val="single" w:sz="2" w:space="0" w:color="19C7FF" w:themeColor="accent5" w:themeTint="99"/>
        <w:insideH w:val="single" w:sz="2" w:space="0" w:color="19C7FF" w:themeColor="accent5" w:themeTint="99"/>
        <w:insideV w:val="single" w:sz="2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C7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C7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506FB3"/>
    <w:tblPr>
      <w:tblStyleRowBandSize w:val="1"/>
      <w:tblStyleColBandSize w:val="1"/>
      <w:tblBorders>
        <w:top w:val="single" w:sz="2" w:space="0" w:color="BAD4DF" w:themeColor="accent6" w:themeTint="99"/>
        <w:bottom w:val="single" w:sz="2" w:space="0" w:color="BAD4DF" w:themeColor="accent6" w:themeTint="99"/>
        <w:insideH w:val="single" w:sz="2" w:space="0" w:color="BAD4DF" w:themeColor="accent6" w:themeTint="99"/>
        <w:insideV w:val="single" w:sz="2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4D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4D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bottom w:val="single" w:sz="4" w:space="0" w:color="707070" w:themeColor="text1" w:themeTint="99"/>
        </w:tcBorders>
      </w:tcPr>
    </w:tblStylePr>
    <w:tblStylePr w:type="nwCell">
      <w:tblPr/>
      <w:tcPr>
        <w:tcBorders>
          <w:bottom w:val="single" w:sz="4" w:space="0" w:color="707070" w:themeColor="text1" w:themeTint="99"/>
        </w:tcBorders>
      </w:tcPr>
    </w:tblStylePr>
    <w:tblStylePr w:type="seCell">
      <w:tblPr/>
      <w:tcPr>
        <w:tcBorders>
          <w:top w:val="single" w:sz="4" w:space="0" w:color="707070" w:themeColor="text1" w:themeTint="99"/>
        </w:tcBorders>
      </w:tcPr>
    </w:tblStylePr>
    <w:tblStylePr w:type="swCell">
      <w:tblPr/>
      <w:tcPr>
        <w:tcBorders>
          <w:top w:val="single" w:sz="4" w:space="0" w:color="707070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bottom w:val="single" w:sz="4" w:space="0" w:color="5C38D7" w:themeColor="accent1" w:themeTint="99"/>
        </w:tcBorders>
      </w:tcPr>
    </w:tblStylePr>
    <w:tblStylePr w:type="nwCell">
      <w:tblPr/>
      <w:tcPr>
        <w:tcBorders>
          <w:bottom w:val="single" w:sz="4" w:space="0" w:color="5C38D7" w:themeColor="accent1" w:themeTint="99"/>
        </w:tcBorders>
      </w:tcPr>
    </w:tblStylePr>
    <w:tblStylePr w:type="seCell">
      <w:tblPr/>
      <w:tcPr>
        <w:tcBorders>
          <w:top w:val="single" w:sz="4" w:space="0" w:color="5C38D7" w:themeColor="accent1" w:themeTint="99"/>
        </w:tcBorders>
      </w:tcPr>
    </w:tblStylePr>
    <w:tblStylePr w:type="swCell">
      <w:tblPr/>
      <w:tcPr>
        <w:tcBorders>
          <w:top w:val="single" w:sz="4" w:space="0" w:color="5C38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bottom w:val="single" w:sz="4" w:space="0" w:color="E56A8C" w:themeColor="accent2" w:themeTint="99"/>
        </w:tcBorders>
      </w:tcPr>
    </w:tblStylePr>
    <w:tblStylePr w:type="nwCell">
      <w:tblPr/>
      <w:tcPr>
        <w:tcBorders>
          <w:bottom w:val="single" w:sz="4" w:space="0" w:color="E56A8C" w:themeColor="accent2" w:themeTint="99"/>
        </w:tcBorders>
      </w:tcPr>
    </w:tblStylePr>
    <w:tblStylePr w:type="seCell">
      <w:tblPr/>
      <w:tcPr>
        <w:tcBorders>
          <w:top w:val="single" w:sz="4" w:space="0" w:color="E56A8C" w:themeColor="accent2" w:themeTint="99"/>
        </w:tcBorders>
      </w:tcPr>
    </w:tblStylePr>
    <w:tblStylePr w:type="swCell">
      <w:tblPr/>
      <w:tcPr>
        <w:tcBorders>
          <w:top w:val="single" w:sz="4" w:space="0" w:color="E56A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bottom w:val="single" w:sz="4" w:space="0" w:color="C9687F" w:themeColor="accent3" w:themeTint="99"/>
        </w:tcBorders>
      </w:tcPr>
    </w:tblStylePr>
    <w:tblStylePr w:type="nwCell">
      <w:tblPr/>
      <w:tcPr>
        <w:tcBorders>
          <w:bottom w:val="single" w:sz="4" w:space="0" w:color="C9687F" w:themeColor="accent3" w:themeTint="99"/>
        </w:tcBorders>
      </w:tcPr>
    </w:tblStylePr>
    <w:tblStylePr w:type="seCell">
      <w:tblPr/>
      <w:tcPr>
        <w:tcBorders>
          <w:top w:val="single" w:sz="4" w:space="0" w:color="C9687F" w:themeColor="accent3" w:themeTint="99"/>
        </w:tcBorders>
      </w:tcPr>
    </w:tblStylePr>
    <w:tblStylePr w:type="swCell">
      <w:tblPr/>
      <w:tcPr>
        <w:tcBorders>
          <w:top w:val="single" w:sz="4" w:space="0" w:color="C9687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bottom w:val="single" w:sz="4" w:space="0" w:color="5BD689" w:themeColor="accent4" w:themeTint="99"/>
        </w:tcBorders>
      </w:tcPr>
    </w:tblStylePr>
    <w:tblStylePr w:type="nwCell">
      <w:tblPr/>
      <w:tcPr>
        <w:tcBorders>
          <w:bottom w:val="single" w:sz="4" w:space="0" w:color="5BD689" w:themeColor="accent4" w:themeTint="99"/>
        </w:tcBorders>
      </w:tcPr>
    </w:tblStylePr>
    <w:tblStylePr w:type="seCell">
      <w:tblPr/>
      <w:tcPr>
        <w:tcBorders>
          <w:top w:val="single" w:sz="4" w:space="0" w:color="5BD689" w:themeColor="accent4" w:themeTint="99"/>
        </w:tcBorders>
      </w:tcPr>
    </w:tblStylePr>
    <w:tblStylePr w:type="swCell">
      <w:tblPr/>
      <w:tcPr>
        <w:tcBorders>
          <w:top w:val="single" w:sz="4" w:space="0" w:color="5BD68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bottom w:val="single" w:sz="4" w:space="0" w:color="19C7FF" w:themeColor="accent5" w:themeTint="99"/>
        </w:tcBorders>
      </w:tcPr>
    </w:tblStylePr>
    <w:tblStylePr w:type="nwCell">
      <w:tblPr/>
      <w:tcPr>
        <w:tcBorders>
          <w:bottom w:val="single" w:sz="4" w:space="0" w:color="19C7FF" w:themeColor="accent5" w:themeTint="99"/>
        </w:tcBorders>
      </w:tcPr>
    </w:tblStylePr>
    <w:tblStylePr w:type="seCell">
      <w:tblPr/>
      <w:tcPr>
        <w:tcBorders>
          <w:top w:val="single" w:sz="4" w:space="0" w:color="19C7FF" w:themeColor="accent5" w:themeTint="99"/>
        </w:tcBorders>
      </w:tcPr>
    </w:tblStylePr>
    <w:tblStylePr w:type="swCell">
      <w:tblPr/>
      <w:tcPr>
        <w:tcBorders>
          <w:top w:val="single" w:sz="4" w:space="0" w:color="19C7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bottom w:val="single" w:sz="4" w:space="0" w:color="BAD4DF" w:themeColor="accent6" w:themeTint="99"/>
        </w:tcBorders>
      </w:tcPr>
    </w:tblStylePr>
    <w:tblStylePr w:type="nwCell">
      <w:tblPr/>
      <w:tcPr>
        <w:tcBorders>
          <w:bottom w:val="single" w:sz="4" w:space="0" w:color="BAD4DF" w:themeColor="accent6" w:themeTint="99"/>
        </w:tcBorders>
      </w:tcPr>
    </w:tblStylePr>
    <w:tblStylePr w:type="seCell">
      <w:tblPr/>
      <w:tcPr>
        <w:tcBorders>
          <w:top w:val="single" w:sz="4" w:space="0" w:color="BAD4DF" w:themeColor="accent6" w:themeTint="99"/>
        </w:tcBorders>
      </w:tcPr>
    </w:tblStylePr>
    <w:tblStylePr w:type="swCell">
      <w:tblPr/>
      <w:tcPr>
        <w:tcBorders>
          <w:top w:val="single" w:sz="4" w:space="0" w:color="BAD4DF" w:themeColor="accent6" w:themeTint="99"/>
        </w:tcBorders>
      </w:tcPr>
    </w:tblStylePr>
  </w:style>
  <w:style w:type="table" w:styleId="GridTable4">
    <w:name w:val="Grid Table 4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21212" w:themeColor="text1"/>
          <w:left w:val="single" w:sz="4" w:space="0" w:color="121212" w:themeColor="text1"/>
          <w:bottom w:val="single" w:sz="4" w:space="0" w:color="121212" w:themeColor="text1"/>
          <w:right w:val="single" w:sz="4" w:space="0" w:color="121212" w:themeColor="text1"/>
          <w:insideH w:val="nil"/>
          <w:insideV w:val="nil"/>
        </w:tcBorders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135F" w:themeColor="accent1"/>
          <w:left w:val="single" w:sz="4" w:space="0" w:color="24135F" w:themeColor="accent1"/>
          <w:bottom w:val="single" w:sz="4" w:space="0" w:color="24135F" w:themeColor="accent1"/>
          <w:right w:val="single" w:sz="4" w:space="0" w:color="24135F" w:themeColor="accent1"/>
          <w:insideH w:val="nil"/>
          <w:insideV w:val="nil"/>
        </w:tcBorders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C204B" w:themeColor="accent2"/>
          <w:left w:val="single" w:sz="4" w:space="0" w:color="BC204B" w:themeColor="accent2"/>
          <w:bottom w:val="single" w:sz="4" w:space="0" w:color="BC204B" w:themeColor="accent2"/>
          <w:right w:val="single" w:sz="4" w:space="0" w:color="BC204B" w:themeColor="accent2"/>
          <w:insideH w:val="nil"/>
          <w:insideV w:val="nil"/>
        </w:tcBorders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2D40" w:themeColor="accent3"/>
          <w:left w:val="single" w:sz="4" w:space="0" w:color="7E2D40" w:themeColor="accent3"/>
          <w:bottom w:val="single" w:sz="4" w:space="0" w:color="7E2D40" w:themeColor="accent3"/>
          <w:right w:val="single" w:sz="4" w:space="0" w:color="7E2D40" w:themeColor="accent3"/>
          <w:insideH w:val="nil"/>
          <w:insideV w:val="nil"/>
        </w:tcBorders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28848" w:themeColor="accent4"/>
          <w:left w:val="single" w:sz="4" w:space="0" w:color="228848" w:themeColor="accent4"/>
          <w:bottom w:val="single" w:sz="4" w:space="0" w:color="228848" w:themeColor="accent4"/>
          <w:right w:val="single" w:sz="4" w:space="0" w:color="228848" w:themeColor="accent4"/>
          <w:insideH w:val="nil"/>
          <w:insideV w:val="nil"/>
        </w:tcBorders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7F" w:themeColor="accent5"/>
          <w:left w:val="single" w:sz="4" w:space="0" w:color="00617F" w:themeColor="accent5"/>
          <w:bottom w:val="single" w:sz="4" w:space="0" w:color="00617F" w:themeColor="accent5"/>
          <w:right w:val="single" w:sz="4" w:space="0" w:color="00617F" w:themeColor="accent5"/>
          <w:insideH w:val="nil"/>
          <w:insideV w:val="nil"/>
        </w:tcBorders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B9CA" w:themeColor="accent6"/>
          <w:left w:val="single" w:sz="4" w:space="0" w:color="8DB9CA" w:themeColor="accent6"/>
          <w:bottom w:val="single" w:sz="4" w:space="0" w:color="8DB9CA" w:themeColor="accent6"/>
          <w:right w:val="single" w:sz="4" w:space="0" w:color="8DB9CA" w:themeColor="accent6"/>
          <w:insideH w:val="nil"/>
          <w:insideV w:val="nil"/>
        </w:tcBorders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21212" w:themeFill="text1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A0A0A0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BC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135F" w:themeFill="accent1"/>
      </w:tcPr>
    </w:tblStylePr>
    <w:tblStylePr w:type="band1Vert">
      <w:tblPr/>
      <w:tcPr>
        <w:shd w:val="clear" w:color="auto" w:fill="927AE4" w:themeFill="accent1" w:themeFillTint="66"/>
      </w:tcPr>
    </w:tblStylePr>
    <w:tblStylePr w:type="band1Horz">
      <w:tblPr/>
      <w:tcPr>
        <w:shd w:val="clear" w:color="auto" w:fill="927A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D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C204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C204B" w:themeFill="accent2"/>
      </w:tcPr>
    </w:tblStylePr>
    <w:tblStylePr w:type="band1Vert">
      <w:tblPr/>
      <w:tcPr>
        <w:shd w:val="clear" w:color="auto" w:fill="EE9BB2" w:themeFill="accent2" w:themeFillTint="66"/>
      </w:tcPr>
    </w:tblStylePr>
    <w:tblStylePr w:type="band1Horz">
      <w:tblPr/>
      <w:tcPr>
        <w:shd w:val="clear" w:color="auto" w:fill="EE9B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CC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2D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2D40" w:themeFill="accent3"/>
      </w:tcPr>
    </w:tblStylePr>
    <w:tblStylePr w:type="band1Vert">
      <w:tblPr/>
      <w:tcPr>
        <w:shd w:val="clear" w:color="auto" w:fill="DB9BA9" w:themeFill="accent3" w:themeFillTint="66"/>
      </w:tcPr>
    </w:tblStylePr>
    <w:tblStylePr w:type="band1Horz">
      <w:tblPr/>
      <w:tcPr>
        <w:shd w:val="clear" w:color="auto" w:fill="DB9B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F1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2884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28848" w:themeFill="accent4"/>
      </w:tcPr>
    </w:tblStylePr>
    <w:tblStylePr w:type="band1Vert">
      <w:tblPr/>
      <w:tcPr>
        <w:shd w:val="clear" w:color="auto" w:fill="92E3B0" w:themeFill="accent4" w:themeFillTint="66"/>
      </w:tcPr>
    </w:tblStylePr>
    <w:tblStylePr w:type="band1Horz">
      <w:tblPr/>
      <w:tcPr>
        <w:shd w:val="clear" w:color="auto" w:fill="92E3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EC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1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17F" w:themeFill="accent5"/>
      </w:tcPr>
    </w:tblStylePr>
    <w:tblStylePr w:type="band1Vert">
      <w:tblPr/>
      <w:tcPr>
        <w:shd w:val="clear" w:color="auto" w:fill="65DAFF" w:themeFill="accent5" w:themeFillTint="66"/>
      </w:tcPr>
    </w:tblStylePr>
    <w:tblStylePr w:type="band1Horz">
      <w:tblPr/>
      <w:tcPr>
        <w:shd w:val="clear" w:color="auto" w:fill="65DA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506FB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F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B9C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B9CA" w:themeFill="accent6"/>
      </w:tcPr>
    </w:tblStylePr>
    <w:tblStylePr w:type="band1Vert">
      <w:tblPr/>
      <w:tcPr>
        <w:shd w:val="clear" w:color="auto" w:fill="D1E2E9" w:themeFill="accent6" w:themeFillTint="66"/>
      </w:tcPr>
    </w:tblStylePr>
    <w:tblStylePr w:type="band1Horz">
      <w:tblPr/>
      <w:tcPr>
        <w:shd w:val="clear" w:color="auto" w:fill="D1E2E9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506FB3"/>
    <w:rPr>
      <w:color w:val="121212" w:themeColor="text1"/>
    </w:r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506FB3"/>
    <w:rPr>
      <w:color w:val="1B0E47" w:themeColor="accent1" w:themeShade="BF"/>
    </w:r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506FB3"/>
    <w:rPr>
      <w:color w:val="8C1838" w:themeColor="accent2" w:themeShade="BF"/>
    </w:r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506FB3"/>
    <w:rPr>
      <w:color w:val="5E212F" w:themeColor="accent3" w:themeShade="BF"/>
    </w:r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506FB3"/>
    <w:rPr>
      <w:color w:val="196535" w:themeColor="accent4" w:themeShade="BF"/>
    </w:r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506FB3"/>
    <w:rPr>
      <w:color w:val="00485F" w:themeColor="accent5" w:themeShade="BF"/>
    </w:r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506FB3"/>
    <w:rPr>
      <w:color w:val="5294AE" w:themeColor="accent6" w:themeShade="BF"/>
    </w:r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506FB3"/>
    <w:rPr>
      <w:color w:val="121212" w:themeColor="text1"/>
    </w:r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bottom w:val="single" w:sz="4" w:space="0" w:color="707070" w:themeColor="text1" w:themeTint="99"/>
        </w:tcBorders>
      </w:tcPr>
    </w:tblStylePr>
    <w:tblStylePr w:type="nwCell">
      <w:tblPr/>
      <w:tcPr>
        <w:tcBorders>
          <w:bottom w:val="single" w:sz="4" w:space="0" w:color="707070" w:themeColor="text1" w:themeTint="99"/>
        </w:tcBorders>
      </w:tcPr>
    </w:tblStylePr>
    <w:tblStylePr w:type="seCell">
      <w:tblPr/>
      <w:tcPr>
        <w:tcBorders>
          <w:top w:val="single" w:sz="4" w:space="0" w:color="707070" w:themeColor="text1" w:themeTint="99"/>
        </w:tcBorders>
      </w:tcPr>
    </w:tblStylePr>
    <w:tblStylePr w:type="swCell">
      <w:tblPr/>
      <w:tcPr>
        <w:tcBorders>
          <w:top w:val="single" w:sz="4" w:space="0" w:color="707070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506FB3"/>
    <w:rPr>
      <w:color w:val="1B0E47" w:themeColor="accent1" w:themeShade="BF"/>
    </w:r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bottom w:val="single" w:sz="4" w:space="0" w:color="5C38D7" w:themeColor="accent1" w:themeTint="99"/>
        </w:tcBorders>
      </w:tcPr>
    </w:tblStylePr>
    <w:tblStylePr w:type="nwCell">
      <w:tblPr/>
      <w:tcPr>
        <w:tcBorders>
          <w:bottom w:val="single" w:sz="4" w:space="0" w:color="5C38D7" w:themeColor="accent1" w:themeTint="99"/>
        </w:tcBorders>
      </w:tcPr>
    </w:tblStylePr>
    <w:tblStylePr w:type="seCell">
      <w:tblPr/>
      <w:tcPr>
        <w:tcBorders>
          <w:top w:val="single" w:sz="4" w:space="0" w:color="5C38D7" w:themeColor="accent1" w:themeTint="99"/>
        </w:tcBorders>
      </w:tcPr>
    </w:tblStylePr>
    <w:tblStylePr w:type="swCell">
      <w:tblPr/>
      <w:tcPr>
        <w:tcBorders>
          <w:top w:val="single" w:sz="4" w:space="0" w:color="5C38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506FB3"/>
    <w:rPr>
      <w:color w:val="8C1838" w:themeColor="accent2" w:themeShade="BF"/>
    </w:r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bottom w:val="single" w:sz="4" w:space="0" w:color="E56A8C" w:themeColor="accent2" w:themeTint="99"/>
        </w:tcBorders>
      </w:tcPr>
    </w:tblStylePr>
    <w:tblStylePr w:type="nwCell">
      <w:tblPr/>
      <w:tcPr>
        <w:tcBorders>
          <w:bottom w:val="single" w:sz="4" w:space="0" w:color="E56A8C" w:themeColor="accent2" w:themeTint="99"/>
        </w:tcBorders>
      </w:tcPr>
    </w:tblStylePr>
    <w:tblStylePr w:type="seCell">
      <w:tblPr/>
      <w:tcPr>
        <w:tcBorders>
          <w:top w:val="single" w:sz="4" w:space="0" w:color="E56A8C" w:themeColor="accent2" w:themeTint="99"/>
        </w:tcBorders>
      </w:tcPr>
    </w:tblStylePr>
    <w:tblStylePr w:type="swCell">
      <w:tblPr/>
      <w:tcPr>
        <w:tcBorders>
          <w:top w:val="single" w:sz="4" w:space="0" w:color="E56A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506FB3"/>
    <w:rPr>
      <w:color w:val="5E212F" w:themeColor="accent3" w:themeShade="BF"/>
    </w:r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bottom w:val="single" w:sz="4" w:space="0" w:color="C9687F" w:themeColor="accent3" w:themeTint="99"/>
        </w:tcBorders>
      </w:tcPr>
    </w:tblStylePr>
    <w:tblStylePr w:type="nwCell">
      <w:tblPr/>
      <w:tcPr>
        <w:tcBorders>
          <w:bottom w:val="single" w:sz="4" w:space="0" w:color="C9687F" w:themeColor="accent3" w:themeTint="99"/>
        </w:tcBorders>
      </w:tcPr>
    </w:tblStylePr>
    <w:tblStylePr w:type="seCell">
      <w:tblPr/>
      <w:tcPr>
        <w:tcBorders>
          <w:top w:val="single" w:sz="4" w:space="0" w:color="C9687F" w:themeColor="accent3" w:themeTint="99"/>
        </w:tcBorders>
      </w:tcPr>
    </w:tblStylePr>
    <w:tblStylePr w:type="swCell">
      <w:tblPr/>
      <w:tcPr>
        <w:tcBorders>
          <w:top w:val="single" w:sz="4" w:space="0" w:color="C9687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506FB3"/>
    <w:rPr>
      <w:color w:val="196535" w:themeColor="accent4" w:themeShade="BF"/>
    </w:r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bottom w:val="single" w:sz="4" w:space="0" w:color="5BD689" w:themeColor="accent4" w:themeTint="99"/>
        </w:tcBorders>
      </w:tcPr>
    </w:tblStylePr>
    <w:tblStylePr w:type="nwCell">
      <w:tblPr/>
      <w:tcPr>
        <w:tcBorders>
          <w:bottom w:val="single" w:sz="4" w:space="0" w:color="5BD689" w:themeColor="accent4" w:themeTint="99"/>
        </w:tcBorders>
      </w:tcPr>
    </w:tblStylePr>
    <w:tblStylePr w:type="seCell">
      <w:tblPr/>
      <w:tcPr>
        <w:tcBorders>
          <w:top w:val="single" w:sz="4" w:space="0" w:color="5BD689" w:themeColor="accent4" w:themeTint="99"/>
        </w:tcBorders>
      </w:tcPr>
    </w:tblStylePr>
    <w:tblStylePr w:type="swCell">
      <w:tblPr/>
      <w:tcPr>
        <w:tcBorders>
          <w:top w:val="single" w:sz="4" w:space="0" w:color="5BD68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506FB3"/>
    <w:rPr>
      <w:color w:val="00485F" w:themeColor="accent5" w:themeShade="BF"/>
    </w:r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bottom w:val="single" w:sz="4" w:space="0" w:color="19C7FF" w:themeColor="accent5" w:themeTint="99"/>
        </w:tcBorders>
      </w:tcPr>
    </w:tblStylePr>
    <w:tblStylePr w:type="nwCell">
      <w:tblPr/>
      <w:tcPr>
        <w:tcBorders>
          <w:bottom w:val="single" w:sz="4" w:space="0" w:color="19C7FF" w:themeColor="accent5" w:themeTint="99"/>
        </w:tcBorders>
      </w:tcPr>
    </w:tblStylePr>
    <w:tblStylePr w:type="seCell">
      <w:tblPr/>
      <w:tcPr>
        <w:tcBorders>
          <w:top w:val="single" w:sz="4" w:space="0" w:color="19C7FF" w:themeColor="accent5" w:themeTint="99"/>
        </w:tcBorders>
      </w:tcPr>
    </w:tblStylePr>
    <w:tblStylePr w:type="swCell">
      <w:tblPr/>
      <w:tcPr>
        <w:tcBorders>
          <w:top w:val="single" w:sz="4" w:space="0" w:color="19C7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506FB3"/>
    <w:rPr>
      <w:color w:val="5294AE" w:themeColor="accent6" w:themeShade="BF"/>
    </w:r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bottom w:val="single" w:sz="4" w:space="0" w:color="BAD4DF" w:themeColor="accent6" w:themeTint="99"/>
        </w:tcBorders>
      </w:tcPr>
    </w:tblStylePr>
    <w:tblStylePr w:type="nwCell">
      <w:tblPr/>
      <w:tcPr>
        <w:tcBorders>
          <w:bottom w:val="single" w:sz="4" w:space="0" w:color="BAD4DF" w:themeColor="accent6" w:themeTint="99"/>
        </w:tcBorders>
      </w:tcPr>
    </w:tblStylePr>
    <w:tblStylePr w:type="seCell">
      <w:tblPr/>
      <w:tcPr>
        <w:tcBorders>
          <w:top w:val="single" w:sz="4" w:space="0" w:color="BAD4DF" w:themeColor="accent6" w:themeTint="99"/>
        </w:tcBorders>
      </w:tcPr>
    </w:tblStylePr>
    <w:tblStylePr w:type="swCell">
      <w:tblPr/>
      <w:tcPr>
        <w:tcBorders>
          <w:top w:val="single" w:sz="4" w:space="0" w:color="BAD4DF" w:themeColor="accent6" w:themeTint="99"/>
        </w:tcBorders>
      </w:tcPr>
    </w:tblStylePr>
  </w:style>
  <w:style w:type="character" w:styleId="HTMLAcronym">
    <w:name w:val="HTML Acronym"/>
    <w:basedOn w:val="DefaultParagraphFont"/>
    <w:semiHidden/>
    <w:unhideWhenUsed/>
    <w:rsid w:val="00506FB3"/>
  </w:style>
  <w:style w:type="paragraph" w:styleId="HTMLAddress">
    <w:name w:val="HTML Address"/>
    <w:basedOn w:val="Normal"/>
    <w:link w:val="HTMLAddressChar"/>
    <w:semiHidden/>
    <w:unhideWhenUsed/>
    <w:rsid w:val="00506FB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506FB3"/>
    <w:rPr>
      <w:rFonts w:asciiTheme="minorHAnsi" w:hAnsiTheme="minorHAnsi"/>
      <w:i/>
      <w:iCs/>
    </w:rPr>
  </w:style>
  <w:style w:type="character" w:styleId="HTMLCite">
    <w:name w:val="HTML Cite"/>
    <w:basedOn w:val="DefaultParagraphFont"/>
    <w:semiHidden/>
    <w:unhideWhenUsed/>
    <w:rsid w:val="00506FB3"/>
    <w:rPr>
      <w:i/>
      <w:iCs/>
    </w:rPr>
  </w:style>
  <w:style w:type="character" w:styleId="HTMLCode">
    <w:name w:val="HTML Code"/>
    <w:basedOn w:val="DefaultParagraphFont"/>
    <w:semiHidden/>
    <w:unhideWhenUsed/>
    <w:rsid w:val="00506FB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semiHidden/>
    <w:unhideWhenUsed/>
    <w:rsid w:val="00506FB3"/>
    <w:rPr>
      <w:i/>
      <w:iCs/>
    </w:rPr>
  </w:style>
  <w:style w:type="character" w:styleId="HTMLKeyboard">
    <w:name w:val="HTML Keyboard"/>
    <w:basedOn w:val="DefaultParagraphFont"/>
    <w:semiHidden/>
    <w:unhideWhenUsed/>
    <w:rsid w:val="00506FB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506FB3"/>
    <w:pPr>
      <w:spacing w:before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506FB3"/>
    <w:rPr>
      <w:rFonts w:ascii="Consolas" w:hAnsi="Consolas"/>
    </w:rPr>
  </w:style>
  <w:style w:type="character" w:styleId="HTMLSample">
    <w:name w:val="HTML Sample"/>
    <w:basedOn w:val="DefaultParagraphFont"/>
    <w:semiHidden/>
    <w:unhideWhenUsed/>
    <w:rsid w:val="00506FB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506FB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sid w:val="00506FB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06FB3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506FB3"/>
    <w:pPr>
      <w:spacing w:before="0"/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506FB3"/>
    <w:pPr>
      <w:spacing w:before="0"/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506FB3"/>
    <w:pPr>
      <w:spacing w:before="0"/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506FB3"/>
    <w:pPr>
      <w:spacing w:before="0"/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506FB3"/>
    <w:pPr>
      <w:spacing w:before="0"/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506FB3"/>
    <w:pPr>
      <w:spacing w:before="0"/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506FB3"/>
    <w:pPr>
      <w:spacing w:before="0"/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506FB3"/>
    <w:pPr>
      <w:spacing w:before="0"/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506FB3"/>
    <w:pPr>
      <w:spacing w:before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506FB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506FB3"/>
    <w:rPr>
      <w:i/>
      <w:iCs/>
      <w:color w:val="24135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6FB3"/>
    <w:pPr>
      <w:pBdr>
        <w:top w:val="single" w:sz="4" w:space="10" w:color="24135F" w:themeColor="accent1"/>
        <w:bottom w:val="single" w:sz="4" w:space="10" w:color="24135F" w:themeColor="accent1"/>
      </w:pBdr>
      <w:spacing w:before="360" w:after="360"/>
      <w:ind w:left="864" w:right="864"/>
      <w:jc w:val="center"/>
    </w:pPr>
    <w:rPr>
      <w:i/>
      <w:iCs/>
      <w:color w:val="24135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6FB3"/>
    <w:rPr>
      <w:rFonts w:asciiTheme="minorHAnsi" w:hAnsiTheme="minorHAnsi"/>
      <w:i/>
      <w:iCs/>
      <w:color w:val="24135F" w:themeColor="accent1"/>
    </w:rPr>
  </w:style>
  <w:style w:type="character" w:styleId="IntenseReference">
    <w:name w:val="Intense Reference"/>
    <w:basedOn w:val="DefaultParagraphFont"/>
    <w:uiPriority w:val="32"/>
    <w:semiHidden/>
    <w:rsid w:val="00506FB3"/>
    <w:rPr>
      <w:b/>
      <w:bCs/>
      <w:smallCaps/>
      <w:color w:val="24135F" w:themeColor="accent1"/>
      <w:spacing w:val="5"/>
    </w:rPr>
  </w:style>
  <w:style w:type="table" w:styleId="LightGrid">
    <w:name w:val="Light Grid"/>
    <w:basedOn w:val="TableNormal"/>
    <w:uiPriority w:val="62"/>
    <w:semiHidden/>
    <w:rsid w:val="00506FB3"/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  <w:insideH w:val="single" w:sz="8" w:space="0" w:color="BC204B" w:themeColor="accent2"/>
        <w:insideV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18" w:space="0" w:color="BC204B" w:themeColor="accent2"/>
          <w:right w:val="single" w:sz="8" w:space="0" w:color="BC204B" w:themeColor="accent2"/>
          <w:insideH w:val="nil"/>
          <w:insideV w:val="single" w:sz="8" w:space="0" w:color="BC204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H w:val="nil"/>
          <w:insideV w:val="single" w:sz="8" w:space="0" w:color="BC204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band1Vert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  <w:shd w:val="clear" w:color="auto" w:fill="F4C1CF" w:themeFill="accent2" w:themeFillTint="3F"/>
      </w:tcPr>
    </w:tblStylePr>
    <w:tblStylePr w:type="band1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V w:val="single" w:sz="8" w:space="0" w:color="BC204B" w:themeColor="accent2"/>
        </w:tcBorders>
        <w:shd w:val="clear" w:color="auto" w:fill="F4C1CF" w:themeFill="accent2" w:themeFillTint="3F"/>
      </w:tcPr>
    </w:tblStylePr>
    <w:tblStylePr w:type="band2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V w:val="single" w:sz="8" w:space="0" w:color="BC204B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  <w:insideH w:val="single" w:sz="8" w:space="0" w:color="7E2D40" w:themeColor="accent3"/>
        <w:insideV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18" w:space="0" w:color="7E2D40" w:themeColor="accent3"/>
          <w:right w:val="single" w:sz="8" w:space="0" w:color="7E2D40" w:themeColor="accent3"/>
          <w:insideH w:val="nil"/>
          <w:insideV w:val="single" w:sz="8" w:space="0" w:color="7E2D4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H w:val="nil"/>
          <w:insideV w:val="single" w:sz="8" w:space="0" w:color="7E2D4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band1Vert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  <w:shd w:val="clear" w:color="auto" w:fill="E9C1CA" w:themeFill="accent3" w:themeFillTint="3F"/>
      </w:tcPr>
    </w:tblStylePr>
    <w:tblStylePr w:type="band1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V w:val="single" w:sz="8" w:space="0" w:color="7E2D40" w:themeColor="accent3"/>
        </w:tcBorders>
        <w:shd w:val="clear" w:color="auto" w:fill="E9C1CA" w:themeFill="accent3" w:themeFillTint="3F"/>
      </w:tcPr>
    </w:tblStylePr>
    <w:tblStylePr w:type="band2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V w:val="single" w:sz="8" w:space="0" w:color="7E2D4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  <w:insideH w:val="single" w:sz="8" w:space="0" w:color="228848" w:themeColor="accent4"/>
        <w:insideV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18" w:space="0" w:color="228848" w:themeColor="accent4"/>
          <w:right w:val="single" w:sz="8" w:space="0" w:color="228848" w:themeColor="accent4"/>
          <w:insideH w:val="nil"/>
          <w:insideV w:val="single" w:sz="8" w:space="0" w:color="22884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H w:val="nil"/>
          <w:insideV w:val="single" w:sz="8" w:space="0" w:color="22884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band1Vert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  <w:shd w:val="clear" w:color="auto" w:fill="BBEECE" w:themeFill="accent4" w:themeFillTint="3F"/>
      </w:tcPr>
    </w:tblStylePr>
    <w:tblStylePr w:type="band1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V w:val="single" w:sz="8" w:space="0" w:color="228848" w:themeColor="accent4"/>
        </w:tcBorders>
        <w:shd w:val="clear" w:color="auto" w:fill="BBEECE" w:themeFill="accent4" w:themeFillTint="3F"/>
      </w:tcPr>
    </w:tblStylePr>
    <w:tblStylePr w:type="band2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V w:val="single" w:sz="8" w:space="0" w:color="22884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  <w:insideH w:val="single" w:sz="8" w:space="0" w:color="00617F" w:themeColor="accent5"/>
        <w:insideV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18" w:space="0" w:color="00617F" w:themeColor="accent5"/>
          <w:right w:val="single" w:sz="8" w:space="0" w:color="00617F" w:themeColor="accent5"/>
          <w:insideH w:val="nil"/>
          <w:insideV w:val="single" w:sz="8" w:space="0" w:color="00617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H w:val="nil"/>
          <w:insideV w:val="single" w:sz="8" w:space="0" w:color="00617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band1Vert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  <w:shd w:val="clear" w:color="auto" w:fill="A0E8FF" w:themeFill="accent5" w:themeFillTint="3F"/>
      </w:tcPr>
    </w:tblStylePr>
    <w:tblStylePr w:type="band1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V w:val="single" w:sz="8" w:space="0" w:color="00617F" w:themeColor="accent5"/>
        </w:tcBorders>
        <w:shd w:val="clear" w:color="auto" w:fill="A0E8FF" w:themeFill="accent5" w:themeFillTint="3F"/>
      </w:tcPr>
    </w:tblStylePr>
    <w:tblStylePr w:type="band2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V w:val="single" w:sz="8" w:space="0" w:color="00617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06FB3"/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  <w:insideH w:val="single" w:sz="8" w:space="0" w:color="8DB9CA" w:themeColor="accent6"/>
        <w:insideV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18" w:space="0" w:color="8DB9CA" w:themeColor="accent6"/>
          <w:right w:val="single" w:sz="8" w:space="0" w:color="8DB9CA" w:themeColor="accent6"/>
          <w:insideH w:val="nil"/>
          <w:insideV w:val="single" w:sz="8" w:space="0" w:color="8DB9C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H w:val="nil"/>
          <w:insideV w:val="single" w:sz="8" w:space="0" w:color="8DB9C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band1Vert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  <w:shd w:val="clear" w:color="auto" w:fill="E2EDF2" w:themeFill="accent6" w:themeFillTint="3F"/>
      </w:tcPr>
    </w:tblStylePr>
    <w:tblStylePr w:type="band1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V w:val="single" w:sz="8" w:space="0" w:color="8DB9CA" w:themeColor="accent6"/>
        </w:tcBorders>
        <w:shd w:val="clear" w:color="auto" w:fill="E2EDF2" w:themeFill="accent6" w:themeFillTint="3F"/>
      </w:tcPr>
    </w:tblStylePr>
    <w:tblStylePr w:type="band2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V w:val="single" w:sz="8" w:space="0" w:color="8DB9CA" w:themeColor="accent6"/>
        </w:tcBorders>
      </w:tcPr>
    </w:tblStylePr>
  </w:style>
  <w:style w:type="table" w:styleId="LightList">
    <w:name w:val="Light List"/>
    <w:basedOn w:val="TableNormal"/>
    <w:uiPriority w:val="61"/>
    <w:semiHidden/>
    <w:rsid w:val="00506FB3"/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band1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band1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band1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band1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06FB3"/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band1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rsid w:val="00506FB3"/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06FB3"/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06FB3"/>
    <w:rPr>
      <w:color w:val="8C1838" w:themeColor="accent2" w:themeShade="BF"/>
    </w:rPr>
    <w:tblPr>
      <w:tblStyleRowBandSize w:val="1"/>
      <w:tblStyleColBandSize w:val="1"/>
      <w:tblBorders>
        <w:top w:val="single" w:sz="8" w:space="0" w:color="BC204B" w:themeColor="accent2"/>
        <w:bottom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204B" w:themeColor="accent2"/>
          <w:left w:val="nil"/>
          <w:bottom w:val="single" w:sz="8" w:space="0" w:color="BC204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204B" w:themeColor="accent2"/>
          <w:left w:val="nil"/>
          <w:bottom w:val="single" w:sz="8" w:space="0" w:color="BC204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06FB3"/>
    <w:rPr>
      <w:color w:val="5E212F" w:themeColor="accent3" w:themeShade="BF"/>
    </w:rPr>
    <w:tblPr>
      <w:tblStyleRowBandSize w:val="1"/>
      <w:tblStyleColBandSize w:val="1"/>
      <w:tblBorders>
        <w:top w:val="single" w:sz="8" w:space="0" w:color="7E2D40" w:themeColor="accent3"/>
        <w:bottom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2D40" w:themeColor="accent3"/>
          <w:left w:val="nil"/>
          <w:bottom w:val="single" w:sz="8" w:space="0" w:color="7E2D4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2D40" w:themeColor="accent3"/>
          <w:left w:val="nil"/>
          <w:bottom w:val="single" w:sz="8" w:space="0" w:color="7E2D4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06FB3"/>
    <w:rPr>
      <w:color w:val="196535" w:themeColor="accent4" w:themeShade="BF"/>
    </w:rPr>
    <w:tblPr>
      <w:tblStyleRowBandSize w:val="1"/>
      <w:tblStyleColBandSize w:val="1"/>
      <w:tblBorders>
        <w:top w:val="single" w:sz="8" w:space="0" w:color="228848" w:themeColor="accent4"/>
        <w:bottom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8848" w:themeColor="accent4"/>
          <w:left w:val="nil"/>
          <w:bottom w:val="single" w:sz="8" w:space="0" w:color="22884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8848" w:themeColor="accent4"/>
          <w:left w:val="nil"/>
          <w:bottom w:val="single" w:sz="8" w:space="0" w:color="22884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06FB3"/>
    <w:rPr>
      <w:color w:val="00485F" w:themeColor="accent5" w:themeShade="BF"/>
    </w:rPr>
    <w:tblPr>
      <w:tblStyleRowBandSize w:val="1"/>
      <w:tblStyleColBandSize w:val="1"/>
      <w:tblBorders>
        <w:top w:val="single" w:sz="8" w:space="0" w:color="00617F" w:themeColor="accent5"/>
        <w:bottom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7F" w:themeColor="accent5"/>
          <w:left w:val="nil"/>
          <w:bottom w:val="single" w:sz="8" w:space="0" w:color="00617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7F" w:themeColor="accent5"/>
          <w:left w:val="nil"/>
          <w:bottom w:val="single" w:sz="8" w:space="0" w:color="00617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06FB3"/>
    <w:rPr>
      <w:color w:val="5294AE" w:themeColor="accent6" w:themeShade="BF"/>
    </w:rPr>
    <w:tblPr>
      <w:tblStyleRowBandSize w:val="1"/>
      <w:tblStyleColBandSize w:val="1"/>
      <w:tblBorders>
        <w:top w:val="single" w:sz="8" w:space="0" w:color="8DB9CA" w:themeColor="accent6"/>
        <w:bottom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CA" w:themeColor="accent6"/>
          <w:left w:val="nil"/>
          <w:bottom w:val="single" w:sz="8" w:space="0" w:color="8DB9C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CA" w:themeColor="accent6"/>
          <w:left w:val="nil"/>
          <w:bottom w:val="single" w:sz="8" w:space="0" w:color="8DB9C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506FB3"/>
  </w:style>
  <w:style w:type="paragraph" w:styleId="List">
    <w:name w:val="List"/>
    <w:basedOn w:val="Normal"/>
    <w:semiHidden/>
    <w:unhideWhenUsed/>
    <w:rsid w:val="00506FB3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506FB3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506FB3"/>
    <w:pPr>
      <w:ind w:left="849" w:hanging="283"/>
      <w:contextualSpacing/>
    </w:pPr>
  </w:style>
  <w:style w:type="paragraph" w:styleId="List4">
    <w:name w:val="List 4"/>
    <w:basedOn w:val="Normal"/>
    <w:semiHidden/>
    <w:rsid w:val="00506FB3"/>
    <w:pPr>
      <w:ind w:left="1132" w:hanging="283"/>
      <w:contextualSpacing/>
    </w:pPr>
  </w:style>
  <w:style w:type="paragraph" w:styleId="List5">
    <w:name w:val="List 5"/>
    <w:basedOn w:val="Normal"/>
    <w:semiHidden/>
    <w:rsid w:val="00506FB3"/>
    <w:pPr>
      <w:ind w:left="1415" w:hanging="283"/>
      <w:contextualSpacing/>
    </w:pPr>
  </w:style>
  <w:style w:type="paragraph" w:styleId="ListBullet">
    <w:name w:val="List Bullet"/>
    <w:basedOn w:val="Normal"/>
    <w:uiPriority w:val="8"/>
    <w:unhideWhenUsed/>
    <w:qFormat/>
    <w:rsid w:val="00506FB3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"/>
    <w:unhideWhenUsed/>
    <w:qFormat/>
    <w:rsid w:val="005A3488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506FB3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506FB3"/>
    <w:pPr>
      <w:numPr>
        <w:numId w:val="6"/>
      </w:numPr>
      <w:contextualSpacing/>
    </w:pPr>
  </w:style>
  <w:style w:type="paragraph" w:styleId="ListBullet5">
    <w:name w:val="List Bullet 5"/>
    <w:basedOn w:val="Normal"/>
    <w:semiHidden/>
    <w:unhideWhenUsed/>
    <w:rsid w:val="00506FB3"/>
    <w:pPr>
      <w:numPr>
        <w:numId w:val="7"/>
      </w:numPr>
      <w:contextualSpacing/>
    </w:pPr>
  </w:style>
  <w:style w:type="paragraph" w:styleId="ListContinue">
    <w:name w:val="List Continue"/>
    <w:basedOn w:val="Normal"/>
    <w:semiHidden/>
    <w:unhideWhenUsed/>
    <w:rsid w:val="00506FB3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506FB3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506FB3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506FB3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506FB3"/>
    <w:pPr>
      <w:spacing w:after="120"/>
      <w:ind w:left="1415"/>
      <w:contextualSpacing/>
    </w:pPr>
  </w:style>
  <w:style w:type="paragraph" w:styleId="ListNumber">
    <w:name w:val="List Number"/>
    <w:basedOn w:val="Normal"/>
    <w:uiPriority w:val="10"/>
    <w:qFormat/>
    <w:rsid w:val="00ED7FE3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11"/>
    <w:unhideWhenUsed/>
    <w:qFormat/>
    <w:rsid w:val="00D01BB8"/>
    <w:pPr>
      <w:numPr>
        <w:numId w:val="9"/>
      </w:numPr>
      <w:contextualSpacing/>
    </w:pPr>
  </w:style>
  <w:style w:type="paragraph" w:styleId="ListNumber3">
    <w:name w:val="List Number 3"/>
    <w:basedOn w:val="Normal"/>
    <w:semiHidden/>
    <w:unhideWhenUsed/>
    <w:rsid w:val="00506FB3"/>
    <w:pPr>
      <w:numPr>
        <w:numId w:val="10"/>
      </w:numPr>
      <w:contextualSpacing/>
    </w:pPr>
  </w:style>
  <w:style w:type="paragraph" w:styleId="ListNumber4">
    <w:name w:val="List Number 4"/>
    <w:basedOn w:val="Normal"/>
    <w:semiHidden/>
    <w:unhideWhenUsed/>
    <w:rsid w:val="00506FB3"/>
    <w:pPr>
      <w:numPr>
        <w:numId w:val="11"/>
      </w:numPr>
      <w:contextualSpacing/>
    </w:pPr>
  </w:style>
  <w:style w:type="paragraph" w:styleId="ListNumber5">
    <w:name w:val="List Number 5"/>
    <w:basedOn w:val="Normal"/>
    <w:semiHidden/>
    <w:unhideWhenUsed/>
    <w:rsid w:val="00506FB3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rsid w:val="00506FB3"/>
    <w:pPr>
      <w:ind w:left="720"/>
      <w:contextualSpacing/>
    </w:pPr>
  </w:style>
  <w:style w:type="table" w:styleId="ListTable1Light">
    <w:name w:val="List Table 1 Light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506FB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707070" w:themeColor="text1" w:themeTint="99"/>
        <w:bottom w:val="single" w:sz="4" w:space="0" w:color="707070" w:themeColor="text1" w:themeTint="99"/>
        <w:insideH w:val="single" w:sz="4" w:space="0" w:color="707070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5C38D7" w:themeColor="accent1" w:themeTint="99"/>
        <w:bottom w:val="single" w:sz="4" w:space="0" w:color="5C38D7" w:themeColor="accent1" w:themeTint="99"/>
        <w:insideH w:val="single" w:sz="4" w:space="0" w:color="5C38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E56A8C" w:themeColor="accent2" w:themeTint="99"/>
        <w:bottom w:val="single" w:sz="4" w:space="0" w:color="E56A8C" w:themeColor="accent2" w:themeTint="99"/>
        <w:insideH w:val="single" w:sz="4" w:space="0" w:color="E56A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C9687F" w:themeColor="accent3" w:themeTint="99"/>
        <w:bottom w:val="single" w:sz="4" w:space="0" w:color="C9687F" w:themeColor="accent3" w:themeTint="99"/>
        <w:insideH w:val="single" w:sz="4" w:space="0" w:color="C9687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5BD689" w:themeColor="accent4" w:themeTint="99"/>
        <w:bottom w:val="single" w:sz="4" w:space="0" w:color="5BD689" w:themeColor="accent4" w:themeTint="99"/>
        <w:insideH w:val="single" w:sz="4" w:space="0" w:color="5BD68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19C7FF" w:themeColor="accent5" w:themeTint="99"/>
        <w:bottom w:val="single" w:sz="4" w:space="0" w:color="19C7FF" w:themeColor="accent5" w:themeTint="99"/>
        <w:insideH w:val="single" w:sz="4" w:space="0" w:color="19C7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506FB3"/>
    <w:tblPr>
      <w:tblStyleRowBandSize w:val="1"/>
      <w:tblStyleColBandSize w:val="1"/>
      <w:tblBorders>
        <w:top w:val="single" w:sz="4" w:space="0" w:color="BAD4DF" w:themeColor="accent6" w:themeTint="99"/>
        <w:bottom w:val="single" w:sz="4" w:space="0" w:color="BAD4DF" w:themeColor="accent6" w:themeTint="99"/>
        <w:insideH w:val="single" w:sz="4" w:space="0" w:color="BAD4D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121212" w:themeColor="text1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21212" w:themeColor="text1"/>
          <w:right w:val="single" w:sz="4" w:space="0" w:color="121212" w:themeColor="text1"/>
        </w:tcBorders>
      </w:tcPr>
    </w:tblStylePr>
    <w:tblStylePr w:type="band1Horz">
      <w:tblPr/>
      <w:tcPr>
        <w:tcBorders>
          <w:top w:val="single" w:sz="4" w:space="0" w:color="121212" w:themeColor="text1"/>
          <w:bottom w:val="single" w:sz="4" w:space="0" w:color="121212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21212" w:themeColor="text1"/>
          <w:left w:val="nil"/>
        </w:tcBorders>
      </w:tcPr>
    </w:tblStylePr>
    <w:tblStylePr w:type="swCell">
      <w:tblPr/>
      <w:tcPr>
        <w:tcBorders>
          <w:top w:val="double" w:sz="4" w:space="0" w:color="121212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24135F" w:themeColor="accent1"/>
        <w:left w:val="single" w:sz="4" w:space="0" w:color="24135F" w:themeColor="accent1"/>
        <w:bottom w:val="single" w:sz="4" w:space="0" w:color="24135F" w:themeColor="accent1"/>
        <w:right w:val="single" w:sz="4" w:space="0" w:color="24135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135F" w:themeColor="accent1"/>
          <w:right w:val="single" w:sz="4" w:space="0" w:color="24135F" w:themeColor="accent1"/>
        </w:tcBorders>
      </w:tcPr>
    </w:tblStylePr>
    <w:tblStylePr w:type="band1Horz">
      <w:tblPr/>
      <w:tcPr>
        <w:tcBorders>
          <w:top w:val="single" w:sz="4" w:space="0" w:color="24135F" w:themeColor="accent1"/>
          <w:bottom w:val="single" w:sz="4" w:space="0" w:color="24135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135F" w:themeColor="accent1"/>
          <w:left w:val="nil"/>
        </w:tcBorders>
      </w:tcPr>
    </w:tblStylePr>
    <w:tblStylePr w:type="swCell">
      <w:tblPr/>
      <w:tcPr>
        <w:tcBorders>
          <w:top w:val="double" w:sz="4" w:space="0" w:color="24135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BC204B" w:themeColor="accent2"/>
        <w:left w:val="single" w:sz="4" w:space="0" w:color="BC204B" w:themeColor="accent2"/>
        <w:bottom w:val="single" w:sz="4" w:space="0" w:color="BC204B" w:themeColor="accent2"/>
        <w:right w:val="single" w:sz="4" w:space="0" w:color="BC204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C204B" w:themeColor="accent2"/>
          <w:right w:val="single" w:sz="4" w:space="0" w:color="BC204B" w:themeColor="accent2"/>
        </w:tcBorders>
      </w:tcPr>
    </w:tblStylePr>
    <w:tblStylePr w:type="band1Horz">
      <w:tblPr/>
      <w:tcPr>
        <w:tcBorders>
          <w:top w:val="single" w:sz="4" w:space="0" w:color="BC204B" w:themeColor="accent2"/>
          <w:bottom w:val="single" w:sz="4" w:space="0" w:color="BC204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C204B" w:themeColor="accent2"/>
          <w:left w:val="nil"/>
        </w:tcBorders>
      </w:tcPr>
    </w:tblStylePr>
    <w:tblStylePr w:type="swCell">
      <w:tblPr/>
      <w:tcPr>
        <w:tcBorders>
          <w:top w:val="double" w:sz="4" w:space="0" w:color="BC204B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7E2D40" w:themeColor="accent3"/>
        <w:left w:val="single" w:sz="4" w:space="0" w:color="7E2D40" w:themeColor="accent3"/>
        <w:bottom w:val="single" w:sz="4" w:space="0" w:color="7E2D40" w:themeColor="accent3"/>
        <w:right w:val="single" w:sz="4" w:space="0" w:color="7E2D4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2D40" w:themeColor="accent3"/>
          <w:right w:val="single" w:sz="4" w:space="0" w:color="7E2D40" w:themeColor="accent3"/>
        </w:tcBorders>
      </w:tcPr>
    </w:tblStylePr>
    <w:tblStylePr w:type="band1Horz">
      <w:tblPr/>
      <w:tcPr>
        <w:tcBorders>
          <w:top w:val="single" w:sz="4" w:space="0" w:color="7E2D40" w:themeColor="accent3"/>
          <w:bottom w:val="single" w:sz="4" w:space="0" w:color="7E2D4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2D40" w:themeColor="accent3"/>
          <w:left w:val="nil"/>
        </w:tcBorders>
      </w:tcPr>
    </w:tblStylePr>
    <w:tblStylePr w:type="swCell">
      <w:tblPr/>
      <w:tcPr>
        <w:tcBorders>
          <w:top w:val="double" w:sz="4" w:space="0" w:color="7E2D4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228848" w:themeColor="accent4"/>
        <w:left w:val="single" w:sz="4" w:space="0" w:color="228848" w:themeColor="accent4"/>
        <w:bottom w:val="single" w:sz="4" w:space="0" w:color="228848" w:themeColor="accent4"/>
        <w:right w:val="single" w:sz="4" w:space="0" w:color="22884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28848" w:themeColor="accent4"/>
          <w:right w:val="single" w:sz="4" w:space="0" w:color="228848" w:themeColor="accent4"/>
        </w:tcBorders>
      </w:tcPr>
    </w:tblStylePr>
    <w:tblStylePr w:type="band1Horz">
      <w:tblPr/>
      <w:tcPr>
        <w:tcBorders>
          <w:top w:val="single" w:sz="4" w:space="0" w:color="228848" w:themeColor="accent4"/>
          <w:bottom w:val="single" w:sz="4" w:space="0" w:color="22884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28848" w:themeColor="accent4"/>
          <w:left w:val="nil"/>
        </w:tcBorders>
      </w:tcPr>
    </w:tblStylePr>
    <w:tblStylePr w:type="swCell">
      <w:tblPr/>
      <w:tcPr>
        <w:tcBorders>
          <w:top w:val="double" w:sz="4" w:space="0" w:color="22884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00617F" w:themeColor="accent5"/>
        <w:left w:val="single" w:sz="4" w:space="0" w:color="00617F" w:themeColor="accent5"/>
        <w:bottom w:val="single" w:sz="4" w:space="0" w:color="00617F" w:themeColor="accent5"/>
        <w:right w:val="single" w:sz="4" w:space="0" w:color="00617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17F" w:themeColor="accent5"/>
          <w:right w:val="single" w:sz="4" w:space="0" w:color="00617F" w:themeColor="accent5"/>
        </w:tcBorders>
      </w:tcPr>
    </w:tblStylePr>
    <w:tblStylePr w:type="band1Horz">
      <w:tblPr/>
      <w:tcPr>
        <w:tcBorders>
          <w:top w:val="single" w:sz="4" w:space="0" w:color="00617F" w:themeColor="accent5"/>
          <w:bottom w:val="single" w:sz="4" w:space="0" w:color="00617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17F" w:themeColor="accent5"/>
          <w:left w:val="nil"/>
        </w:tcBorders>
      </w:tcPr>
    </w:tblStylePr>
    <w:tblStylePr w:type="swCell">
      <w:tblPr/>
      <w:tcPr>
        <w:tcBorders>
          <w:top w:val="double" w:sz="4" w:space="0" w:color="00617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506FB3"/>
    <w:tblPr>
      <w:tblStyleRowBandSize w:val="1"/>
      <w:tblStyleColBandSize w:val="1"/>
      <w:tblBorders>
        <w:top w:val="single" w:sz="4" w:space="0" w:color="8DB9CA" w:themeColor="accent6"/>
        <w:left w:val="single" w:sz="4" w:space="0" w:color="8DB9CA" w:themeColor="accent6"/>
        <w:bottom w:val="single" w:sz="4" w:space="0" w:color="8DB9CA" w:themeColor="accent6"/>
        <w:right w:val="single" w:sz="4" w:space="0" w:color="8DB9C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B9CA" w:themeColor="accent6"/>
          <w:right w:val="single" w:sz="4" w:space="0" w:color="8DB9CA" w:themeColor="accent6"/>
        </w:tcBorders>
      </w:tcPr>
    </w:tblStylePr>
    <w:tblStylePr w:type="band1Horz">
      <w:tblPr/>
      <w:tcPr>
        <w:tcBorders>
          <w:top w:val="single" w:sz="4" w:space="0" w:color="8DB9CA" w:themeColor="accent6"/>
          <w:bottom w:val="single" w:sz="4" w:space="0" w:color="8DB9C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B9CA" w:themeColor="accent6"/>
          <w:left w:val="nil"/>
        </w:tcBorders>
      </w:tcPr>
    </w:tblStylePr>
    <w:tblStylePr w:type="swCell">
      <w:tblPr/>
      <w:tcPr>
        <w:tcBorders>
          <w:top w:val="double" w:sz="4" w:space="0" w:color="8DB9C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21212" w:themeColor="text1"/>
          <w:left w:val="single" w:sz="4" w:space="0" w:color="121212" w:themeColor="text1"/>
          <w:bottom w:val="single" w:sz="4" w:space="0" w:color="121212" w:themeColor="text1"/>
          <w:right w:val="single" w:sz="4" w:space="0" w:color="121212" w:themeColor="text1"/>
          <w:insideH w:val="nil"/>
        </w:tcBorders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135F" w:themeColor="accent1"/>
          <w:left w:val="single" w:sz="4" w:space="0" w:color="24135F" w:themeColor="accent1"/>
          <w:bottom w:val="single" w:sz="4" w:space="0" w:color="24135F" w:themeColor="accent1"/>
          <w:right w:val="single" w:sz="4" w:space="0" w:color="24135F" w:themeColor="accent1"/>
          <w:insideH w:val="nil"/>
        </w:tcBorders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C204B" w:themeColor="accent2"/>
          <w:left w:val="single" w:sz="4" w:space="0" w:color="BC204B" w:themeColor="accent2"/>
          <w:bottom w:val="single" w:sz="4" w:space="0" w:color="BC204B" w:themeColor="accent2"/>
          <w:right w:val="single" w:sz="4" w:space="0" w:color="BC204B" w:themeColor="accent2"/>
          <w:insideH w:val="nil"/>
        </w:tcBorders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2D40" w:themeColor="accent3"/>
          <w:left w:val="single" w:sz="4" w:space="0" w:color="7E2D40" w:themeColor="accent3"/>
          <w:bottom w:val="single" w:sz="4" w:space="0" w:color="7E2D40" w:themeColor="accent3"/>
          <w:right w:val="single" w:sz="4" w:space="0" w:color="7E2D40" w:themeColor="accent3"/>
          <w:insideH w:val="nil"/>
        </w:tcBorders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28848" w:themeColor="accent4"/>
          <w:left w:val="single" w:sz="4" w:space="0" w:color="228848" w:themeColor="accent4"/>
          <w:bottom w:val="single" w:sz="4" w:space="0" w:color="228848" w:themeColor="accent4"/>
          <w:right w:val="single" w:sz="4" w:space="0" w:color="228848" w:themeColor="accent4"/>
          <w:insideH w:val="nil"/>
        </w:tcBorders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7F" w:themeColor="accent5"/>
          <w:left w:val="single" w:sz="4" w:space="0" w:color="00617F" w:themeColor="accent5"/>
          <w:bottom w:val="single" w:sz="4" w:space="0" w:color="00617F" w:themeColor="accent5"/>
          <w:right w:val="single" w:sz="4" w:space="0" w:color="00617F" w:themeColor="accent5"/>
          <w:insideH w:val="nil"/>
        </w:tcBorders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506FB3"/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B9CA" w:themeColor="accent6"/>
          <w:left w:val="single" w:sz="4" w:space="0" w:color="8DB9CA" w:themeColor="accent6"/>
          <w:bottom w:val="single" w:sz="4" w:space="0" w:color="8DB9CA" w:themeColor="accent6"/>
          <w:right w:val="single" w:sz="4" w:space="0" w:color="8DB9CA" w:themeColor="accent6"/>
          <w:insideH w:val="nil"/>
        </w:tcBorders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121212" w:themeColor="text1"/>
        <w:left w:val="single" w:sz="24" w:space="0" w:color="121212" w:themeColor="text1"/>
        <w:bottom w:val="single" w:sz="24" w:space="0" w:color="121212" w:themeColor="text1"/>
        <w:right w:val="single" w:sz="24" w:space="0" w:color="121212" w:themeColor="text1"/>
      </w:tblBorders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24135F" w:themeColor="accent1"/>
        <w:left w:val="single" w:sz="24" w:space="0" w:color="24135F" w:themeColor="accent1"/>
        <w:bottom w:val="single" w:sz="24" w:space="0" w:color="24135F" w:themeColor="accent1"/>
        <w:right w:val="single" w:sz="24" w:space="0" w:color="24135F" w:themeColor="accent1"/>
      </w:tblBorders>
    </w:tblPr>
    <w:tcPr>
      <w:shd w:val="clear" w:color="auto" w:fill="24135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BC204B" w:themeColor="accent2"/>
        <w:left w:val="single" w:sz="24" w:space="0" w:color="BC204B" w:themeColor="accent2"/>
        <w:bottom w:val="single" w:sz="24" w:space="0" w:color="BC204B" w:themeColor="accent2"/>
        <w:right w:val="single" w:sz="24" w:space="0" w:color="BC204B" w:themeColor="accent2"/>
      </w:tblBorders>
    </w:tblPr>
    <w:tcPr>
      <w:shd w:val="clear" w:color="auto" w:fill="BC204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7E2D40" w:themeColor="accent3"/>
        <w:left w:val="single" w:sz="24" w:space="0" w:color="7E2D40" w:themeColor="accent3"/>
        <w:bottom w:val="single" w:sz="24" w:space="0" w:color="7E2D40" w:themeColor="accent3"/>
        <w:right w:val="single" w:sz="24" w:space="0" w:color="7E2D40" w:themeColor="accent3"/>
      </w:tblBorders>
    </w:tblPr>
    <w:tcPr>
      <w:shd w:val="clear" w:color="auto" w:fill="7E2D4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228848" w:themeColor="accent4"/>
        <w:left w:val="single" w:sz="24" w:space="0" w:color="228848" w:themeColor="accent4"/>
        <w:bottom w:val="single" w:sz="24" w:space="0" w:color="228848" w:themeColor="accent4"/>
        <w:right w:val="single" w:sz="24" w:space="0" w:color="228848" w:themeColor="accent4"/>
      </w:tblBorders>
    </w:tblPr>
    <w:tcPr>
      <w:shd w:val="clear" w:color="auto" w:fill="22884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00617F" w:themeColor="accent5"/>
        <w:left w:val="single" w:sz="24" w:space="0" w:color="00617F" w:themeColor="accent5"/>
        <w:bottom w:val="single" w:sz="24" w:space="0" w:color="00617F" w:themeColor="accent5"/>
        <w:right w:val="single" w:sz="24" w:space="0" w:color="00617F" w:themeColor="accent5"/>
      </w:tblBorders>
    </w:tblPr>
    <w:tcPr>
      <w:shd w:val="clear" w:color="auto" w:fill="00617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506FB3"/>
    <w:rPr>
      <w:color w:val="FFFFFF" w:themeColor="background1"/>
    </w:rPr>
    <w:tblPr>
      <w:tblStyleRowBandSize w:val="1"/>
      <w:tblStyleColBandSize w:val="1"/>
      <w:tblBorders>
        <w:top w:val="single" w:sz="24" w:space="0" w:color="8DB9CA" w:themeColor="accent6"/>
        <w:left w:val="single" w:sz="24" w:space="0" w:color="8DB9CA" w:themeColor="accent6"/>
        <w:bottom w:val="single" w:sz="24" w:space="0" w:color="8DB9CA" w:themeColor="accent6"/>
        <w:right w:val="single" w:sz="24" w:space="0" w:color="8DB9CA" w:themeColor="accent6"/>
      </w:tblBorders>
    </w:tblPr>
    <w:tcPr>
      <w:shd w:val="clear" w:color="auto" w:fill="8DB9C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506FB3"/>
    <w:rPr>
      <w:color w:val="121212" w:themeColor="text1"/>
    </w:rPr>
    <w:tblPr>
      <w:tblStyleRowBandSize w:val="1"/>
      <w:tblStyleColBandSize w:val="1"/>
      <w:tblBorders>
        <w:top w:val="single" w:sz="4" w:space="0" w:color="121212" w:themeColor="text1"/>
        <w:bottom w:val="single" w:sz="4" w:space="0" w:color="121212" w:themeColor="text1"/>
      </w:tblBorders>
    </w:tblPr>
    <w:tblStylePr w:type="firstRow">
      <w:rPr>
        <w:b/>
        <w:bCs/>
      </w:rPr>
      <w:tblPr/>
      <w:tcPr>
        <w:tcBorders>
          <w:bottom w:val="single" w:sz="4" w:space="0" w:color="121212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506FB3"/>
    <w:rPr>
      <w:color w:val="1B0E47" w:themeColor="accent1" w:themeShade="BF"/>
    </w:rPr>
    <w:tblPr>
      <w:tblStyleRowBandSize w:val="1"/>
      <w:tblStyleColBandSize w:val="1"/>
      <w:tblBorders>
        <w:top w:val="single" w:sz="4" w:space="0" w:color="24135F" w:themeColor="accent1"/>
        <w:bottom w:val="single" w:sz="4" w:space="0" w:color="2413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413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506FB3"/>
    <w:rPr>
      <w:color w:val="8C1838" w:themeColor="accent2" w:themeShade="BF"/>
    </w:rPr>
    <w:tblPr>
      <w:tblStyleRowBandSize w:val="1"/>
      <w:tblStyleColBandSize w:val="1"/>
      <w:tblBorders>
        <w:top w:val="single" w:sz="4" w:space="0" w:color="BC204B" w:themeColor="accent2"/>
        <w:bottom w:val="single" w:sz="4" w:space="0" w:color="BC204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C204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506FB3"/>
    <w:rPr>
      <w:color w:val="5E212F" w:themeColor="accent3" w:themeShade="BF"/>
    </w:rPr>
    <w:tblPr>
      <w:tblStyleRowBandSize w:val="1"/>
      <w:tblStyleColBandSize w:val="1"/>
      <w:tblBorders>
        <w:top w:val="single" w:sz="4" w:space="0" w:color="7E2D40" w:themeColor="accent3"/>
        <w:bottom w:val="single" w:sz="4" w:space="0" w:color="7E2D4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E2D4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506FB3"/>
    <w:rPr>
      <w:color w:val="196535" w:themeColor="accent4" w:themeShade="BF"/>
    </w:rPr>
    <w:tblPr>
      <w:tblStyleRowBandSize w:val="1"/>
      <w:tblStyleColBandSize w:val="1"/>
      <w:tblBorders>
        <w:top w:val="single" w:sz="4" w:space="0" w:color="228848" w:themeColor="accent4"/>
        <w:bottom w:val="single" w:sz="4" w:space="0" w:color="22884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2884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506FB3"/>
    <w:rPr>
      <w:color w:val="00485F" w:themeColor="accent5" w:themeShade="BF"/>
    </w:rPr>
    <w:tblPr>
      <w:tblStyleRowBandSize w:val="1"/>
      <w:tblStyleColBandSize w:val="1"/>
      <w:tblBorders>
        <w:top w:val="single" w:sz="4" w:space="0" w:color="00617F" w:themeColor="accent5"/>
        <w:bottom w:val="single" w:sz="4" w:space="0" w:color="00617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617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506FB3"/>
    <w:rPr>
      <w:color w:val="5294AE" w:themeColor="accent6" w:themeShade="BF"/>
    </w:rPr>
    <w:tblPr>
      <w:tblStyleRowBandSize w:val="1"/>
      <w:tblStyleColBandSize w:val="1"/>
      <w:tblBorders>
        <w:top w:val="single" w:sz="4" w:space="0" w:color="8DB9CA" w:themeColor="accent6"/>
        <w:bottom w:val="single" w:sz="4" w:space="0" w:color="8DB9C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DB9C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506FB3"/>
    <w:rPr>
      <w:color w:val="121212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21212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21212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21212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21212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506FB3"/>
    <w:rPr>
      <w:color w:val="1B0E4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135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135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135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135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506FB3"/>
    <w:rPr>
      <w:color w:val="8C183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C204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C204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C204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C204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506FB3"/>
    <w:rPr>
      <w:color w:val="5E212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2D4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2D4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2D4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2D4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506FB3"/>
    <w:rPr>
      <w:color w:val="196535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2884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2884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2884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2884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506FB3"/>
    <w:rPr>
      <w:color w:val="00485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17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17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17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17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506FB3"/>
    <w:rPr>
      <w:color w:val="5294A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B9C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B9C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B9C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B9C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506F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506FB3"/>
    <w:rPr>
      <w:rFonts w:ascii="Consolas" w:hAnsi="Consolas"/>
    </w:rPr>
  </w:style>
  <w:style w:type="table" w:styleId="MediumGrid1">
    <w:name w:val="Medium Grid 1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  <w:insideV w:val="single" w:sz="8" w:space="0" w:color="4323B1" w:themeColor="accent1" w:themeTint="BF"/>
      </w:tblBorders>
    </w:tblPr>
    <w:tcPr>
      <w:shd w:val="clear" w:color="auto" w:fill="BBAD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23B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shd w:val="clear" w:color="auto" w:fill="775A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DF456F" w:themeColor="accent2" w:themeTint="BF"/>
        <w:left w:val="single" w:sz="8" w:space="0" w:color="DF456F" w:themeColor="accent2" w:themeTint="BF"/>
        <w:bottom w:val="single" w:sz="8" w:space="0" w:color="DF456F" w:themeColor="accent2" w:themeTint="BF"/>
        <w:right w:val="single" w:sz="8" w:space="0" w:color="DF456F" w:themeColor="accent2" w:themeTint="BF"/>
        <w:insideH w:val="single" w:sz="8" w:space="0" w:color="DF456F" w:themeColor="accent2" w:themeTint="BF"/>
        <w:insideV w:val="single" w:sz="8" w:space="0" w:color="DF456F" w:themeColor="accent2" w:themeTint="BF"/>
      </w:tblBorders>
    </w:tblPr>
    <w:tcPr>
      <w:shd w:val="clear" w:color="auto" w:fill="F4C1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456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shd w:val="clear" w:color="auto" w:fill="EA839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BC435F" w:themeColor="accent3" w:themeTint="BF"/>
        <w:left w:val="single" w:sz="8" w:space="0" w:color="BC435F" w:themeColor="accent3" w:themeTint="BF"/>
        <w:bottom w:val="single" w:sz="8" w:space="0" w:color="BC435F" w:themeColor="accent3" w:themeTint="BF"/>
        <w:right w:val="single" w:sz="8" w:space="0" w:color="BC435F" w:themeColor="accent3" w:themeTint="BF"/>
        <w:insideH w:val="single" w:sz="8" w:space="0" w:color="BC435F" w:themeColor="accent3" w:themeTint="BF"/>
        <w:insideV w:val="single" w:sz="8" w:space="0" w:color="BC435F" w:themeColor="accent3" w:themeTint="BF"/>
      </w:tblBorders>
    </w:tblPr>
    <w:tcPr>
      <w:shd w:val="clear" w:color="auto" w:fill="E9C1C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435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33CC6C" w:themeColor="accent4" w:themeTint="BF"/>
        <w:left w:val="single" w:sz="8" w:space="0" w:color="33CC6C" w:themeColor="accent4" w:themeTint="BF"/>
        <w:bottom w:val="single" w:sz="8" w:space="0" w:color="33CC6C" w:themeColor="accent4" w:themeTint="BF"/>
        <w:right w:val="single" w:sz="8" w:space="0" w:color="33CC6C" w:themeColor="accent4" w:themeTint="BF"/>
        <w:insideH w:val="single" w:sz="8" w:space="0" w:color="33CC6C" w:themeColor="accent4" w:themeTint="BF"/>
        <w:insideV w:val="single" w:sz="8" w:space="0" w:color="33CC6C" w:themeColor="accent4" w:themeTint="BF"/>
      </w:tblBorders>
    </w:tblPr>
    <w:tcPr>
      <w:shd w:val="clear" w:color="auto" w:fill="BBEE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3CC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shd w:val="clear" w:color="auto" w:fill="77DD9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00A9DF" w:themeColor="accent5" w:themeTint="BF"/>
        <w:left w:val="single" w:sz="8" w:space="0" w:color="00A9DF" w:themeColor="accent5" w:themeTint="BF"/>
        <w:bottom w:val="single" w:sz="8" w:space="0" w:color="00A9DF" w:themeColor="accent5" w:themeTint="BF"/>
        <w:right w:val="single" w:sz="8" w:space="0" w:color="00A9DF" w:themeColor="accent5" w:themeTint="BF"/>
        <w:insideH w:val="single" w:sz="8" w:space="0" w:color="00A9DF" w:themeColor="accent5" w:themeTint="BF"/>
        <w:insideV w:val="single" w:sz="8" w:space="0" w:color="00A9DF" w:themeColor="accent5" w:themeTint="BF"/>
      </w:tblBorders>
    </w:tblPr>
    <w:tcPr>
      <w:shd w:val="clear" w:color="auto" w:fill="A0E8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A9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shd w:val="clear" w:color="auto" w:fill="40D1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06FB3"/>
    <w:tblPr>
      <w:tblStyleRowBandSize w:val="1"/>
      <w:tblStyleColBandSize w:val="1"/>
      <w:tblBorders>
        <w:top w:val="single" w:sz="8" w:space="0" w:color="A9CAD7" w:themeColor="accent6" w:themeTint="BF"/>
        <w:left w:val="single" w:sz="8" w:space="0" w:color="A9CAD7" w:themeColor="accent6" w:themeTint="BF"/>
        <w:bottom w:val="single" w:sz="8" w:space="0" w:color="A9CAD7" w:themeColor="accent6" w:themeTint="BF"/>
        <w:right w:val="single" w:sz="8" w:space="0" w:color="A9CAD7" w:themeColor="accent6" w:themeTint="BF"/>
        <w:insideH w:val="single" w:sz="8" w:space="0" w:color="A9CAD7" w:themeColor="accent6" w:themeTint="BF"/>
        <w:insideV w:val="single" w:sz="8" w:space="0" w:color="A9CAD7" w:themeColor="accent6" w:themeTint="BF"/>
      </w:tblBorders>
    </w:tblPr>
    <w:tcPr>
      <w:shd w:val="clear" w:color="auto" w:fill="E2EDF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CAD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shd w:val="clear" w:color="auto" w:fill="C6DCE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cPr>
      <w:shd w:val="clear" w:color="auto" w:fill="BBADEE" w:themeFill="accent1" w:themeFillTint="3F"/>
    </w:tcPr>
    <w:tblStylePr w:type="firstRow">
      <w:rPr>
        <w:b/>
        <w:bCs/>
        <w:color w:val="121212" w:themeColor="text1"/>
      </w:rPr>
      <w:tblPr/>
      <w:tcPr>
        <w:shd w:val="clear" w:color="auto" w:fill="E4DEF8" w:themeFill="accen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CF1" w:themeFill="accent1" w:themeFillTint="33"/>
      </w:tc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tcBorders>
          <w:insideH w:val="single" w:sz="6" w:space="0" w:color="24135F" w:themeColor="accent1"/>
          <w:insideV w:val="single" w:sz="6" w:space="0" w:color="24135F" w:themeColor="accent1"/>
        </w:tcBorders>
        <w:shd w:val="clear" w:color="auto" w:fill="775A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  <w:insideH w:val="single" w:sz="8" w:space="0" w:color="BC204B" w:themeColor="accent2"/>
        <w:insideV w:val="single" w:sz="8" w:space="0" w:color="BC204B" w:themeColor="accent2"/>
      </w:tblBorders>
    </w:tblPr>
    <w:tcPr>
      <w:shd w:val="clear" w:color="auto" w:fill="F4C1CF" w:themeFill="accent2" w:themeFillTint="3F"/>
    </w:tcPr>
    <w:tblStylePr w:type="firstRow">
      <w:rPr>
        <w:b/>
        <w:bCs/>
        <w:color w:val="121212" w:themeColor="text1"/>
      </w:rPr>
      <w:tblPr/>
      <w:tcPr>
        <w:shd w:val="clear" w:color="auto" w:fill="FAE6EC" w:themeFill="accent2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DD8" w:themeFill="accent2" w:themeFillTint="33"/>
      </w:tc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tcBorders>
          <w:insideH w:val="single" w:sz="6" w:space="0" w:color="BC204B" w:themeColor="accent2"/>
          <w:insideV w:val="single" w:sz="6" w:space="0" w:color="BC204B" w:themeColor="accent2"/>
        </w:tcBorders>
        <w:shd w:val="clear" w:color="auto" w:fill="EA839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  <w:insideH w:val="single" w:sz="8" w:space="0" w:color="7E2D40" w:themeColor="accent3"/>
        <w:insideV w:val="single" w:sz="8" w:space="0" w:color="7E2D40" w:themeColor="accent3"/>
      </w:tblBorders>
    </w:tblPr>
    <w:tcPr>
      <w:shd w:val="clear" w:color="auto" w:fill="E9C1CA" w:themeFill="accent3" w:themeFillTint="3F"/>
    </w:tcPr>
    <w:tblStylePr w:type="firstRow">
      <w:rPr>
        <w:b/>
        <w:bCs/>
        <w:color w:val="121212" w:themeColor="text1"/>
      </w:rPr>
      <w:tblPr/>
      <w:tcPr>
        <w:shd w:val="clear" w:color="auto" w:fill="F6E6EA" w:themeFill="accent3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CCD4" w:themeFill="accent3" w:themeFillTint="33"/>
      </w:tc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tcBorders>
          <w:insideH w:val="single" w:sz="6" w:space="0" w:color="7E2D40" w:themeColor="accent3"/>
          <w:insideV w:val="single" w:sz="6" w:space="0" w:color="7E2D40" w:themeColor="accent3"/>
        </w:tcBorders>
        <w:shd w:val="clear" w:color="auto" w:fill="D2829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  <w:insideH w:val="single" w:sz="8" w:space="0" w:color="228848" w:themeColor="accent4"/>
        <w:insideV w:val="single" w:sz="8" w:space="0" w:color="228848" w:themeColor="accent4"/>
      </w:tblBorders>
    </w:tblPr>
    <w:tcPr>
      <w:shd w:val="clear" w:color="auto" w:fill="BBEECE" w:themeFill="accent4" w:themeFillTint="3F"/>
    </w:tcPr>
    <w:tblStylePr w:type="firstRow">
      <w:rPr>
        <w:b/>
        <w:bCs/>
        <w:color w:val="121212" w:themeColor="text1"/>
      </w:rPr>
      <w:tblPr/>
      <w:tcPr>
        <w:shd w:val="clear" w:color="auto" w:fill="E4F8EB" w:themeFill="accent4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F1D7" w:themeFill="accent4" w:themeFillTint="33"/>
      </w:tc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tcBorders>
          <w:insideH w:val="single" w:sz="6" w:space="0" w:color="228848" w:themeColor="accent4"/>
          <w:insideV w:val="single" w:sz="6" w:space="0" w:color="228848" w:themeColor="accent4"/>
        </w:tcBorders>
        <w:shd w:val="clear" w:color="auto" w:fill="77DD9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  <w:insideH w:val="single" w:sz="8" w:space="0" w:color="00617F" w:themeColor="accent5"/>
        <w:insideV w:val="single" w:sz="8" w:space="0" w:color="00617F" w:themeColor="accent5"/>
      </w:tblBorders>
    </w:tblPr>
    <w:tcPr>
      <w:shd w:val="clear" w:color="auto" w:fill="A0E8FF" w:themeFill="accent5" w:themeFillTint="3F"/>
    </w:tcPr>
    <w:tblStylePr w:type="firstRow">
      <w:rPr>
        <w:b/>
        <w:bCs/>
        <w:color w:val="121212" w:themeColor="text1"/>
      </w:rPr>
      <w:tblPr/>
      <w:tcPr>
        <w:shd w:val="clear" w:color="auto" w:fill="D9F5FF" w:themeFill="accent5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CFF" w:themeFill="accent5" w:themeFillTint="33"/>
      </w:tc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tcBorders>
          <w:insideH w:val="single" w:sz="6" w:space="0" w:color="00617F" w:themeColor="accent5"/>
          <w:insideV w:val="single" w:sz="6" w:space="0" w:color="00617F" w:themeColor="accent5"/>
        </w:tcBorders>
        <w:shd w:val="clear" w:color="auto" w:fill="40D1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  <w:insideH w:val="single" w:sz="8" w:space="0" w:color="8DB9CA" w:themeColor="accent6"/>
        <w:insideV w:val="single" w:sz="8" w:space="0" w:color="8DB9CA" w:themeColor="accent6"/>
      </w:tblBorders>
    </w:tblPr>
    <w:tcPr>
      <w:shd w:val="clear" w:color="auto" w:fill="E2EDF2" w:themeFill="accent6" w:themeFillTint="3F"/>
    </w:tcPr>
    <w:tblStylePr w:type="firstRow">
      <w:rPr>
        <w:b/>
        <w:bCs/>
        <w:color w:val="121212" w:themeColor="text1"/>
      </w:rPr>
      <w:tblPr/>
      <w:tcPr>
        <w:shd w:val="clear" w:color="auto" w:fill="F3F8F9" w:themeFill="accent6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F4" w:themeFill="accent6" w:themeFillTint="33"/>
      </w:tc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tcBorders>
          <w:insideH w:val="single" w:sz="6" w:space="0" w:color="8DB9CA" w:themeColor="accent6"/>
          <w:insideV w:val="single" w:sz="6" w:space="0" w:color="8DB9CA" w:themeColor="accent6"/>
        </w:tcBorders>
        <w:shd w:val="clear" w:color="auto" w:fill="C6DCE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D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135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135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A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A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1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C204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C204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C204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839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839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C1C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2D4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2D4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2D4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829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829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EE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2884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2884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2884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DD9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DD9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0E8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7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7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17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0D1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0D1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06FB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DF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C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C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B9C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DCE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DCE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bottom w:val="single" w:sz="8" w:space="0" w:color="BC204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C204B" w:themeColor="accent2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BC204B" w:themeColor="accent2"/>
          <w:bottom w:val="single" w:sz="8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C204B" w:themeColor="accent2"/>
          <w:bottom w:val="single" w:sz="8" w:space="0" w:color="BC204B" w:themeColor="accent2"/>
        </w:tcBorders>
      </w:tcPr>
    </w:tblStylePr>
    <w:tblStylePr w:type="band1Vert">
      <w:tblPr/>
      <w:tcPr>
        <w:shd w:val="clear" w:color="auto" w:fill="F4C1CF" w:themeFill="accent2" w:themeFillTint="3F"/>
      </w:tcPr>
    </w:tblStylePr>
    <w:tblStylePr w:type="band1Horz">
      <w:tblPr/>
      <w:tcPr>
        <w:shd w:val="clear" w:color="auto" w:fill="F4C1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bottom w:val="single" w:sz="8" w:space="0" w:color="7E2D4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2D40" w:themeColor="accent3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7E2D40" w:themeColor="accent3"/>
          <w:bottom w:val="single" w:sz="8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2D40" w:themeColor="accent3"/>
          <w:bottom w:val="single" w:sz="8" w:space="0" w:color="7E2D40" w:themeColor="accent3"/>
        </w:tcBorders>
      </w:tcPr>
    </w:tblStylePr>
    <w:tblStylePr w:type="band1Vert">
      <w:tblPr/>
      <w:tcPr>
        <w:shd w:val="clear" w:color="auto" w:fill="E9C1CA" w:themeFill="accent3" w:themeFillTint="3F"/>
      </w:tcPr>
    </w:tblStylePr>
    <w:tblStylePr w:type="band1Horz">
      <w:tblPr/>
      <w:tcPr>
        <w:shd w:val="clear" w:color="auto" w:fill="E9C1C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bottom w:val="single" w:sz="8" w:space="0" w:color="22884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28848" w:themeColor="accent4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28848" w:themeColor="accent4"/>
          <w:bottom w:val="single" w:sz="8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28848" w:themeColor="accent4"/>
          <w:bottom w:val="single" w:sz="8" w:space="0" w:color="228848" w:themeColor="accent4"/>
        </w:tcBorders>
      </w:tcPr>
    </w:tblStylePr>
    <w:tblStylePr w:type="band1Vert">
      <w:tblPr/>
      <w:tcPr>
        <w:shd w:val="clear" w:color="auto" w:fill="BBEECE" w:themeFill="accent4" w:themeFillTint="3F"/>
      </w:tcPr>
    </w:tblStylePr>
    <w:tblStylePr w:type="band1Horz">
      <w:tblPr/>
      <w:tcPr>
        <w:shd w:val="clear" w:color="auto" w:fill="BBEE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bottom w:val="single" w:sz="8" w:space="0" w:color="00617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17F" w:themeColor="accent5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00617F" w:themeColor="accent5"/>
          <w:bottom w:val="single" w:sz="8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17F" w:themeColor="accent5"/>
          <w:bottom w:val="single" w:sz="8" w:space="0" w:color="00617F" w:themeColor="accent5"/>
        </w:tcBorders>
      </w:tcPr>
    </w:tblStylePr>
    <w:tblStylePr w:type="band1Vert">
      <w:tblPr/>
      <w:tcPr>
        <w:shd w:val="clear" w:color="auto" w:fill="A0E8FF" w:themeFill="accent5" w:themeFillTint="3F"/>
      </w:tcPr>
    </w:tblStylePr>
    <w:tblStylePr w:type="band1Horz">
      <w:tblPr/>
      <w:tcPr>
        <w:shd w:val="clear" w:color="auto" w:fill="A0E8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06FB3"/>
    <w:rPr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bottom w:val="single" w:sz="8" w:space="0" w:color="8DB9C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B9CA" w:themeColor="accent6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8DB9CA" w:themeColor="accent6"/>
          <w:bottom w:val="single" w:sz="8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B9CA" w:themeColor="accent6"/>
          <w:bottom w:val="single" w:sz="8" w:space="0" w:color="8DB9CA" w:themeColor="accent6"/>
        </w:tcBorders>
      </w:tcPr>
    </w:tblStylePr>
    <w:tblStylePr w:type="band1Vert">
      <w:tblPr/>
      <w:tcPr>
        <w:shd w:val="clear" w:color="auto" w:fill="E2EDF2" w:themeFill="accent6" w:themeFillTint="3F"/>
      </w:tcPr>
    </w:tblStylePr>
    <w:tblStylePr w:type="band1Horz">
      <w:tblPr/>
      <w:tcPr>
        <w:shd w:val="clear" w:color="auto" w:fill="E2EDF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135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135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135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D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C204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C204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1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2D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2D4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2D4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C1C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2884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2884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2884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EE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1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17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17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0E8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06FB3"/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B9C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B9C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B9C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DF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506FB3"/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DF456F" w:themeColor="accent2" w:themeTint="BF"/>
        <w:left w:val="single" w:sz="8" w:space="0" w:color="DF456F" w:themeColor="accent2" w:themeTint="BF"/>
        <w:bottom w:val="single" w:sz="8" w:space="0" w:color="DF456F" w:themeColor="accent2" w:themeTint="BF"/>
        <w:right w:val="single" w:sz="8" w:space="0" w:color="DF456F" w:themeColor="accent2" w:themeTint="BF"/>
        <w:insideH w:val="single" w:sz="8" w:space="0" w:color="DF456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456F" w:themeColor="accent2" w:themeTint="BF"/>
          <w:left w:val="single" w:sz="8" w:space="0" w:color="DF456F" w:themeColor="accent2" w:themeTint="BF"/>
          <w:bottom w:val="single" w:sz="8" w:space="0" w:color="DF456F" w:themeColor="accent2" w:themeTint="BF"/>
          <w:right w:val="single" w:sz="8" w:space="0" w:color="DF456F" w:themeColor="accent2" w:themeTint="BF"/>
          <w:insideH w:val="nil"/>
          <w:insideV w:val="nil"/>
        </w:tcBorders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456F" w:themeColor="accent2" w:themeTint="BF"/>
          <w:left w:val="single" w:sz="8" w:space="0" w:color="DF456F" w:themeColor="accent2" w:themeTint="BF"/>
          <w:bottom w:val="single" w:sz="8" w:space="0" w:color="DF456F" w:themeColor="accent2" w:themeTint="BF"/>
          <w:right w:val="single" w:sz="8" w:space="0" w:color="DF456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1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1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BC435F" w:themeColor="accent3" w:themeTint="BF"/>
        <w:left w:val="single" w:sz="8" w:space="0" w:color="BC435F" w:themeColor="accent3" w:themeTint="BF"/>
        <w:bottom w:val="single" w:sz="8" w:space="0" w:color="BC435F" w:themeColor="accent3" w:themeTint="BF"/>
        <w:right w:val="single" w:sz="8" w:space="0" w:color="BC435F" w:themeColor="accent3" w:themeTint="BF"/>
        <w:insideH w:val="single" w:sz="8" w:space="0" w:color="BC435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435F" w:themeColor="accent3" w:themeTint="BF"/>
          <w:left w:val="single" w:sz="8" w:space="0" w:color="BC435F" w:themeColor="accent3" w:themeTint="BF"/>
          <w:bottom w:val="single" w:sz="8" w:space="0" w:color="BC435F" w:themeColor="accent3" w:themeTint="BF"/>
          <w:right w:val="single" w:sz="8" w:space="0" w:color="BC435F" w:themeColor="accent3" w:themeTint="BF"/>
          <w:insideH w:val="nil"/>
          <w:insideV w:val="nil"/>
        </w:tcBorders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435F" w:themeColor="accent3" w:themeTint="BF"/>
          <w:left w:val="single" w:sz="8" w:space="0" w:color="BC435F" w:themeColor="accent3" w:themeTint="BF"/>
          <w:bottom w:val="single" w:sz="8" w:space="0" w:color="BC435F" w:themeColor="accent3" w:themeTint="BF"/>
          <w:right w:val="single" w:sz="8" w:space="0" w:color="BC435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1C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1C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33CC6C" w:themeColor="accent4" w:themeTint="BF"/>
        <w:left w:val="single" w:sz="8" w:space="0" w:color="33CC6C" w:themeColor="accent4" w:themeTint="BF"/>
        <w:bottom w:val="single" w:sz="8" w:space="0" w:color="33CC6C" w:themeColor="accent4" w:themeTint="BF"/>
        <w:right w:val="single" w:sz="8" w:space="0" w:color="33CC6C" w:themeColor="accent4" w:themeTint="BF"/>
        <w:insideH w:val="single" w:sz="8" w:space="0" w:color="33CC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3CC6C" w:themeColor="accent4" w:themeTint="BF"/>
          <w:left w:val="single" w:sz="8" w:space="0" w:color="33CC6C" w:themeColor="accent4" w:themeTint="BF"/>
          <w:bottom w:val="single" w:sz="8" w:space="0" w:color="33CC6C" w:themeColor="accent4" w:themeTint="BF"/>
          <w:right w:val="single" w:sz="8" w:space="0" w:color="33CC6C" w:themeColor="accent4" w:themeTint="BF"/>
          <w:insideH w:val="nil"/>
          <w:insideV w:val="nil"/>
        </w:tcBorders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CC6C" w:themeColor="accent4" w:themeTint="BF"/>
          <w:left w:val="single" w:sz="8" w:space="0" w:color="33CC6C" w:themeColor="accent4" w:themeTint="BF"/>
          <w:bottom w:val="single" w:sz="8" w:space="0" w:color="33CC6C" w:themeColor="accent4" w:themeTint="BF"/>
          <w:right w:val="single" w:sz="8" w:space="0" w:color="33CC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EE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00A9DF" w:themeColor="accent5" w:themeTint="BF"/>
        <w:left w:val="single" w:sz="8" w:space="0" w:color="00A9DF" w:themeColor="accent5" w:themeTint="BF"/>
        <w:bottom w:val="single" w:sz="8" w:space="0" w:color="00A9DF" w:themeColor="accent5" w:themeTint="BF"/>
        <w:right w:val="single" w:sz="8" w:space="0" w:color="00A9DF" w:themeColor="accent5" w:themeTint="BF"/>
        <w:insideH w:val="single" w:sz="8" w:space="0" w:color="00A9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A9DF" w:themeColor="accent5" w:themeTint="BF"/>
          <w:left w:val="single" w:sz="8" w:space="0" w:color="00A9DF" w:themeColor="accent5" w:themeTint="BF"/>
          <w:bottom w:val="single" w:sz="8" w:space="0" w:color="00A9DF" w:themeColor="accent5" w:themeTint="BF"/>
          <w:right w:val="single" w:sz="8" w:space="0" w:color="00A9DF" w:themeColor="accent5" w:themeTint="BF"/>
          <w:insideH w:val="nil"/>
          <w:insideV w:val="nil"/>
        </w:tcBorders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DF" w:themeColor="accent5" w:themeTint="BF"/>
          <w:left w:val="single" w:sz="8" w:space="0" w:color="00A9DF" w:themeColor="accent5" w:themeTint="BF"/>
          <w:bottom w:val="single" w:sz="8" w:space="0" w:color="00A9DF" w:themeColor="accent5" w:themeTint="BF"/>
          <w:right w:val="single" w:sz="8" w:space="0" w:color="00A9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E8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0E8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06FB3"/>
    <w:tblPr>
      <w:tblStyleRowBandSize w:val="1"/>
      <w:tblStyleColBandSize w:val="1"/>
      <w:tblBorders>
        <w:top w:val="single" w:sz="8" w:space="0" w:color="A9CAD7" w:themeColor="accent6" w:themeTint="BF"/>
        <w:left w:val="single" w:sz="8" w:space="0" w:color="A9CAD7" w:themeColor="accent6" w:themeTint="BF"/>
        <w:bottom w:val="single" w:sz="8" w:space="0" w:color="A9CAD7" w:themeColor="accent6" w:themeTint="BF"/>
        <w:right w:val="single" w:sz="8" w:space="0" w:color="A9CAD7" w:themeColor="accent6" w:themeTint="BF"/>
        <w:insideH w:val="single" w:sz="8" w:space="0" w:color="A9CAD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CAD7" w:themeColor="accent6" w:themeTint="BF"/>
          <w:left w:val="single" w:sz="8" w:space="0" w:color="A9CAD7" w:themeColor="accent6" w:themeTint="BF"/>
          <w:bottom w:val="single" w:sz="8" w:space="0" w:color="A9CAD7" w:themeColor="accent6" w:themeTint="BF"/>
          <w:right w:val="single" w:sz="8" w:space="0" w:color="A9CAD7" w:themeColor="accent6" w:themeTint="BF"/>
          <w:insideH w:val="nil"/>
          <w:insideV w:val="nil"/>
        </w:tcBorders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CAD7" w:themeColor="accent6" w:themeTint="BF"/>
          <w:left w:val="single" w:sz="8" w:space="0" w:color="A9CAD7" w:themeColor="accent6" w:themeTint="BF"/>
          <w:bottom w:val="single" w:sz="8" w:space="0" w:color="A9CAD7" w:themeColor="accent6" w:themeTint="BF"/>
          <w:right w:val="single" w:sz="8" w:space="0" w:color="A9CAD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DF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DF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204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C204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2D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2D4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884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2884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17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06FB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B9C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B9C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unhideWhenUsed/>
    <w:rsid w:val="00506F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06FB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506FB3"/>
    <w:rPr>
      <w:rFonts w:asciiTheme="minorHAnsi" w:hAnsiTheme="minorHAnsi"/>
    </w:rPr>
  </w:style>
  <w:style w:type="paragraph" w:styleId="NormalWeb">
    <w:name w:val="Normal (Web)"/>
    <w:basedOn w:val="Normal"/>
    <w:semiHidden/>
    <w:unhideWhenUsed/>
    <w:rsid w:val="00506FB3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2"/>
    <w:unhideWhenUsed/>
    <w:qFormat/>
    <w:rsid w:val="00506FB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06FB3"/>
    <w:pPr>
      <w:spacing w:before="0"/>
    </w:pPr>
  </w:style>
  <w:style w:type="character" w:customStyle="1" w:styleId="NoteHeadingChar">
    <w:name w:val="Note Heading Char"/>
    <w:basedOn w:val="DefaultParagraphFont"/>
    <w:link w:val="NoteHeading"/>
    <w:semiHidden/>
    <w:rsid w:val="00506FB3"/>
    <w:rPr>
      <w:rFonts w:asciiTheme="minorHAnsi" w:hAnsiTheme="minorHAnsi"/>
    </w:rPr>
  </w:style>
  <w:style w:type="character" w:styleId="PageNumber">
    <w:name w:val="page number"/>
    <w:basedOn w:val="DefaultParagraphFont"/>
    <w:semiHidden/>
    <w:unhideWhenUsed/>
    <w:rsid w:val="00506FB3"/>
  </w:style>
  <w:style w:type="table" w:styleId="PlainTable1">
    <w:name w:val="Plain Table 1"/>
    <w:basedOn w:val="TableNormal"/>
    <w:uiPriority w:val="41"/>
    <w:semiHidden/>
    <w:rsid w:val="00506FB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506FB3"/>
    <w:tblPr>
      <w:tblStyleRowBandSize w:val="1"/>
      <w:tblStyleColBandSize w:val="1"/>
      <w:tblBorders>
        <w:top w:val="single" w:sz="4" w:space="0" w:color="888888" w:themeColor="text1" w:themeTint="80"/>
        <w:bottom w:val="single" w:sz="4" w:space="0" w:color="88888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8888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8888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88888" w:themeColor="text1" w:themeTint="80"/>
          <w:right w:val="single" w:sz="4" w:space="0" w:color="888888" w:themeColor="text1" w:themeTint="80"/>
        </w:tcBorders>
      </w:tcPr>
    </w:tblStylePr>
    <w:tblStylePr w:type="band2Vert">
      <w:tblPr/>
      <w:tcPr>
        <w:tcBorders>
          <w:left w:val="single" w:sz="4" w:space="0" w:color="888888" w:themeColor="text1" w:themeTint="80"/>
          <w:right w:val="single" w:sz="4" w:space="0" w:color="888888" w:themeColor="text1" w:themeTint="80"/>
        </w:tcBorders>
      </w:tcPr>
    </w:tblStylePr>
    <w:tblStylePr w:type="band1Horz">
      <w:tblPr/>
      <w:tcPr>
        <w:tcBorders>
          <w:top w:val="single" w:sz="4" w:space="0" w:color="888888" w:themeColor="text1" w:themeTint="80"/>
          <w:bottom w:val="single" w:sz="4" w:space="0" w:color="888888" w:themeColor="text1" w:themeTint="80"/>
        </w:tcBorders>
      </w:tcPr>
    </w:tblStylePr>
  </w:style>
  <w:style w:type="table" w:styleId="PlainTable3">
    <w:name w:val="Plain Table 3"/>
    <w:basedOn w:val="TableNormal"/>
    <w:uiPriority w:val="43"/>
    <w:semiHidden/>
    <w:rsid w:val="00506FB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88888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88888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506FB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506FB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8888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8888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8888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8888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506FB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506FB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rsid w:val="00506FB3"/>
    <w:pPr>
      <w:spacing w:before="200" w:after="160"/>
      <w:ind w:left="864" w:right="864"/>
      <w:jc w:val="center"/>
    </w:pPr>
    <w:rPr>
      <w:i/>
      <w:iCs/>
      <w:color w:val="4D4D4D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6FB3"/>
    <w:rPr>
      <w:rFonts w:asciiTheme="minorHAnsi" w:hAnsiTheme="minorHAnsi"/>
      <w:i/>
      <w:iCs/>
      <w:color w:val="4D4D4D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rsid w:val="00506FB3"/>
  </w:style>
  <w:style w:type="character" w:customStyle="1" w:styleId="SalutationChar">
    <w:name w:val="Salutation Char"/>
    <w:basedOn w:val="DefaultParagraphFont"/>
    <w:link w:val="Salutation"/>
    <w:rsid w:val="00506FB3"/>
    <w:rPr>
      <w:rFonts w:asciiTheme="minorHAnsi" w:hAnsiTheme="minorHAnsi"/>
    </w:rPr>
  </w:style>
  <w:style w:type="paragraph" w:styleId="Signature">
    <w:name w:val="Signature"/>
    <w:basedOn w:val="Normal"/>
    <w:link w:val="SignatureChar"/>
    <w:semiHidden/>
    <w:unhideWhenUsed/>
    <w:rsid w:val="00506FB3"/>
    <w:pPr>
      <w:spacing w:before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506FB3"/>
    <w:rPr>
      <w:rFonts w:asciiTheme="minorHAnsi" w:hAnsiTheme="minorHAnsi"/>
    </w:rPr>
  </w:style>
  <w:style w:type="character" w:styleId="Strong">
    <w:name w:val="Strong"/>
    <w:basedOn w:val="DefaultParagraphFont"/>
    <w:semiHidden/>
    <w:rsid w:val="00506FB3"/>
    <w:rPr>
      <w:b/>
      <w:bCs/>
    </w:rPr>
  </w:style>
  <w:style w:type="paragraph" w:styleId="Subtitle">
    <w:name w:val="Subtitle"/>
    <w:basedOn w:val="Normal"/>
    <w:next w:val="Normal"/>
    <w:link w:val="SubtitleChar"/>
    <w:semiHidden/>
    <w:rsid w:val="00506FB3"/>
    <w:pPr>
      <w:numPr>
        <w:ilvl w:val="1"/>
      </w:numPr>
      <w:spacing w:after="160"/>
    </w:pPr>
    <w:rPr>
      <w:rFonts w:eastAsiaTheme="minorEastAsia" w:cstheme="minorBidi"/>
      <w:color w:val="656565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06FB3"/>
    <w:rPr>
      <w:rFonts w:asciiTheme="minorHAnsi" w:eastAsiaTheme="minorEastAsia" w:hAnsiTheme="minorHAnsi" w:cstheme="minorBidi"/>
      <w:color w:val="656565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506FB3"/>
    <w:rPr>
      <w:i/>
      <w:iCs/>
      <w:color w:val="4D4D4D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506FB3"/>
    <w:rPr>
      <w:smallCaps/>
      <w:color w:val="656565" w:themeColor="text1" w:themeTint="A5"/>
    </w:rPr>
  </w:style>
  <w:style w:type="table" w:styleId="Table3Deffects1">
    <w:name w:val="Table 3D effects 1"/>
    <w:basedOn w:val="TableNormal"/>
    <w:semiHidden/>
    <w:unhideWhenUsed/>
    <w:rsid w:val="00506FB3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506FB3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506FB3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506FB3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506FB3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506FB3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506FB3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506FB3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506FB3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506FB3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506FB3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506FB3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506FB3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506FB3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06F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unhideWhenUsed/>
    <w:rsid w:val="00506FB3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506FB3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506FB3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506FB3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506FB3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506FB3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semiHidden/>
    <w:rsid w:val="00506FB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506FB3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506FB3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506FB3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506FB3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506FB3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506FB3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506FB3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506FB3"/>
  </w:style>
  <w:style w:type="table" w:styleId="TableProfessional">
    <w:name w:val="Table Professional"/>
    <w:basedOn w:val="TableNormal"/>
    <w:semiHidden/>
    <w:unhideWhenUsed/>
    <w:rsid w:val="00506FB3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506FB3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506FB3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506FB3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506FB3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506FB3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506FB3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506FB3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506FB3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506FB3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506FB3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06FB3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06FB3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506FB3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506FB3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506FB3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506FB3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506FB3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506FB3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506FB3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506FB3"/>
    <w:pPr>
      <w:keepNext/>
      <w:keepLines/>
      <w:numPr>
        <w:numId w:val="0"/>
      </w:numPr>
      <w:spacing w:before="240"/>
      <w:outlineLvl w:val="9"/>
    </w:pPr>
    <w:rPr>
      <w:rFonts w:eastAsiaTheme="majorEastAsia" w:cstheme="majorBidi"/>
      <w:b w:val="0"/>
      <w:color w:val="1B0E4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H\Alpha%20Templates\Group%20Agenda.dotm" TargetMode="External"/></Relationships>
</file>

<file path=word/theme/theme1.xml><?xml version="1.0" encoding="utf-8"?>
<a:theme xmlns:a="http://schemas.openxmlformats.org/drawingml/2006/main" name="BuroHappold Engineering">
  <a:themeElements>
    <a:clrScheme name="Buro Happold Engineering">
      <a:dk1>
        <a:srgbClr val="121212"/>
      </a:dk1>
      <a:lt1>
        <a:sysClr val="window" lastClr="FFFFFF"/>
      </a:lt1>
      <a:dk2>
        <a:srgbClr val="C4D600"/>
      </a:dk2>
      <a:lt2>
        <a:srgbClr val="968C83"/>
      </a:lt2>
      <a:accent1>
        <a:srgbClr val="24135F"/>
      </a:accent1>
      <a:accent2>
        <a:srgbClr val="BC204B"/>
      </a:accent2>
      <a:accent3>
        <a:srgbClr val="7E2D40"/>
      </a:accent3>
      <a:accent4>
        <a:srgbClr val="228848"/>
      </a:accent4>
      <a:accent5>
        <a:srgbClr val="00617F"/>
      </a:accent5>
      <a:accent6>
        <a:srgbClr val="8DB9CA"/>
      </a:accent6>
      <a:hlink>
        <a:srgbClr val="0000FF"/>
      </a:hlink>
      <a:folHlink>
        <a:srgbClr val="800080"/>
      </a:folHlink>
    </a:clrScheme>
    <a:fontScheme name="Buro Happold Engineering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Bright Purple">
      <a:srgbClr val="702F8A"/>
    </a:custClr>
    <a:custClr name="Pink">
      <a:srgbClr val="E782A9"/>
    </a:custClr>
    <a:custClr name="Bright Red">
      <a:srgbClr val="D50032"/>
    </a:custClr>
    <a:custClr name="Bright Green">
      <a:srgbClr val="6CC24E"/>
    </a:custClr>
    <a:custClr name="Teal">
      <a:srgbClr val="00B899"/>
    </a:custClr>
    <a:custClr name="Bright Blue">
      <a:srgbClr val="00A9E0"/>
    </a:custClr>
    <a:custClr name="Orange">
      <a:srgbClr val="FF8F1C"/>
    </a:custClr>
    <a:custClr name="Yellow">
      <a:srgbClr val="FFB81C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d9707a-afff-4530-9409-8e5804fe26ab" xsi:nil="true"/>
    <lcf76f155ced4ddcb4097134ff3c332f xmlns="5e514627-4d96-4ab1-b181-e1e696c3874a">
      <Terms xmlns="http://schemas.microsoft.com/office/infopath/2007/PartnerControls"/>
    </lcf76f155ced4ddcb4097134ff3c332f>
    <SharedWithUsers xmlns="49d9707a-afff-4530-9409-8e5804fe26ab">
      <UserInfo>
        <DisplayName>Jamie Argyle</DisplayName>
        <AccountId>2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86D7D3CBD9C44B638650B4167B859" ma:contentTypeVersion="13" ma:contentTypeDescription="Create a new document." ma:contentTypeScope="" ma:versionID="ae9c88bf1b4650bcfb44c82b11ffe2f8">
  <xsd:schema xmlns:xsd="http://www.w3.org/2001/XMLSchema" xmlns:xs="http://www.w3.org/2001/XMLSchema" xmlns:p="http://schemas.microsoft.com/office/2006/metadata/properties" xmlns:ns2="5e514627-4d96-4ab1-b181-e1e696c3874a" xmlns:ns3="49d9707a-afff-4530-9409-8e5804fe26ab" targetNamespace="http://schemas.microsoft.com/office/2006/metadata/properties" ma:root="true" ma:fieldsID="b514ba913e74c5f01a9c38065d0b1438" ns2:_="" ns3:_="">
    <xsd:import namespace="5e514627-4d96-4ab1-b181-e1e696c3874a"/>
    <xsd:import namespace="49d9707a-afff-4530-9409-8e5804fe2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14627-4d96-4ab1-b181-e1e696c38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3fa978b-cdad-45a5-877c-f631a0e6df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9707a-afff-4530-9409-8e5804fe2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52035f4-91ef-4dde-913a-c78236210635}" ma:internalName="TaxCatchAll" ma:showField="CatchAllData" ma:web="49d9707a-afff-4530-9409-8e5804fe2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32A1F5-8E99-4943-A75F-B5938FF8F7EF}">
  <ds:schemaRefs>
    <ds:schemaRef ds:uri="http://schemas.microsoft.com/office/2006/metadata/properties"/>
    <ds:schemaRef ds:uri="http://schemas.microsoft.com/office/infopath/2007/PartnerControls"/>
    <ds:schemaRef ds:uri="49d9707a-afff-4530-9409-8e5804fe26ab"/>
    <ds:schemaRef ds:uri="5e514627-4d96-4ab1-b181-e1e696c3874a"/>
  </ds:schemaRefs>
</ds:datastoreItem>
</file>

<file path=customXml/itemProps2.xml><?xml version="1.0" encoding="utf-8"?>
<ds:datastoreItem xmlns:ds="http://schemas.openxmlformats.org/officeDocument/2006/customXml" ds:itemID="{34FB22E7-84A9-4D79-BE9B-C18D3C51E1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845B15-A628-4732-A9FD-3C72CFA6C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514627-4d96-4ab1-b181-e1e696c3874a"/>
    <ds:schemaRef ds:uri="49d9707a-afff-4530-9409-8e5804fe2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oup Agenda</Template>
  <TotalTime>2</TotalTime>
  <Pages>2</Pages>
  <Words>193</Words>
  <Characters>1101</Characters>
  <Application>Microsoft Office Word</Application>
  <DocSecurity>0</DocSecurity>
  <Lines>9</Lines>
  <Paragraphs>2</Paragraphs>
  <ScaleCrop>false</ScaleCrop>
  <Manager/>
  <Company>Buro Happold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Pete Thompson</dc:creator>
  <cp:keywords/>
  <cp:lastModifiedBy>Irfan Dean</cp:lastModifiedBy>
  <cp:revision>2</cp:revision>
  <cp:lastPrinted>1999-03-05T08:08:00Z</cp:lastPrinted>
  <dcterms:created xsi:type="dcterms:W3CDTF">2025-09-02T09:06:00Z</dcterms:created>
  <dcterms:modified xsi:type="dcterms:W3CDTF">2025-09-0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 date">
    <vt:filetime>2021-07-05T10:00:00Z</vt:filetime>
  </property>
  <property fmtid="{D5CDD505-2E9C-101B-9397-08002B2CF9AE}" pid="3" name="Template version no">
    <vt:lpwstr>2.4</vt:lpwstr>
  </property>
  <property fmtid="{D5CDD505-2E9C-101B-9397-08002B2CF9AE}" pid="4" name="ContentTypeId">
    <vt:lpwstr>0x0101007D686D7D3CBD9C44B638650B4167B859</vt:lpwstr>
  </property>
  <property fmtid="{D5CDD505-2E9C-101B-9397-08002B2CF9AE}" pid="5" name="MediaServiceImageTags">
    <vt:lpwstr/>
  </property>
</Properties>
</file>